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B0AF34" w14:textId="77777777" w:rsidR="007116C7" w:rsidRPr="00A57BE8" w:rsidRDefault="007116C7" w:rsidP="00DB7395">
      <w:pPr>
        <w:pStyle w:val="naisnod"/>
        <w:spacing w:before="0" w:after="0"/>
        <w:ind w:firstLine="720"/>
      </w:pPr>
      <w:r w:rsidRPr="00A57BE8">
        <w:t>Izziņa par atzinumos sniegtajiem iebildumiem</w:t>
      </w:r>
    </w:p>
    <w:p w14:paraId="193E42AC" w14:textId="77777777" w:rsidR="007116C7" w:rsidRPr="00A57BE8" w:rsidRDefault="007116C7" w:rsidP="00DB7395">
      <w:pPr>
        <w:pStyle w:val="naisf"/>
        <w:spacing w:before="0" w:after="0"/>
        <w:ind w:firstLine="720"/>
        <w:rPr>
          <w:b/>
        </w:rPr>
      </w:pPr>
    </w:p>
    <w:tbl>
      <w:tblPr>
        <w:tblW w:w="0" w:type="auto"/>
        <w:jc w:val="center"/>
        <w:tblLook w:val="00A0" w:firstRow="1" w:lastRow="0" w:firstColumn="1" w:lastColumn="0" w:noHBand="0" w:noVBand="0"/>
      </w:tblPr>
      <w:tblGrid>
        <w:gridCol w:w="10188"/>
      </w:tblGrid>
      <w:tr w:rsidR="007116C7" w:rsidRPr="002375D4" w14:paraId="049527DC" w14:textId="77777777">
        <w:trPr>
          <w:jc w:val="center"/>
        </w:trPr>
        <w:tc>
          <w:tcPr>
            <w:tcW w:w="10188" w:type="dxa"/>
            <w:tcBorders>
              <w:bottom w:val="single" w:sz="6" w:space="0" w:color="000000"/>
            </w:tcBorders>
          </w:tcPr>
          <w:p w14:paraId="04907FBA" w14:textId="5BE4F8AD" w:rsidR="002020B7" w:rsidRPr="00A57BE8" w:rsidRDefault="002375D4" w:rsidP="002020B7">
            <w:pPr>
              <w:ind w:firstLine="720"/>
              <w:jc w:val="center"/>
              <w:rPr>
                <w:b/>
              </w:rPr>
            </w:pPr>
            <w:r w:rsidRPr="00A57BE8">
              <w:rPr>
                <w:b/>
              </w:rPr>
              <w:t>k</w:t>
            </w:r>
            <w:r w:rsidR="002020B7" w:rsidRPr="00A57BE8">
              <w:rPr>
                <w:b/>
              </w:rPr>
              <w:t>onceptuāl</w:t>
            </w:r>
            <w:r w:rsidRPr="00A57BE8">
              <w:rPr>
                <w:b/>
              </w:rPr>
              <w:t>ā</w:t>
            </w:r>
            <w:r w:rsidR="00CA76AC">
              <w:rPr>
                <w:b/>
              </w:rPr>
              <w:t xml:space="preserve"> </w:t>
            </w:r>
            <w:r w:rsidR="002020B7" w:rsidRPr="00A57BE8">
              <w:rPr>
                <w:b/>
              </w:rPr>
              <w:t>ziņojum</w:t>
            </w:r>
            <w:r w:rsidRPr="00A57BE8">
              <w:rPr>
                <w:b/>
              </w:rPr>
              <w:t xml:space="preserve">a projektam </w:t>
            </w:r>
          </w:p>
          <w:p w14:paraId="3680C1BC" w14:textId="77777777" w:rsidR="007116C7" w:rsidRPr="00A57BE8" w:rsidRDefault="002020B7" w:rsidP="002020B7">
            <w:pPr>
              <w:ind w:firstLine="720"/>
              <w:rPr>
                <w:b/>
              </w:rPr>
            </w:pPr>
            <w:r w:rsidRPr="00A57BE8">
              <w:rPr>
                <w:b/>
              </w:rPr>
              <w:t>“Par Latvijas zinātnes politikas ieviešanas sistēmas institucionālo konsolidāciju”</w:t>
            </w:r>
          </w:p>
        </w:tc>
      </w:tr>
    </w:tbl>
    <w:p w14:paraId="6926DF3D" w14:textId="77777777" w:rsidR="007116C7" w:rsidRPr="00712B66" w:rsidRDefault="007116C7" w:rsidP="009623BC">
      <w:pPr>
        <w:pStyle w:val="naisc"/>
        <w:spacing w:before="0" w:after="0"/>
        <w:ind w:firstLine="1080"/>
      </w:pPr>
      <w:r w:rsidRPr="00712B66">
        <w:t>(dokumenta veids un nosaukums)</w:t>
      </w:r>
    </w:p>
    <w:p w14:paraId="134F0978" w14:textId="77777777" w:rsidR="007B4C0F" w:rsidRPr="00712B66" w:rsidRDefault="007B4C0F" w:rsidP="00DB7395">
      <w:pPr>
        <w:pStyle w:val="naisf"/>
        <w:spacing w:before="0" w:after="0"/>
        <w:ind w:firstLine="720"/>
      </w:pPr>
    </w:p>
    <w:p w14:paraId="5A2B000F" w14:textId="77777777" w:rsidR="007B4C0F" w:rsidRPr="00712B66" w:rsidRDefault="007B4C0F" w:rsidP="00184479">
      <w:pPr>
        <w:pStyle w:val="naisf"/>
        <w:spacing w:before="0" w:after="0"/>
        <w:ind w:firstLine="0"/>
        <w:jc w:val="center"/>
        <w:rPr>
          <w:b/>
        </w:rPr>
      </w:pPr>
      <w:r w:rsidRPr="00712B66">
        <w:rPr>
          <w:b/>
        </w:rPr>
        <w:t xml:space="preserve">I. Jautājumi, par kuriem saskaņošanā </w:t>
      </w:r>
      <w:r w:rsidR="00134188" w:rsidRPr="00712B66">
        <w:rPr>
          <w:b/>
        </w:rPr>
        <w:t xml:space="preserve">vienošanās </w:t>
      </w:r>
      <w:r w:rsidRPr="00712B66">
        <w:rPr>
          <w:b/>
        </w:rPr>
        <w:t>nav panākta</w:t>
      </w:r>
    </w:p>
    <w:p w14:paraId="3EAE1385" w14:textId="77777777" w:rsidR="007B4C0F" w:rsidRPr="00712B66" w:rsidRDefault="007B4C0F" w:rsidP="00DB7395">
      <w:pPr>
        <w:pStyle w:val="naisf"/>
        <w:spacing w:before="0" w:after="0"/>
        <w:ind w:firstLine="720"/>
      </w:pPr>
    </w:p>
    <w:tbl>
      <w:tblPr>
        <w:tblW w:w="142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3086"/>
        <w:gridCol w:w="3118"/>
        <w:gridCol w:w="2977"/>
        <w:gridCol w:w="2459"/>
        <w:gridCol w:w="1920"/>
      </w:tblGrid>
      <w:tr w:rsidR="005F4BFD" w:rsidRPr="00712B66" w14:paraId="234F1366" w14:textId="77777777">
        <w:tc>
          <w:tcPr>
            <w:tcW w:w="708" w:type="dxa"/>
            <w:tcBorders>
              <w:top w:val="single" w:sz="6" w:space="0" w:color="000000"/>
              <w:left w:val="single" w:sz="6" w:space="0" w:color="000000"/>
              <w:bottom w:val="single" w:sz="6" w:space="0" w:color="000000"/>
              <w:right w:val="single" w:sz="6" w:space="0" w:color="000000"/>
            </w:tcBorders>
            <w:vAlign w:val="center"/>
          </w:tcPr>
          <w:p w14:paraId="372FA783" w14:textId="77777777" w:rsidR="005F4BFD" w:rsidRPr="00712B66" w:rsidRDefault="005F4BFD" w:rsidP="0036160E">
            <w:pPr>
              <w:pStyle w:val="naisc"/>
              <w:spacing w:before="0" w:after="0"/>
            </w:pPr>
            <w:r w:rsidRPr="00712B66">
              <w:t>Nr. p.</w:t>
            </w:r>
            <w:r w:rsidR="00D64FB0">
              <w:t> </w:t>
            </w:r>
            <w:r w:rsidRPr="00712B66">
              <w:t>k.</w:t>
            </w:r>
          </w:p>
        </w:tc>
        <w:tc>
          <w:tcPr>
            <w:tcW w:w="3086" w:type="dxa"/>
            <w:tcBorders>
              <w:top w:val="single" w:sz="6" w:space="0" w:color="000000"/>
              <w:left w:val="single" w:sz="6" w:space="0" w:color="000000"/>
              <w:bottom w:val="single" w:sz="6" w:space="0" w:color="000000"/>
              <w:right w:val="single" w:sz="6" w:space="0" w:color="000000"/>
            </w:tcBorders>
            <w:vAlign w:val="center"/>
          </w:tcPr>
          <w:p w14:paraId="3A3A3065" w14:textId="77777777" w:rsidR="005F4BFD" w:rsidRPr="00712B66" w:rsidRDefault="005F4BFD" w:rsidP="00364BB6">
            <w:pPr>
              <w:pStyle w:val="naisc"/>
              <w:spacing w:before="0" w:after="0"/>
              <w:ind w:firstLine="12"/>
            </w:pPr>
            <w:r w:rsidRPr="00712B66">
              <w:t>Saskaņošanai nosūtītā projekta redakcija (konkrēta punkta (panta) redakcija)</w:t>
            </w:r>
          </w:p>
        </w:tc>
        <w:tc>
          <w:tcPr>
            <w:tcW w:w="3118" w:type="dxa"/>
            <w:tcBorders>
              <w:top w:val="single" w:sz="6" w:space="0" w:color="000000"/>
              <w:left w:val="single" w:sz="6" w:space="0" w:color="000000"/>
              <w:bottom w:val="single" w:sz="6" w:space="0" w:color="000000"/>
              <w:right w:val="single" w:sz="6" w:space="0" w:color="000000"/>
            </w:tcBorders>
            <w:vAlign w:val="center"/>
          </w:tcPr>
          <w:p w14:paraId="655F6A6E" w14:textId="77777777" w:rsidR="005F4BFD" w:rsidRPr="00712B66" w:rsidRDefault="005F4BFD" w:rsidP="00364BB6">
            <w:pPr>
              <w:pStyle w:val="naisc"/>
              <w:spacing w:before="0" w:after="0"/>
              <w:ind w:right="3"/>
            </w:pPr>
            <w:r w:rsidRPr="00712B66">
              <w:t>Atzinumā norādītais ministrijas (citas institūcijas) iebildums</w:t>
            </w:r>
            <w:r w:rsidR="00184479">
              <w:t>,</w:t>
            </w:r>
            <w:r w:rsidR="000E5509" w:rsidRPr="00712B66">
              <w:t xml:space="preserve"> kā arī saskaņošanā papildus izteiktais iebildums</w:t>
            </w:r>
            <w:r w:rsidRPr="00712B66">
              <w:t xml:space="preserve"> par projekta konkrēto punktu (pantu)</w:t>
            </w:r>
          </w:p>
        </w:tc>
        <w:tc>
          <w:tcPr>
            <w:tcW w:w="2977" w:type="dxa"/>
            <w:tcBorders>
              <w:top w:val="single" w:sz="6" w:space="0" w:color="000000"/>
              <w:left w:val="single" w:sz="6" w:space="0" w:color="000000"/>
              <w:bottom w:val="single" w:sz="6" w:space="0" w:color="000000"/>
              <w:right w:val="single" w:sz="6" w:space="0" w:color="000000"/>
            </w:tcBorders>
            <w:vAlign w:val="center"/>
          </w:tcPr>
          <w:p w14:paraId="1882F2B4" w14:textId="77777777" w:rsidR="005F4BFD" w:rsidRPr="00712B66" w:rsidRDefault="005F4BFD" w:rsidP="00364BB6">
            <w:pPr>
              <w:pStyle w:val="naisc"/>
              <w:spacing w:before="0" w:after="0"/>
              <w:ind w:firstLine="21"/>
            </w:pPr>
            <w:r w:rsidRPr="00712B66">
              <w:t>Atbildīgās ministrijas pamatojums</w:t>
            </w:r>
            <w:r w:rsidR="009307F2" w:rsidRPr="00712B66">
              <w:t xml:space="preserve"> iebilduma noraidījumam</w:t>
            </w:r>
          </w:p>
        </w:tc>
        <w:tc>
          <w:tcPr>
            <w:tcW w:w="2459" w:type="dxa"/>
            <w:tcBorders>
              <w:top w:val="single" w:sz="4" w:space="0" w:color="auto"/>
              <w:left w:val="single" w:sz="4" w:space="0" w:color="auto"/>
              <w:bottom w:val="single" w:sz="4" w:space="0" w:color="auto"/>
              <w:right w:val="single" w:sz="4" w:space="0" w:color="auto"/>
            </w:tcBorders>
            <w:vAlign w:val="center"/>
          </w:tcPr>
          <w:p w14:paraId="72A596B7" w14:textId="77777777" w:rsidR="005F4BFD" w:rsidRPr="00712B66" w:rsidRDefault="005F4BFD" w:rsidP="00364BB6">
            <w:pPr>
              <w:jc w:val="center"/>
            </w:pPr>
            <w:r w:rsidRPr="00712B66">
              <w:t>Atzinuma sniedzēja uzturētais iebildums, ja tas atšķiras no atzinumā norādītā iebilduma pamatojuma</w:t>
            </w:r>
          </w:p>
        </w:tc>
        <w:tc>
          <w:tcPr>
            <w:tcW w:w="1920" w:type="dxa"/>
            <w:tcBorders>
              <w:top w:val="single" w:sz="4" w:space="0" w:color="auto"/>
              <w:left w:val="single" w:sz="4" w:space="0" w:color="auto"/>
              <w:bottom w:val="single" w:sz="4" w:space="0" w:color="auto"/>
            </w:tcBorders>
            <w:vAlign w:val="center"/>
          </w:tcPr>
          <w:p w14:paraId="5593D494" w14:textId="77777777" w:rsidR="005F4BFD" w:rsidRPr="00712B66" w:rsidRDefault="005F4BFD" w:rsidP="00364BB6">
            <w:pPr>
              <w:jc w:val="center"/>
            </w:pPr>
            <w:r w:rsidRPr="00712B66">
              <w:t>Projekta attiecīgā punkta (panta) galīgā redakcija</w:t>
            </w:r>
          </w:p>
        </w:tc>
      </w:tr>
      <w:tr w:rsidR="005F4BFD" w:rsidRPr="008A36C9" w14:paraId="3125A004" w14:textId="77777777">
        <w:tc>
          <w:tcPr>
            <w:tcW w:w="708" w:type="dxa"/>
            <w:tcBorders>
              <w:top w:val="single" w:sz="6" w:space="0" w:color="000000"/>
              <w:left w:val="single" w:sz="6" w:space="0" w:color="000000"/>
              <w:bottom w:val="single" w:sz="6" w:space="0" w:color="000000"/>
              <w:right w:val="single" w:sz="6" w:space="0" w:color="000000"/>
            </w:tcBorders>
          </w:tcPr>
          <w:p w14:paraId="2BA7FD88" w14:textId="77777777" w:rsidR="005F4BFD" w:rsidRPr="008A36C9" w:rsidRDefault="008A36C9" w:rsidP="008A36C9">
            <w:pPr>
              <w:pStyle w:val="naisc"/>
              <w:spacing w:before="0" w:after="0"/>
              <w:rPr>
                <w:sz w:val="20"/>
                <w:szCs w:val="20"/>
              </w:rPr>
            </w:pPr>
            <w:r w:rsidRPr="008A36C9">
              <w:rPr>
                <w:sz w:val="20"/>
                <w:szCs w:val="20"/>
              </w:rPr>
              <w:t>1</w:t>
            </w:r>
          </w:p>
        </w:tc>
        <w:tc>
          <w:tcPr>
            <w:tcW w:w="3086" w:type="dxa"/>
            <w:tcBorders>
              <w:top w:val="single" w:sz="6" w:space="0" w:color="000000"/>
              <w:left w:val="single" w:sz="6" w:space="0" w:color="000000"/>
              <w:bottom w:val="single" w:sz="6" w:space="0" w:color="000000"/>
              <w:right w:val="single" w:sz="6" w:space="0" w:color="000000"/>
            </w:tcBorders>
          </w:tcPr>
          <w:p w14:paraId="66B61D33" w14:textId="77777777" w:rsidR="005F4BFD" w:rsidRPr="008A36C9" w:rsidRDefault="008A36C9" w:rsidP="008A36C9">
            <w:pPr>
              <w:pStyle w:val="naisc"/>
              <w:spacing w:before="0" w:after="0"/>
              <w:ind w:firstLine="720"/>
              <w:rPr>
                <w:sz w:val="20"/>
                <w:szCs w:val="20"/>
              </w:rPr>
            </w:pPr>
            <w:r w:rsidRPr="008A36C9">
              <w:rPr>
                <w:sz w:val="20"/>
                <w:szCs w:val="20"/>
              </w:rPr>
              <w:t>2</w:t>
            </w:r>
          </w:p>
        </w:tc>
        <w:tc>
          <w:tcPr>
            <w:tcW w:w="3118" w:type="dxa"/>
            <w:tcBorders>
              <w:top w:val="single" w:sz="6" w:space="0" w:color="000000"/>
              <w:left w:val="single" w:sz="6" w:space="0" w:color="000000"/>
              <w:bottom w:val="single" w:sz="6" w:space="0" w:color="000000"/>
              <w:right w:val="single" w:sz="6" w:space="0" w:color="000000"/>
            </w:tcBorders>
          </w:tcPr>
          <w:p w14:paraId="738B22B6" w14:textId="77777777" w:rsidR="005F4BFD" w:rsidRPr="008A36C9" w:rsidRDefault="008A36C9" w:rsidP="008A36C9">
            <w:pPr>
              <w:pStyle w:val="naisc"/>
              <w:spacing w:before="0" w:after="0"/>
              <w:ind w:firstLine="720"/>
              <w:rPr>
                <w:sz w:val="20"/>
                <w:szCs w:val="20"/>
              </w:rPr>
            </w:pPr>
            <w:r w:rsidRPr="008A36C9">
              <w:rPr>
                <w:sz w:val="20"/>
                <w:szCs w:val="20"/>
              </w:rPr>
              <w:t>3</w:t>
            </w:r>
          </w:p>
        </w:tc>
        <w:tc>
          <w:tcPr>
            <w:tcW w:w="2977" w:type="dxa"/>
            <w:tcBorders>
              <w:top w:val="single" w:sz="6" w:space="0" w:color="000000"/>
              <w:left w:val="single" w:sz="6" w:space="0" w:color="000000"/>
              <w:bottom w:val="single" w:sz="6" w:space="0" w:color="000000"/>
              <w:right w:val="single" w:sz="6" w:space="0" w:color="000000"/>
            </w:tcBorders>
          </w:tcPr>
          <w:p w14:paraId="3BBFA39E" w14:textId="77777777" w:rsidR="005F4BFD" w:rsidRPr="008A36C9" w:rsidRDefault="008A36C9" w:rsidP="008A36C9">
            <w:pPr>
              <w:pStyle w:val="naisc"/>
              <w:spacing w:before="0" w:after="0"/>
              <w:ind w:firstLine="720"/>
              <w:rPr>
                <w:sz w:val="20"/>
                <w:szCs w:val="20"/>
              </w:rPr>
            </w:pPr>
            <w:r w:rsidRPr="008A36C9">
              <w:rPr>
                <w:sz w:val="20"/>
                <w:szCs w:val="20"/>
              </w:rPr>
              <w:t>4</w:t>
            </w:r>
          </w:p>
        </w:tc>
        <w:tc>
          <w:tcPr>
            <w:tcW w:w="2459" w:type="dxa"/>
            <w:tcBorders>
              <w:top w:val="single" w:sz="4" w:space="0" w:color="auto"/>
              <w:left w:val="single" w:sz="4" w:space="0" w:color="auto"/>
              <w:bottom w:val="single" w:sz="4" w:space="0" w:color="auto"/>
              <w:right w:val="single" w:sz="4" w:space="0" w:color="auto"/>
            </w:tcBorders>
          </w:tcPr>
          <w:p w14:paraId="41F4B5D8" w14:textId="77777777" w:rsidR="005F4BFD" w:rsidRPr="008A36C9" w:rsidRDefault="008A36C9" w:rsidP="008A36C9">
            <w:pPr>
              <w:jc w:val="center"/>
              <w:rPr>
                <w:sz w:val="20"/>
                <w:szCs w:val="20"/>
              </w:rPr>
            </w:pPr>
            <w:r w:rsidRPr="008A36C9">
              <w:rPr>
                <w:sz w:val="20"/>
                <w:szCs w:val="20"/>
              </w:rPr>
              <w:t>5</w:t>
            </w:r>
          </w:p>
        </w:tc>
        <w:tc>
          <w:tcPr>
            <w:tcW w:w="1920" w:type="dxa"/>
            <w:tcBorders>
              <w:top w:val="single" w:sz="4" w:space="0" w:color="auto"/>
              <w:left w:val="single" w:sz="4" w:space="0" w:color="auto"/>
              <w:bottom w:val="single" w:sz="4" w:space="0" w:color="auto"/>
            </w:tcBorders>
          </w:tcPr>
          <w:p w14:paraId="63F10A51" w14:textId="77777777" w:rsidR="005F4BFD" w:rsidRPr="008A36C9" w:rsidRDefault="008A36C9" w:rsidP="008A36C9">
            <w:pPr>
              <w:jc w:val="center"/>
              <w:rPr>
                <w:sz w:val="20"/>
                <w:szCs w:val="20"/>
              </w:rPr>
            </w:pPr>
            <w:r w:rsidRPr="008A36C9">
              <w:rPr>
                <w:sz w:val="20"/>
                <w:szCs w:val="20"/>
              </w:rPr>
              <w:t>6</w:t>
            </w:r>
          </w:p>
        </w:tc>
      </w:tr>
      <w:tr w:rsidR="005F4BFD" w:rsidRPr="00712B66" w14:paraId="72C8FB36" w14:textId="77777777">
        <w:tc>
          <w:tcPr>
            <w:tcW w:w="708" w:type="dxa"/>
            <w:tcBorders>
              <w:left w:val="single" w:sz="6" w:space="0" w:color="000000"/>
              <w:bottom w:val="single" w:sz="4" w:space="0" w:color="auto"/>
              <w:right w:val="single" w:sz="6" w:space="0" w:color="000000"/>
            </w:tcBorders>
          </w:tcPr>
          <w:p w14:paraId="0B788416" w14:textId="77777777" w:rsidR="005F4BFD" w:rsidRPr="00712B66" w:rsidRDefault="005F4BFD" w:rsidP="0036160E">
            <w:pPr>
              <w:pStyle w:val="naisc"/>
              <w:spacing w:before="0" w:after="0"/>
              <w:ind w:firstLine="720"/>
            </w:pPr>
          </w:p>
        </w:tc>
        <w:tc>
          <w:tcPr>
            <w:tcW w:w="3086" w:type="dxa"/>
            <w:tcBorders>
              <w:left w:val="single" w:sz="6" w:space="0" w:color="000000"/>
              <w:bottom w:val="single" w:sz="4" w:space="0" w:color="auto"/>
              <w:right w:val="single" w:sz="6" w:space="0" w:color="000000"/>
            </w:tcBorders>
          </w:tcPr>
          <w:p w14:paraId="296FF02C" w14:textId="77777777" w:rsidR="005F4BFD" w:rsidRPr="00712B66" w:rsidRDefault="005F4BFD" w:rsidP="0036160E">
            <w:pPr>
              <w:pStyle w:val="naisc"/>
              <w:spacing w:before="0" w:after="0"/>
              <w:ind w:firstLine="720"/>
            </w:pPr>
          </w:p>
        </w:tc>
        <w:tc>
          <w:tcPr>
            <w:tcW w:w="3118" w:type="dxa"/>
            <w:tcBorders>
              <w:left w:val="single" w:sz="6" w:space="0" w:color="000000"/>
              <w:bottom w:val="single" w:sz="4" w:space="0" w:color="auto"/>
              <w:right w:val="single" w:sz="6" w:space="0" w:color="000000"/>
            </w:tcBorders>
          </w:tcPr>
          <w:p w14:paraId="465D99F5" w14:textId="0F1ABFAA" w:rsidR="005F4BFD" w:rsidRPr="00712B66" w:rsidRDefault="002375D4" w:rsidP="0036160E">
            <w:pPr>
              <w:pStyle w:val="naisc"/>
              <w:spacing w:before="0" w:after="0"/>
              <w:ind w:firstLine="720"/>
            </w:pPr>
            <w:r>
              <w:t>NAV</w:t>
            </w:r>
          </w:p>
        </w:tc>
        <w:tc>
          <w:tcPr>
            <w:tcW w:w="2977" w:type="dxa"/>
            <w:tcBorders>
              <w:left w:val="single" w:sz="6" w:space="0" w:color="000000"/>
              <w:bottom w:val="single" w:sz="4" w:space="0" w:color="auto"/>
              <w:right w:val="single" w:sz="6" w:space="0" w:color="000000"/>
            </w:tcBorders>
          </w:tcPr>
          <w:p w14:paraId="0FE81AE8" w14:textId="77777777" w:rsidR="005F4BFD" w:rsidRPr="00712B66" w:rsidRDefault="005F4BFD" w:rsidP="0036160E">
            <w:pPr>
              <w:pStyle w:val="naisc"/>
              <w:spacing w:before="0" w:after="0"/>
              <w:ind w:firstLine="720"/>
            </w:pPr>
          </w:p>
        </w:tc>
        <w:tc>
          <w:tcPr>
            <w:tcW w:w="2459" w:type="dxa"/>
            <w:tcBorders>
              <w:top w:val="single" w:sz="4" w:space="0" w:color="auto"/>
              <w:left w:val="single" w:sz="4" w:space="0" w:color="auto"/>
              <w:bottom w:val="single" w:sz="4" w:space="0" w:color="auto"/>
              <w:right w:val="single" w:sz="4" w:space="0" w:color="auto"/>
            </w:tcBorders>
          </w:tcPr>
          <w:p w14:paraId="565CF405" w14:textId="77777777" w:rsidR="005F4BFD" w:rsidRPr="00712B66" w:rsidRDefault="005F4BFD" w:rsidP="0036160E"/>
        </w:tc>
        <w:tc>
          <w:tcPr>
            <w:tcW w:w="1920" w:type="dxa"/>
            <w:tcBorders>
              <w:top w:val="single" w:sz="4" w:space="0" w:color="auto"/>
              <w:left w:val="single" w:sz="4" w:space="0" w:color="auto"/>
              <w:bottom w:val="single" w:sz="4" w:space="0" w:color="auto"/>
            </w:tcBorders>
          </w:tcPr>
          <w:p w14:paraId="470A576E" w14:textId="77777777" w:rsidR="005F4BFD" w:rsidRPr="00712B66" w:rsidRDefault="005F4BFD" w:rsidP="0036160E"/>
        </w:tc>
      </w:tr>
      <w:tr w:rsidR="008A36C9" w:rsidRPr="00712B66" w14:paraId="7A6DA233" w14:textId="77777777">
        <w:tc>
          <w:tcPr>
            <w:tcW w:w="708" w:type="dxa"/>
            <w:tcBorders>
              <w:left w:val="single" w:sz="6" w:space="0" w:color="000000"/>
              <w:bottom w:val="single" w:sz="4" w:space="0" w:color="auto"/>
              <w:right w:val="single" w:sz="6" w:space="0" w:color="000000"/>
            </w:tcBorders>
          </w:tcPr>
          <w:p w14:paraId="235A482C" w14:textId="77777777" w:rsidR="008A36C9" w:rsidRPr="00712B66" w:rsidRDefault="008A36C9" w:rsidP="008A36C9">
            <w:pPr>
              <w:pStyle w:val="naisc"/>
              <w:spacing w:before="0" w:after="0"/>
              <w:ind w:firstLine="720"/>
            </w:pPr>
          </w:p>
        </w:tc>
        <w:tc>
          <w:tcPr>
            <w:tcW w:w="3086" w:type="dxa"/>
            <w:tcBorders>
              <w:left w:val="single" w:sz="6" w:space="0" w:color="000000"/>
              <w:bottom w:val="single" w:sz="4" w:space="0" w:color="auto"/>
              <w:right w:val="single" w:sz="6" w:space="0" w:color="000000"/>
            </w:tcBorders>
          </w:tcPr>
          <w:p w14:paraId="598F75B5" w14:textId="77777777" w:rsidR="008A36C9" w:rsidRPr="00712B66" w:rsidRDefault="008A36C9" w:rsidP="008A36C9">
            <w:pPr>
              <w:pStyle w:val="naisc"/>
              <w:spacing w:before="0" w:after="0"/>
              <w:ind w:firstLine="720"/>
            </w:pPr>
          </w:p>
        </w:tc>
        <w:tc>
          <w:tcPr>
            <w:tcW w:w="3118" w:type="dxa"/>
            <w:tcBorders>
              <w:left w:val="single" w:sz="6" w:space="0" w:color="000000"/>
              <w:bottom w:val="single" w:sz="4" w:space="0" w:color="auto"/>
              <w:right w:val="single" w:sz="6" w:space="0" w:color="000000"/>
            </w:tcBorders>
          </w:tcPr>
          <w:p w14:paraId="6FA383A8" w14:textId="77777777" w:rsidR="008A36C9" w:rsidRPr="00712B66" w:rsidRDefault="008A36C9" w:rsidP="008A36C9">
            <w:pPr>
              <w:pStyle w:val="naisc"/>
              <w:spacing w:before="0" w:after="0"/>
              <w:ind w:firstLine="720"/>
            </w:pPr>
          </w:p>
        </w:tc>
        <w:tc>
          <w:tcPr>
            <w:tcW w:w="2977" w:type="dxa"/>
            <w:tcBorders>
              <w:left w:val="single" w:sz="6" w:space="0" w:color="000000"/>
              <w:bottom w:val="single" w:sz="4" w:space="0" w:color="auto"/>
              <w:right w:val="single" w:sz="6" w:space="0" w:color="000000"/>
            </w:tcBorders>
          </w:tcPr>
          <w:p w14:paraId="6EFEBB3D" w14:textId="77777777" w:rsidR="008A36C9" w:rsidRPr="00712B66" w:rsidRDefault="008A36C9" w:rsidP="008A36C9">
            <w:pPr>
              <w:pStyle w:val="naisc"/>
              <w:spacing w:before="0" w:after="0"/>
              <w:ind w:firstLine="720"/>
            </w:pPr>
          </w:p>
        </w:tc>
        <w:tc>
          <w:tcPr>
            <w:tcW w:w="2459" w:type="dxa"/>
            <w:tcBorders>
              <w:top w:val="single" w:sz="4" w:space="0" w:color="auto"/>
              <w:left w:val="single" w:sz="4" w:space="0" w:color="auto"/>
              <w:bottom w:val="single" w:sz="4" w:space="0" w:color="auto"/>
              <w:right w:val="single" w:sz="4" w:space="0" w:color="auto"/>
            </w:tcBorders>
          </w:tcPr>
          <w:p w14:paraId="3D621310" w14:textId="77777777" w:rsidR="008A36C9" w:rsidRPr="00712B66" w:rsidRDefault="008A36C9" w:rsidP="008A36C9"/>
        </w:tc>
        <w:tc>
          <w:tcPr>
            <w:tcW w:w="1920" w:type="dxa"/>
            <w:tcBorders>
              <w:top w:val="single" w:sz="4" w:space="0" w:color="auto"/>
              <w:left w:val="single" w:sz="4" w:space="0" w:color="auto"/>
              <w:bottom w:val="single" w:sz="4" w:space="0" w:color="auto"/>
              <w:right w:val="single" w:sz="4" w:space="0" w:color="auto"/>
            </w:tcBorders>
          </w:tcPr>
          <w:p w14:paraId="7682290C" w14:textId="77777777" w:rsidR="008A36C9" w:rsidRPr="00712B66" w:rsidRDefault="008A36C9" w:rsidP="008A36C9"/>
        </w:tc>
      </w:tr>
    </w:tbl>
    <w:p w14:paraId="5AF46DA5" w14:textId="77777777" w:rsidR="007B4C0F" w:rsidRPr="00712B66" w:rsidRDefault="007B4C0F" w:rsidP="007B4C0F">
      <w:pPr>
        <w:pStyle w:val="naisf"/>
        <w:spacing w:before="0" w:after="0"/>
        <w:ind w:firstLine="0"/>
      </w:pPr>
    </w:p>
    <w:p w14:paraId="6E1F3B2A" w14:textId="1611BF14" w:rsidR="005D67F7" w:rsidRPr="00712B66" w:rsidRDefault="005D67F7" w:rsidP="005D67F7">
      <w:pPr>
        <w:pStyle w:val="naisf"/>
        <w:spacing w:before="0" w:after="0"/>
        <w:ind w:firstLine="0"/>
        <w:rPr>
          <w:b/>
        </w:rPr>
      </w:pPr>
      <w:r w:rsidRPr="00712B66">
        <w:rPr>
          <w:b/>
        </w:rPr>
        <w:t>Informācija par starpministriju elektronisko saskaņošanu</w:t>
      </w:r>
    </w:p>
    <w:p w14:paraId="3F2DAD7F" w14:textId="77777777" w:rsidR="005D67F7" w:rsidRPr="00712B66" w:rsidRDefault="005D67F7" w:rsidP="005D67F7">
      <w:pPr>
        <w:pStyle w:val="naisf"/>
        <w:spacing w:before="0" w:after="0"/>
        <w:ind w:firstLine="0"/>
        <w:rPr>
          <w:b/>
        </w:rPr>
      </w:pPr>
    </w:p>
    <w:tbl>
      <w:tblPr>
        <w:tblW w:w="12582" w:type="dxa"/>
        <w:tblLook w:val="00A0" w:firstRow="1" w:lastRow="0" w:firstColumn="1" w:lastColumn="0" w:noHBand="0" w:noVBand="0"/>
      </w:tblPr>
      <w:tblGrid>
        <w:gridCol w:w="6345"/>
        <w:gridCol w:w="1203"/>
        <w:gridCol w:w="5034"/>
      </w:tblGrid>
      <w:tr w:rsidR="007B4C0F" w:rsidRPr="00712B66" w14:paraId="24FAB09C" w14:textId="77777777">
        <w:tc>
          <w:tcPr>
            <w:tcW w:w="6345" w:type="dxa"/>
          </w:tcPr>
          <w:p w14:paraId="5665C910" w14:textId="77777777" w:rsidR="007B4C0F" w:rsidRPr="00712B66" w:rsidRDefault="005D67F7" w:rsidP="005D67F7">
            <w:pPr>
              <w:pStyle w:val="naisf"/>
              <w:spacing w:before="0" w:after="0"/>
              <w:ind w:firstLine="0"/>
            </w:pPr>
            <w:r w:rsidRPr="00712B66">
              <w:t>D</w:t>
            </w:r>
            <w:r w:rsidR="007B4C0F" w:rsidRPr="00712B66">
              <w:t>atums</w:t>
            </w:r>
          </w:p>
        </w:tc>
        <w:tc>
          <w:tcPr>
            <w:tcW w:w="6237" w:type="dxa"/>
            <w:gridSpan w:val="2"/>
            <w:tcBorders>
              <w:bottom w:val="single" w:sz="4" w:space="0" w:color="auto"/>
            </w:tcBorders>
          </w:tcPr>
          <w:p w14:paraId="19DF422E" w14:textId="24D90A34" w:rsidR="007B4C0F" w:rsidRPr="00712B66" w:rsidRDefault="002273B1" w:rsidP="0036160E">
            <w:pPr>
              <w:pStyle w:val="NormalWeb"/>
              <w:spacing w:before="0" w:beforeAutospacing="0" w:after="0" w:afterAutospacing="0"/>
              <w:ind w:firstLine="720"/>
            </w:pPr>
            <w:r>
              <w:t>20.09.2019.</w:t>
            </w:r>
          </w:p>
        </w:tc>
      </w:tr>
      <w:tr w:rsidR="003C27A2" w:rsidRPr="00712B66" w14:paraId="49DEC8DC" w14:textId="77777777">
        <w:tc>
          <w:tcPr>
            <w:tcW w:w="6345" w:type="dxa"/>
          </w:tcPr>
          <w:p w14:paraId="4056189A" w14:textId="77777777" w:rsidR="003C27A2" w:rsidRPr="00712B66" w:rsidRDefault="003C27A2" w:rsidP="007B4C0F">
            <w:pPr>
              <w:pStyle w:val="naisf"/>
              <w:spacing w:before="0" w:after="0"/>
              <w:ind w:firstLine="0"/>
            </w:pPr>
          </w:p>
        </w:tc>
        <w:tc>
          <w:tcPr>
            <w:tcW w:w="6237" w:type="dxa"/>
            <w:gridSpan w:val="2"/>
            <w:tcBorders>
              <w:top w:val="single" w:sz="4" w:space="0" w:color="auto"/>
            </w:tcBorders>
          </w:tcPr>
          <w:p w14:paraId="41FAB42C" w14:textId="77777777" w:rsidR="003C27A2" w:rsidRPr="00712B66" w:rsidRDefault="003C27A2" w:rsidP="0036160E">
            <w:pPr>
              <w:pStyle w:val="NormalWeb"/>
              <w:spacing w:before="0" w:beforeAutospacing="0" w:after="0" w:afterAutospacing="0"/>
              <w:ind w:firstLine="720"/>
            </w:pPr>
          </w:p>
        </w:tc>
      </w:tr>
      <w:tr w:rsidR="007B4C0F" w:rsidRPr="00712B66" w14:paraId="44EB0DA5" w14:textId="77777777">
        <w:tc>
          <w:tcPr>
            <w:tcW w:w="6345" w:type="dxa"/>
          </w:tcPr>
          <w:p w14:paraId="02CC87B4" w14:textId="77777777" w:rsidR="007B4C0F" w:rsidRPr="00712B66" w:rsidRDefault="00365CC0" w:rsidP="003C27A2">
            <w:pPr>
              <w:pStyle w:val="naiskr"/>
              <w:spacing w:before="0" w:after="0"/>
            </w:pPr>
            <w:r>
              <w:t>Saskaņošanas d</w:t>
            </w:r>
            <w:r w:rsidRPr="00712B66">
              <w:t>alībnieki</w:t>
            </w:r>
          </w:p>
        </w:tc>
        <w:tc>
          <w:tcPr>
            <w:tcW w:w="6237" w:type="dxa"/>
            <w:gridSpan w:val="2"/>
          </w:tcPr>
          <w:p w14:paraId="7B7EA774" w14:textId="7AFDF6E9" w:rsidR="007B4C0F" w:rsidRPr="00712B66" w:rsidRDefault="004B47FB" w:rsidP="002273B1">
            <w:pPr>
              <w:pStyle w:val="naiskr"/>
              <w:ind w:firstLine="12"/>
            </w:pPr>
            <w:r>
              <w:t>Finanšu ministrija, Pārresoru koordinācijas centrs</w:t>
            </w:r>
            <w:r w:rsidR="00767334">
              <w:t>,</w:t>
            </w:r>
            <w:r>
              <w:t xml:space="preserve"> Tieslietu ministrija, Valsts kanceleja</w:t>
            </w:r>
            <w:r w:rsidR="007E0014">
              <w:t>, Latvijas Zinātnes padome</w:t>
            </w:r>
          </w:p>
        </w:tc>
      </w:tr>
      <w:tr w:rsidR="007B4C0F" w:rsidRPr="00712B66" w14:paraId="3C5B7B90" w14:textId="77777777">
        <w:tc>
          <w:tcPr>
            <w:tcW w:w="6345" w:type="dxa"/>
          </w:tcPr>
          <w:p w14:paraId="08775121" w14:textId="7A24E653" w:rsidR="007B4C0F" w:rsidRPr="00712B66" w:rsidRDefault="00CA76AC" w:rsidP="0036160E">
            <w:pPr>
              <w:pStyle w:val="naiskr"/>
              <w:spacing w:before="0" w:after="0"/>
              <w:ind w:firstLine="720"/>
            </w:pPr>
            <w:r>
              <w:t xml:space="preserve"> </w:t>
            </w:r>
          </w:p>
        </w:tc>
        <w:tc>
          <w:tcPr>
            <w:tcW w:w="6237" w:type="dxa"/>
            <w:gridSpan w:val="2"/>
            <w:tcBorders>
              <w:top w:val="single" w:sz="6" w:space="0" w:color="000000"/>
              <w:bottom w:val="single" w:sz="6" w:space="0" w:color="000000"/>
            </w:tcBorders>
          </w:tcPr>
          <w:p w14:paraId="64701ED3" w14:textId="77777777" w:rsidR="007B4C0F" w:rsidRPr="00712B66" w:rsidRDefault="007B4C0F" w:rsidP="0036160E">
            <w:pPr>
              <w:pStyle w:val="naiskr"/>
              <w:spacing w:before="0" w:after="0"/>
              <w:ind w:firstLine="720"/>
            </w:pPr>
          </w:p>
        </w:tc>
      </w:tr>
      <w:tr w:rsidR="000D0AED" w:rsidRPr="00712B66" w14:paraId="147790BD" w14:textId="77777777">
        <w:trPr>
          <w:trHeight w:val="285"/>
        </w:trPr>
        <w:tc>
          <w:tcPr>
            <w:tcW w:w="6345" w:type="dxa"/>
          </w:tcPr>
          <w:p w14:paraId="1CA02745" w14:textId="77777777" w:rsidR="000D0AED" w:rsidRPr="00712B66" w:rsidRDefault="000D0AED" w:rsidP="000D0AED">
            <w:pPr>
              <w:pStyle w:val="naiskr"/>
              <w:spacing w:before="0" w:after="0"/>
            </w:pPr>
          </w:p>
        </w:tc>
        <w:tc>
          <w:tcPr>
            <w:tcW w:w="1203" w:type="dxa"/>
          </w:tcPr>
          <w:p w14:paraId="470F4161" w14:textId="77777777" w:rsidR="000D0AED" w:rsidRPr="00712B66" w:rsidRDefault="000D0AED" w:rsidP="0036160E">
            <w:pPr>
              <w:pStyle w:val="naiskr"/>
              <w:spacing w:before="0" w:after="0"/>
              <w:ind w:firstLine="720"/>
            </w:pPr>
          </w:p>
        </w:tc>
        <w:tc>
          <w:tcPr>
            <w:tcW w:w="5034" w:type="dxa"/>
          </w:tcPr>
          <w:p w14:paraId="2F4C12BC" w14:textId="77777777" w:rsidR="000D0AED" w:rsidRPr="00712B66" w:rsidRDefault="000D0AED" w:rsidP="0036160E">
            <w:pPr>
              <w:pStyle w:val="naiskr"/>
              <w:spacing w:before="0" w:after="0"/>
              <w:ind w:firstLine="12"/>
            </w:pPr>
          </w:p>
        </w:tc>
      </w:tr>
    </w:tbl>
    <w:p w14:paraId="49F85F5A" w14:textId="77777777" w:rsidR="008A36C9" w:rsidRDefault="008A36C9">
      <w:r>
        <w:br w:type="page"/>
      </w:r>
    </w:p>
    <w:tbl>
      <w:tblPr>
        <w:tblW w:w="12582" w:type="dxa"/>
        <w:tblLook w:val="00A0" w:firstRow="1" w:lastRow="0" w:firstColumn="1" w:lastColumn="0" w:noHBand="0" w:noVBand="0"/>
      </w:tblPr>
      <w:tblGrid>
        <w:gridCol w:w="6362"/>
        <w:gridCol w:w="6220"/>
      </w:tblGrid>
      <w:tr w:rsidR="002020B7" w:rsidRPr="00712B66" w14:paraId="03D5CB3A" w14:textId="77777777" w:rsidTr="002020B7">
        <w:trPr>
          <w:trHeight w:val="285"/>
        </w:trPr>
        <w:tc>
          <w:tcPr>
            <w:tcW w:w="6362" w:type="dxa"/>
          </w:tcPr>
          <w:p w14:paraId="586EDE7A" w14:textId="77777777" w:rsidR="002020B7" w:rsidRPr="00712B66" w:rsidRDefault="002020B7" w:rsidP="000D0AED">
            <w:pPr>
              <w:pStyle w:val="naiskr"/>
              <w:spacing w:before="0" w:after="0"/>
            </w:pPr>
            <w:r>
              <w:lastRenderedPageBreak/>
              <w:t>Saskaņošanas d</w:t>
            </w:r>
            <w:r w:rsidRPr="00712B66">
              <w:t xml:space="preserve">alībnieki izskatīja šādu ministriju </w:t>
            </w:r>
            <w:r>
              <w:t>(c</w:t>
            </w:r>
            <w:r w:rsidRPr="00712B66">
              <w:t>itu institūciju</w:t>
            </w:r>
            <w:r>
              <w:t>)</w:t>
            </w:r>
            <w:r w:rsidRPr="00712B66">
              <w:t xml:space="preserve"> iebildumus</w:t>
            </w:r>
          </w:p>
        </w:tc>
        <w:tc>
          <w:tcPr>
            <w:tcW w:w="6220" w:type="dxa"/>
          </w:tcPr>
          <w:p w14:paraId="3059E5E8" w14:textId="77777777" w:rsidR="002020B7" w:rsidRPr="00712B66" w:rsidRDefault="00EF1F3A" w:rsidP="004B47FB">
            <w:pPr>
              <w:pStyle w:val="naiskr"/>
              <w:spacing w:before="0" w:after="0"/>
              <w:ind w:firstLine="12"/>
            </w:pPr>
            <w:r>
              <w:t>Finanšu ministrija, Tieslietu ministrija</w:t>
            </w:r>
          </w:p>
        </w:tc>
      </w:tr>
      <w:tr w:rsidR="003C27A2" w:rsidRPr="00712B66" w14:paraId="723734A9" w14:textId="77777777" w:rsidTr="002020B7">
        <w:trPr>
          <w:trHeight w:val="465"/>
        </w:trPr>
        <w:tc>
          <w:tcPr>
            <w:tcW w:w="6362" w:type="dxa"/>
          </w:tcPr>
          <w:p w14:paraId="3BE230A9" w14:textId="74A50A6A" w:rsidR="003C27A2" w:rsidRPr="00712B66" w:rsidRDefault="00CA76AC" w:rsidP="0036160E">
            <w:pPr>
              <w:pStyle w:val="naiskr"/>
              <w:spacing w:before="0" w:after="0"/>
              <w:ind w:firstLine="720"/>
            </w:pPr>
            <w:r>
              <w:t xml:space="preserve"> </w:t>
            </w:r>
          </w:p>
        </w:tc>
        <w:tc>
          <w:tcPr>
            <w:tcW w:w="6220" w:type="dxa"/>
            <w:tcBorders>
              <w:top w:val="single" w:sz="6" w:space="0" w:color="000000"/>
              <w:bottom w:val="single" w:sz="6" w:space="0" w:color="000000"/>
            </w:tcBorders>
          </w:tcPr>
          <w:p w14:paraId="6F718CE6" w14:textId="77777777" w:rsidR="003C27A2" w:rsidRPr="00712B66" w:rsidRDefault="003C27A2" w:rsidP="0036160E">
            <w:pPr>
              <w:pStyle w:val="NormalWeb"/>
              <w:spacing w:before="0" w:beforeAutospacing="0" w:after="0" w:afterAutospacing="0"/>
              <w:ind w:firstLine="720"/>
            </w:pPr>
          </w:p>
        </w:tc>
      </w:tr>
      <w:tr w:rsidR="007B4C0F" w:rsidRPr="00712B66" w14:paraId="5FB3E1A4" w14:textId="77777777">
        <w:trPr>
          <w:trHeight w:val="465"/>
        </w:trPr>
        <w:tc>
          <w:tcPr>
            <w:tcW w:w="12582" w:type="dxa"/>
            <w:gridSpan w:val="2"/>
          </w:tcPr>
          <w:p w14:paraId="4AEC20D1" w14:textId="77777777" w:rsidR="007B4C0F" w:rsidRPr="00712B66" w:rsidRDefault="007B4C0F" w:rsidP="003C27A2">
            <w:pPr>
              <w:pStyle w:val="naisc"/>
              <w:spacing w:before="0" w:after="0"/>
              <w:ind w:left="4820" w:firstLine="720"/>
            </w:pPr>
          </w:p>
        </w:tc>
      </w:tr>
      <w:tr w:rsidR="007B4C0F" w:rsidRPr="00712B66" w14:paraId="1178D1A4" w14:textId="77777777" w:rsidTr="002020B7">
        <w:tc>
          <w:tcPr>
            <w:tcW w:w="6362" w:type="dxa"/>
          </w:tcPr>
          <w:p w14:paraId="12E44A1D" w14:textId="77777777" w:rsidR="007B4C0F" w:rsidRPr="00712B66" w:rsidRDefault="007B4C0F" w:rsidP="0036160E">
            <w:pPr>
              <w:pStyle w:val="naiskr"/>
              <w:spacing w:before="0" w:after="0"/>
            </w:pPr>
            <w:r w:rsidRPr="00712B66">
              <w:t>Ministrijas (citas institūcijas), kuras nav ieradušās uz sanāksmi vai kuras nav atbildējušas uz uzaicinājumu piedalīties elektroniskajā saskaņošanā</w:t>
            </w:r>
          </w:p>
        </w:tc>
        <w:tc>
          <w:tcPr>
            <w:tcW w:w="6220" w:type="dxa"/>
          </w:tcPr>
          <w:p w14:paraId="5AFC05D6" w14:textId="4AA330C7" w:rsidR="009145B2" w:rsidRDefault="009145B2" w:rsidP="002273B1">
            <w:pPr>
              <w:pStyle w:val="naiskr"/>
              <w:spacing w:before="0" w:after="0"/>
            </w:pPr>
          </w:p>
          <w:p w14:paraId="71930F77" w14:textId="31C54BE1" w:rsidR="009145B2" w:rsidRDefault="009145B2" w:rsidP="009145B2"/>
          <w:p w14:paraId="78FCD61E" w14:textId="16AF45DF" w:rsidR="007B4C0F" w:rsidRPr="009145B2" w:rsidRDefault="009145B2" w:rsidP="0073419A">
            <w:pPr>
              <w:tabs>
                <w:tab w:val="left" w:pos="4200"/>
              </w:tabs>
            </w:pPr>
            <w:r>
              <w:tab/>
            </w:r>
          </w:p>
        </w:tc>
      </w:tr>
      <w:tr w:rsidR="007B4C0F" w:rsidRPr="00712B66" w14:paraId="0A705B7E" w14:textId="77777777" w:rsidTr="002020B7">
        <w:tc>
          <w:tcPr>
            <w:tcW w:w="6362" w:type="dxa"/>
          </w:tcPr>
          <w:p w14:paraId="630F2D75" w14:textId="7A8D85E8" w:rsidR="007B4C0F" w:rsidRPr="00712B66" w:rsidRDefault="00CA76AC" w:rsidP="0036160E">
            <w:pPr>
              <w:pStyle w:val="naiskr"/>
              <w:spacing w:before="0" w:after="0"/>
              <w:ind w:firstLine="720"/>
            </w:pPr>
            <w:r>
              <w:t xml:space="preserve"> </w:t>
            </w:r>
          </w:p>
        </w:tc>
        <w:tc>
          <w:tcPr>
            <w:tcW w:w="6220" w:type="dxa"/>
            <w:tcBorders>
              <w:top w:val="single" w:sz="6" w:space="0" w:color="000000"/>
              <w:bottom w:val="single" w:sz="6" w:space="0" w:color="000000"/>
            </w:tcBorders>
          </w:tcPr>
          <w:p w14:paraId="584FDA23" w14:textId="77777777" w:rsidR="007B4C0F" w:rsidRPr="00712B66" w:rsidRDefault="007B4C0F" w:rsidP="0036160E">
            <w:pPr>
              <w:pStyle w:val="naiskr"/>
              <w:spacing w:before="0" w:after="0"/>
              <w:ind w:firstLine="720"/>
            </w:pPr>
          </w:p>
        </w:tc>
      </w:tr>
      <w:tr w:rsidR="007B4C0F" w:rsidRPr="00712B66" w14:paraId="49066E33" w14:textId="77777777" w:rsidTr="002020B7">
        <w:tc>
          <w:tcPr>
            <w:tcW w:w="6362" w:type="dxa"/>
          </w:tcPr>
          <w:p w14:paraId="13729E08" w14:textId="225709CC" w:rsidR="007B4C0F" w:rsidRPr="00712B66" w:rsidRDefault="00CA76AC" w:rsidP="0036160E">
            <w:pPr>
              <w:pStyle w:val="naiskr"/>
              <w:spacing w:before="0" w:after="0"/>
              <w:ind w:firstLine="720"/>
            </w:pPr>
            <w:r>
              <w:t xml:space="preserve"> </w:t>
            </w:r>
          </w:p>
        </w:tc>
        <w:tc>
          <w:tcPr>
            <w:tcW w:w="6220" w:type="dxa"/>
            <w:tcBorders>
              <w:bottom w:val="single" w:sz="6" w:space="0" w:color="000000"/>
            </w:tcBorders>
          </w:tcPr>
          <w:p w14:paraId="2F2567A8" w14:textId="77777777" w:rsidR="007B4C0F" w:rsidRPr="00712B66" w:rsidRDefault="007B4C0F" w:rsidP="0036160E">
            <w:pPr>
              <w:pStyle w:val="naiskr"/>
              <w:spacing w:before="0" w:after="0"/>
              <w:ind w:firstLine="720"/>
            </w:pPr>
          </w:p>
        </w:tc>
      </w:tr>
    </w:tbl>
    <w:p w14:paraId="16BE7006" w14:textId="77777777" w:rsidR="00683081" w:rsidRPr="00712B66" w:rsidRDefault="00683081" w:rsidP="00683081">
      <w:pPr>
        <w:pStyle w:val="naisf"/>
        <w:spacing w:before="0" w:after="0"/>
        <w:ind w:firstLine="720"/>
      </w:pPr>
    </w:p>
    <w:p w14:paraId="22DC5353" w14:textId="77777777" w:rsidR="007B4C0F" w:rsidRPr="00712B66" w:rsidRDefault="007B4C0F" w:rsidP="00184479">
      <w:pPr>
        <w:pStyle w:val="naisf"/>
        <w:spacing w:before="0" w:after="0"/>
        <w:ind w:firstLine="0"/>
        <w:jc w:val="center"/>
        <w:rPr>
          <w:b/>
        </w:rPr>
      </w:pPr>
      <w:r w:rsidRPr="00712B66">
        <w:rPr>
          <w:b/>
        </w:rPr>
        <w:t>II. </w:t>
      </w:r>
      <w:r w:rsidR="00134188" w:rsidRPr="00712B66">
        <w:rPr>
          <w:b/>
        </w:rPr>
        <w:t>Jautājumi, par kuriem saskaņošanā vienošan</w:t>
      </w:r>
      <w:r w:rsidR="00144622">
        <w:rPr>
          <w:b/>
        </w:rPr>
        <w:t>ā</w:t>
      </w:r>
      <w:r w:rsidR="00134188" w:rsidRPr="00712B66">
        <w:rPr>
          <w:b/>
        </w:rPr>
        <w:t>s ir panākta</w:t>
      </w:r>
    </w:p>
    <w:p w14:paraId="79755304" w14:textId="77777777" w:rsidR="007B4C0F" w:rsidRPr="00712B66" w:rsidRDefault="007B4C0F" w:rsidP="00DB7395">
      <w:pPr>
        <w:pStyle w:val="naisf"/>
        <w:spacing w:before="0" w:after="0"/>
        <w:ind w:firstLine="720"/>
      </w:pPr>
    </w:p>
    <w:tbl>
      <w:tblPr>
        <w:tblW w:w="14309"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2545"/>
        <w:gridCol w:w="4536"/>
        <w:gridCol w:w="4536"/>
        <w:gridCol w:w="1984"/>
      </w:tblGrid>
      <w:tr w:rsidR="00134188" w:rsidRPr="00712B66" w14:paraId="4CE4E201" w14:textId="77777777" w:rsidTr="00A57BE8">
        <w:tc>
          <w:tcPr>
            <w:tcW w:w="708" w:type="dxa"/>
            <w:tcBorders>
              <w:top w:val="single" w:sz="6" w:space="0" w:color="000000"/>
              <w:left w:val="single" w:sz="6" w:space="0" w:color="000000"/>
              <w:bottom w:val="single" w:sz="6" w:space="0" w:color="000000"/>
              <w:right w:val="single" w:sz="6" w:space="0" w:color="000000"/>
            </w:tcBorders>
            <w:vAlign w:val="center"/>
          </w:tcPr>
          <w:p w14:paraId="24FEC5AD" w14:textId="77777777" w:rsidR="00134188" w:rsidRPr="00712B66" w:rsidRDefault="00134188" w:rsidP="009623BC">
            <w:pPr>
              <w:pStyle w:val="naisc"/>
              <w:spacing w:before="0" w:after="0"/>
            </w:pPr>
            <w:r w:rsidRPr="00712B66">
              <w:t>Nr. p.</w:t>
            </w:r>
            <w:r w:rsidR="00D64FB0">
              <w:t> </w:t>
            </w:r>
            <w:r w:rsidRPr="00712B66">
              <w:t>k.</w:t>
            </w:r>
          </w:p>
        </w:tc>
        <w:tc>
          <w:tcPr>
            <w:tcW w:w="2545" w:type="dxa"/>
            <w:tcBorders>
              <w:top w:val="single" w:sz="6" w:space="0" w:color="000000"/>
              <w:left w:val="single" w:sz="6" w:space="0" w:color="000000"/>
              <w:bottom w:val="single" w:sz="6" w:space="0" w:color="000000"/>
              <w:right w:val="single" w:sz="6" w:space="0" w:color="000000"/>
            </w:tcBorders>
            <w:vAlign w:val="center"/>
          </w:tcPr>
          <w:p w14:paraId="5CF25630" w14:textId="77777777" w:rsidR="00134188" w:rsidRPr="00712B66" w:rsidRDefault="00134188" w:rsidP="009623BC">
            <w:pPr>
              <w:pStyle w:val="naisc"/>
              <w:spacing w:before="0" w:after="0"/>
              <w:ind w:firstLine="12"/>
            </w:pPr>
            <w:r w:rsidRPr="00712B66">
              <w:t>Saskaņošanai nosūtītā projekta redakcija (konkrēta punkta (panta) redakcija)</w:t>
            </w:r>
          </w:p>
        </w:tc>
        <w:tc>
          <w:tcPr>
            <w:tcW w:w="4536" w:type="dxa"/>
            <w:tcBorders>
              <w:top w:val="single" w:sz="6" w:space="0" w:color="000000"/>
              <w:left w:val="single" w:sz="6" w:space="0" w:color="000000"/>
              <w:bottom w:val="single" w:sz="6" w:space="0" w:color="000000"/>
              <w:right w:val="single" w:sz="6" w:space="0" w:color="000000"/>
            </w:tcBorders>
            <w:vAlign w:val="center"/>
          </w:tcPr>
          <w:p w14:paraId="57E14F32" w14:textId="77777777" w:rsidR="00134188" w:rsidRPr="00712B66" w:rsidRDefault="00134188" w:rsidP="009623BC">
            <w:pPr>
              <w:pStyle w:val="naisc"/>
              <w:spacing w:before="0" w:after="0"/>
              <w:ind w:right="3"/>
            </w:pPr>
            <w:r w:rsidRPr="00712B66">
              <w:t>Atzinumā norādītais ministrijas (citas institūcijas) iebildums, kā arī saskaņošanā papildus izteiktais iebildums par projekta konkrēto punktu (pantu)</w:t>
            </w:r>
          </w:p>
        </w:tc>
        <w:tc>
          <w:tcPr>
            <w:tcW w:w="4536" w:type="dxa"/>
            <w:tcBorders>
              <w:top w:val="single" w:sz="6" w:space="0" w:color="000000"/>
              <w:left w:val="single" w:sz="6" w:space="0" w:color="000000"/>
              <w:bottom w:val="single" w:sz="6" w:space="0" w:color="000000"/>
              <w:right w:val="single" w:sz="6" w:space="0" w:color="000000"/>
            </w:tcBorders>
            <w:vAlign w:val="center"/>
          </w:tcPr>
          <w:p w14:paraId="79A8103F" w14:textId="77777777" w:rsidR="00134188" w:rsidRPr="00712B66" w:rsidRDefault="00134188" w:rsidP="009623BC">
            <w:pPr>
              <w:pStyle w:val="naisc"/>
              <w:spacing w:before="0" w:after="0"/>
              <w:ind w:firstLine="21"/>
            </w:pPr>
            <w:r w:rsidRPr="00712B66">
              <w:t>Atbildīgās ministrijas norāde</w:t>
            </w:r>
            <w:r w:rsidR="006C1C48" w:rsidRPr="00712B66">
              <w:t xml:space="preserve"> par to, ka </w:t>
            </w:r>
            <w:r w:rsidRPr="00712B66">
              <w:t>iebildums ir ņemts vērā</w:t>
            </w:r>
            <w:r w:rsidR="006455E7">
              <w:t>,</w:t>
            </w:r>
            <w:r w:rsidRPr="00712B66">
              <w:t xml:space="preserve"> vai </w:t>
            </w:r>
            <w:r w:rsidR="006C1C48" w:rsidRPr="00712B66">
              <w:t xml:space="preserve">informācija par saskaņošanā </w:t>
            </w:r>
            <w:r w:rsidR="00022B0F" w:rsidRPr="00712B66">
              <w:t>panākto alternatīvo risinājumu</w:t>
            </w:r>
          </w:p>
        </w:tc>
        <w:tc>
          <w:tcPr>
            <w:tcW w:w="1984" w:type="dxa"/>
            <w:tcBorders>
              <w:top w:val="single" w:sz="4" w:space="0" w:color="auto"/>
              <w:left w:val="single" w:sz="4" w:space="0" w:color="auto"/>
              <w:bottom w:val="single" w:sz="4" w:space="0" w:color="auto"/>
            </w:tcBorders>
            <w:vAlign w:val="center"/>
          </w:tcPr>
          <w:p w14:paraId="3F842DFC" w14:textId="77777777" w:rsidR="00134188" w:rsidRPr="00712B66" w:rsidRDefault="00134188" w:rsidP="009623BC">
            <w:pPr>
              <w:jc w:val="center"/>
            </w:pPr>
            <w:r w:rsidRPr="00712B66">
              <w:t>Projekta attiecīgā punkta (panta) galīgā redakcija</w:t>
            </w:r>
          </w:p>
        </w:tc>
      </w:tr>
      <w:tr w:rsidR="00134188" w:rsidRPr="003B71E0" w14:paraId="55C53DC5" w14:textId="77777777" w:rsidTr="00A57BE8">
        <w:tc>
          <w:tcPr>
            <w:tcW w:w="708" w:type="dxa"/>
            <w:tcBorders>
              <w:top w:val="single" w:sz="6" w:space="0" w:color="000000"/>
              <w:left w:val="single" w:sz="6" w:space="0" w:color="000000"/>
              <w:bottom w:val="single" w:sz="6" w:space="0" w:color="000000"/>
              <w:right w:val="single" w:sz="6" w:space="0" w:color="000000"/>
            </w:tcBorders>
          </w:tcPr>
          <w:p w14:paraId="03BF28D1" w14:textId="77777777" w:rsidR="00134188" w:rsidRPr="003B71E0" w:rsidRDefault="003B71E0" w:rsidP="003B71E0">
            <w:pPr>
              <w:pStyle w:val="naisc"/>
              <w:spacing w:before="0" w:after="0"/>
              <w:rPr>
                <w:sz w:val="20"/>
                <w:szCs w:val="20"/>
              </w:rPr>
            </w:pPr>
            <w:r w:rsidRPr="003B71E0">
              <w:rPr>
                <w:sz w:val="20"/>
                <w:szCs w:val="20"/>
              </w:rPr>
              <w:t>1</w:t>
            </w:r>
          </w:p>
        </w:tc>
        <w:tc>
          <w:tcPr>
            <w:tcW w:w="2545" w:type="dxa"/>
            <w:tcBorders>
              <w:top w:val="single" w:sz="6" w:space="0" w:color="000000"/>
              <w:left w:val="single" w:sz="6" w:space="0" w:color="000000"/>
              <w:bottom w:val="single" w:sz="6" w:space="0" w:color="000000"/>
              <w:right w:val="single" w:sz="6" w:space="0" w:color="000000"/>
            </w:tcBorders>
          </w:tcPr>
          <w:p w14:paraId="578D9558" w14:textId="77777777" w:rsidR="00134188" w:rsidRPr="003B71E0" w:rsidRDefault="00F34AAB" w:rsidP="003B71E0">
            <w:pPr>
              <w:pStyle w:val="naisc"/>
              <w:spacing w:before="0" w:after="0"/>
              <w:ind w:firstLine="720"/>
              <w:rPr>
                <w:sz w:val="20"/>
                <w:szCs w:val="20"/>
              </w:rPr>
            </w:pPr>
            <w:r>
              <w:rPr>
                <w:sz w:val="20"/>
                <w:szCs w:val="20"/>
              </w:rPr>
              <w:t>2</w:t>
            </w:r>
          </w:p>
        </w:tc>
        <w:tc>
          <w:tcPr>
            <w:tcW w:w="4536" w:type="dxa"/>
            <w:tcBorders>
              <w:top w:val="single" w:sz="6" w:space="0" w:color="000000"/>
              <w:left w:val="single" w:sz="6" w:space="0" w:color="000000"/>
              <w:bottom w:val="single" w:sz="6" w:space="0" w:color="000000"/>
              <w:right w:val="single" w:sz="6" w:space="0" w:color="000000"/>
            </w:tcBorders>
          </w:tcPr>
          <w:p w14:paraId="6DA72C61" w14:textId="77777777" w:rsidR="00134188" w:rsidRPr="003B71E0" w:rsidRDefault="003B71E0" w:rsidP="003B71E0">
            <w:pPr>
              <w:pStyle w:val="naisc"/>
              <w:spacing w:before="0" w:after="0"/>
              <w:ind w:firstLine="720"/>
              <w:rPr>
                <w:sz w:val="20"/>
                <w:szCs w:val="20"/>
              </w:rPr>
            </w:pPr>
            <w:r w:rsidRPr="003B71E0">
              <w:rPr>
                <w:sz w:val="20"/>
                <w:szCs w:val="20"/>
              </w:rPr>
              <w:t>3</w:t>
            </w:r>
          </w:p>
        </w:tc>
        <w:tc>
          <w:tcPr>
            <w:tcW w:w="4536" w:type="dxa"/>
            <w:tcBorders>
              <w:top w:val="single" w:sz="6" w:space="0" w:color="000000"/>
              <w:left w:val="single" w:sz="6" w:space="0" w:color="000000"/>
              <w:bottom w:val="single" w:sz="6" w:space="0" w:color="000000"/>
              <w:right w:val="single" w:sz="6" w:space="0" w:color="000000"/>
            </w:tcBorders>
          </w:tcPr>
          <w:p w14:paraId="415E7628" w14:textId="77777777" w:rsidR="00134188" w:rsidRPr="003B71E0" w:rsidRDefault="003B71E0" w:rsidP="003B71E0">
            <w:pPr>
              <w:pStyle w:val="naisc"/>
              <w:spacing w:before="0" w:after="0"/>
              <w:ind w:firstLine="720"/>
              <w:rPr>
                <w:sz w:val="20"/>
                <w:szCs w:val="20"/>
              </w:rPr>
            </w:pPr>
            <w:r w:rsidRPr="003B71E0">
              <w:rPr>
                <w:sz w:val="20"/>
                <w:szCs w:val="20"/>
              </w:rPr>
              <w:t>4</w:t>
            </w:r>
          </w:p>
        </w:tc>
        <w:tc>
          <w:tcPr>
            <w:tcW w:w="1984" w:type="dxa"/>
            <w:tcBorders>
              <w:top w:val="single" w:sz="4" w:space="0" w:color="auto"/>
              <w:left w:val="single" w:sz="4" w:space="0" w:color="auto"/>
              <w:bottom w:val="single" w:sz="4" w:space="0" w:color="auto"/>
            </w:tcBorders>
          </w:tcPr>
          <w:p w14:paraId="5FE7AC2E" w14:textId="77777777" w:rsidR="00134188" w:rsidRPr="003B71E0" w:rsidRDefault="003B71E0" w:rsidP="003B71E0">
            <w:pPr>
              <w:jc w:val="center"/>
              <w:rPr>
                <w:sz w:val="20"/>
                <w:szCs w:val="20"/>
              </w:rPr>
            </w:pPr>
            <w:r w:rsidRPr="003B71E0">
              <w:rPr>
                <w:sz w:val="20"/>
                <w:szCs w:val="20"/>
              </w:rPr>
              <w:t>5</w:t>
            </w:r>
          </w:p>
        </w:tc>
      </w:tr>
      <w:tr w:rsidR="00E11046" w:rsidRPr="00712B66" w14:paraId="187EE4BF" w14:textId="77777777" w:rsidTr="00B41522">
        <w:tc>
          <w:tcPr>
            <w:tcW w:w="14309" w:type="dxa"/>
            <w:gridSpan w:val="5"/>
            <w:tcBorders>
              <w:left w:val="single" w:sz="6" w:space="0" w:color="000000"/>
              <w:bottom w:val="single" w:sz="4" w:space="0" w:color="auto"/>
            </w:tcBorders>
            <w:shd w:val="clear" w:color="auto" w:fill="E7E6E6" w:themeFill="background2"/>
          </w:tcPr>
          <w:p w14:paraId="215D6F2D" w14:textId="1566089C" w:rsidR="00E11046" w:rsidRPr="00E11046" w:rsidRDefault="00E11046" w:rsidP="00E11046">
            <w:pPr>
              <w:jc w:val="center"/>
            </w:pPr>
            <w:r>
              <w:t>Finanšu ministrija</w:t>
            </w:r>
          </w:p>
        </w:tc>
      </w:tr>
      <w:tr w:rsidR="00BA1151" w:rsidRPr="00712B66" w14:paraId="69712FDA" w14:textId="77777777" w:rsidTr="00A57BE8">
        <w:tc>
          <w:tcPr>
            <w:tcW w:w="708" w:type="dxa"/>
            <w:tcBorders>
              <w:left w:val="single" w:sz="6" w:space="0" w:color="000000"/>
              <w:bottom w:val="single" w:sz="4" w:space="0" w:color="auto"/>
              <w:right w:val="single" w:sz="6" w:space="0" w:color="000000"/>
            </w:tcBorders>
          </w:tcPr>
          <w:p w14:paraId="334CB6DE" w14:textId="77486141" w:rsidR="00BA1151" w:rsidRPr="00E11046" w:rsidRDefault="00BA1151" w:rsidP="00EF1F3A">
            <w:pPr>
              <w:pStyle w:val="naisc"/>
              <w:spacing w:before="0" w:after="0"/>
            </w:pPr>
            <w:r>
              <w:t>1.</w:t>
            </w:r>
          </w:p>
        </w:tc>
        <w:tc>
          <w:tcPr>
            <w:tcW w:w="2545" w:type="dxa"/>
            <w:tcBorders>
              <w:left w:val="single" w:sz="6" w:space="0" w:color="000000"/>
              <w:bottom w:val="single" w:sz="4" w:space="0" w:color="auto"/>
              <w:right w:val="single" w:sz="6" w:space="0" w:color="000000"/>
            </w:tcBorders>
          </w:tcPr>
          <w:p w14:paraId="21102EB4" w14:textId="77777777" w:rsidR="00BA1151" w:rsidRDefault="00BA1151" w:rsidP="00EF1F3A">
            <w:pPr>
              <w:pStyle w:val="naisc"/>
              <w:spacing w:before="0" w:after="0"/>
              <w:jc w:val="left"/>
            </w:pPr>
          </w:p>
        </w:tc>
        <w:tc>
          <w:tcPr>
            <w:tcW w:w="4536" w:type="dxa"/>
            <w:tcBorders>
              <w:left w:val="single" w:sz="6" w:space="0" w:color="000000"/>
              <w:bottom w:val="single" w:sz="4" w:space="0" w:color="auto"/>
              <w:right w:val="single" w:sz="6" w:space="0" w:color="000000"/>
            </w:tcBorders>
          </w:tcPr>
          <w:p w14:paraId="04DC70E2" w14:textId="7E360AFC" w:rsidR="00BA1151" w:rsidRPr="003C2385" w:rsidRDefault="00BA1151" w:rsidP="003C2385">
            <w:pPr>
              <w:jc w:val="both"/>
            </w:pPr>
            <w:bookmarkStart w:id="0" w:name="_Ref19627188"/>
            <w:r w:rsidRPr="00BA1151">
              <w:t>Eiropas Komisijas pētījuma “The Latvian Research Funding System”</w:t>
            </w:r>
            <w:bookmarkEnd w:id="0"/>
            <w:r w:rsidRPr="00BA1151">
              <w:rPr>
                <w:rFonts w:eastAsia="Calibri"/>
                <w:vertAlign w:val="superscript"/>
              </w:rPr>
              <w:t xml:space="preserve"> </w:t>
            </w:r>
            <w:r w:rsidRPr="00EE17E3">
              <w:rPr>
                <w:rFonts w:eastAsia="Calibri"/>
                <w:vertAlign w:val="superscript"/>
              </w:rPr>
              <w:footnoteReference w:id="1"/>
            </w:r>
            <w:r w:rsidRPr="00BA1151">
              <w:t xml:space="preserve"> </w:t>
            </w:r>
            <w:r w:rsidRPr="00BA1151">
              <w:rPr>
                <w:bCs/>
              </w:rPr>
              <w:t>6.1.apakšnodaļas 80.lp. ir norādīts, ka Latvijā ir sadrumstalota pētniecības un inovāciju jomas finansēšana, t.i. ir jāsamazina to institūciju skaits, kuras piešķir finansējumu. Vēršam uzmanību, ka konceptuālais ziņojums neietver pilnīgu zinātnes politikas ieviešanas sistēmas institucionālo konsolidāciju, atrisinot pētniecības un inovāciju jomas finansēšanas sadrumstalotību.</w:t>
            </w:r>
          </w:p>
        </w:tc>
        <w:tc>
          <w:tcPr>
            <w:tcW w:w="4536" w:type="dxa"/>
            <w:tcBorders>
              <w:left w:val="single" w:sz="6" w:space="0" w:color="000000"/>
              <w:bottom w:val="single" w:sz="4" w:space="0" w:color="auto"/>
              <w:right w:val="single" w:sz="6" w:space="0" w:color="000000"/>
            </w:tcBorders>
          </w:tcPr>
          <w:p w14:paraId="0ED07B06" w14:textId="3F216BD8" w:rsidR="00094B9E" w:rsidRPr="00094B9E" w:rsidRDefault="009145B2" w:rsidP="00A179B4">
            <w:pPr>
              <w:pStyle w:val="naisc"/>
              <w:spacing w:before="0" w:after="0"/>
              <w:jc w:val="both"/>
              <w:rPr>
                <w:b/>
              </w:rPr>
            </w:pPr>
            <w:r>
              <w:rPr>
                <w:b/>
              </w:rPr>
              <w:t>Sniedzam skaidrojumu.</w:t>
            </w:r>
          </w:p>
          <w:p w14:paraId="1D0EFE82" w14:textId="03E22F0B" w:rsidR="00BA1151" w:rsidRDefault="00307F81" w:rsidP="00A179B4">
            <w:pPr>
              <w:pStyle w:val="naisc"/>
              <w:spacing w:before="0" w:after="0"/>
              <w:jc w:val="both"/>
            </w:pPr>
            <w:r>
              <w:t>Vēršam uzmanību, ka minētajā pētījumā attiec</w:t>
            </w:r>
            <w:r w:rsidR="00D54BD6">
              <w:t>ībā</w:t>
            </w:r>
            <w:r>
              <w:t xml:space="preserve"> uz zinātnes politikas ieviešan</w:t>
            </w:r>
            <w:r w:rsidR="00D54BD6">
              <w:t>as sadrumstalotības mazināšanu</w:t>
            </w:r>
            <w:r w:rsidR="002121ED">
              <w:t xml:space="preserve"> </w:t>
            </w:r>
            <w:r w:rsidR="00A179B4">
              <w:t>tiek piedāvāti divi varianti (30.-36.lpp.):</w:t>
            </w:r>
          </w:p>
          <w:p w14:paraId="2917FF3E" w14:textId="17337B76" w:rsidR="00A179B4" w:rsidRDefault="00A179B4" w:rsidP="00A179B4">
            <w:pPr>
              <w:pStyle w:val="naisc"/>
              <w:numPr>
                <w:ilvl w:val="0"/>
                <w:numId w:val="9"/>
              </w:numPr>
              <w:spacing w:before="0" w:after="0"/>
              <w:jc w:val="both"/>
            </w:pPr>
            <w:r>
              <w:t>unitārā īstenošana</w:t>
            </w:r>
            <w:r w:rsidR="00D54BD6">
              <w:t>s</w:t>
            </w:r>
            <w:r>
              <w:t xml:space="preserve"> struktūra;</w:t>
            </w:r>
          </w:p>
          <w:p w14:paraId="5F15BE28" w14:textId="77777777" w:rsidR="00A179B4" w:rsidRDefault="00A179B4" w:rsidP="00A179B4">
            <w:pPr>
              <w:pStyle w:val="naisc"/>
              <w:numPr>
                <w:ilvl w:val="0"/>
                <w:numId w:val="9"/>
              </w:numPr>
              <w:spacing w:before="0" w:after="0"/>
              <w:jc w:val="both"/>
            </w:pPr>
            <w:r>
              <w:t>„divu pīlāru” struktūra.</w:t>
            </w:r>
          </w:p>
          <w:p w14:paraId="17E33824" w14:textId="003317C3" w:rsidR="00A179B4" w:rsidRPr="00307F81" w:rsidRDefault="00A179B4" w:rsidP="009145B2">
            <w:pPr>
              <w:pStyle w:val="naisc"/>
              <w:spacing w:before="0" w:after="0"/>
              <w:jc w:val="both"/>
            </w:pPr>
            <w:r>
              <w:t>Ņemot vērā, ka IZM īsteno zinātnes politiku, bet EM – inovāciju politiku, kā arī Valsts pārvaldes iekārtas likuma</w:t>
            </w:r>
            <w:r w:rsidR="00094B9E">
              <w:t xml:space="preserve"> uzlikto ierobežojumu divām vai vairākām ministrijām dibināt vienu padotībās iestādi, </w:t>
            </w:r>
            <w:r w:rsidR="00094B9E">
              <w:lastRenderedPageBreak/>
              <w:t>IZM konceptuāla ziņojumā piedāvā īstenot otro variantu.</w:t>
            </w:r>
          </w:p>
        </w:tc>
        <w:tc>
          <w:tcPr>
            <w:tcW w:w="1984" w:type="dxa"/>
            <w:tcBorders>
              <w:top w:val="single" w:sz="4" w:space="0" w:color="auto"/>
              <w:left w:val="single" w:sz="4" w:space="0" w:color="auto"/>
              <w:bottom w:val="single" w:sz="4" w:space="0" w:color="auto"/>
            </w:tcBorders>
          </w:tcPr>
          <w:p w14:paraId="02ED6CBD" w14:textId="77777777" w:rsidR="00BA1151" w:rsidRPr="00E11046" w:rsidRDefault="00BA1151" w:rsidP="00EF1F3A"/>
        </w:tc>
      </w:tr>
      <w:tr w:rsidR="00BA1151" w:rsidRPr="00712B66" w14:paraId="60E90E42" w14:textId="77777777" w:rsidTr="00A57BE8">
        <w:tc>
          <w:tcPr>
            <w:tcW w:w="708" w:type="dxa"/>
            <w:tcBorders>
              <w:left w:val="single" w:sz="6" w:space="0" w:color="000000"/>
              <w:bottom w:val="single" w:sz="4" w:space="0" w:color="auto"/>
              <w:right w:val="single" w:sz="6" w:space="0" w:color="000000"/>
            </w:tcBorders>
          </w:tcPr>
          <w:p w14:paraId="3645A9F2" w14:textId="18A7C45E" w:rsidR="00BA1151" w:rsidRPr="00E11046" w:rsidRDefault="003C2385" w:rsidP="00EF1F3A">
            <w:pPr>
              <w:pStyle w:val="naisc"/>
              <w:spacing w:before="0" w:after="0"/>
            </w:pPr>
            <w:r>
              <w:t>2.</w:t>
            </w:r>
          </w:p>
        </w:tc>
        <w:tc>
          <w:tcPr>
            <w:tcW w:w="2545" w:type="dxa"/>
            <w:tcBorders>
              <w:left w:val="single" w:sz="6" w:space="0" w:color="000000"/>
              <w:bottom w:val="single" w:sz="4" w:space="0" w:color="auto"/>
              <w:right w:val="single" w:sz="6" w:space="0" w:color="000000"/>
            </w:tcBorders>
          </w:tcPr>
          <w:p w14:paraId="29957B0A" w14:textId="77777777" w:rsidR="00BA1151" w:rsidRDefault="00BA1151" w:rsidP="00EF1F3A">
            <w:pPr>
              <w:pStyle w:val="naisc"/>
              <w:spacing w:before="0" w:after="0"/>
              <w:jc w:val="left"/>
            </w:pPr>
          </w:p>
        </w:tc>
        <w:tc>
          <w:tcPr>
            <w:tcW w:w="4536" w:type="dxa"/>
            <w:tcBorders>
              <w:left w:val="single" w:sz="6" w:space="0" w:color="000000"/>
              <w:bottom w:val="single" w:sz="4" w:space="0" w:color="auto"/>
              <w:right w:val="single" w:sz="6" w:space="0" w:color="000000"/>
            </w:tcBorders>
          </w:tcPr>
          <w:p w14:paraId="78F1ED5B" w14:textId="77777777" w:rsidR="003C2385" w:rsidRPr="00BA1151" w:rsidRDefault="003C2385" w:rsidP="003C2385">
            <w:pPr>
              <w:jc w:val="both"/>
            </w:pPr>
            <w:r w:rsidRPr="00BA1151">
              <w:t xml:space="preserve">Lūdzam </w:t>
            </w:r>
            <w:r w:rsidRPr="00BA1151">
              <w:rPr>
                <w:bCs/>
              </w:rPr>
              <w:t>konceptuālajā ziņojumā</w:t>
            </w:r>
            <w:r w:rsidRPr="00BA1151">
              <w:t xml:space="preserve"> sniegt skaidru redzējumu attiecībā uz nākamā Eiropas Savienības struktūrfondu un Kohēzijas fonda (turpmāk - ES fondi) plānošanas perioda ietvaros piedāvāto risinājumu, t.sk. jo īpaši papildināt ar argumentētu izvērtējumu gadījumā, ja plānots izveidojot jaunu ieviešanas iestādi ES fondu administrējošo institūciju sastāvā, t.sk. izvērtējot, </w:t>
            </w:r>
            <w:r w:rsidRPr="00BA1151">
              <w:rPr>
                <w:bCs/>
              </w:rPr>
              <w:t xml:space="preserve">kādas ir plānotās administratīvās izmaksas un sniegt pamatotu analīzi, kā noteiktās funkcijas tiktu sekmīgi nodrošinātas, ievērojot </w:t>
            </w:r>
            <w:r w:rsidRPr="00BA1151">
              <w:rPr>
                <w:szCs w:val="28"/>
              </w:rPr>
              <w:t>regulu priekšlikumos noteikto institucionālo ietvaru un funkcijas</w:t>
            </w:r>
            <w:r w:rsidRPr="00300ECA">
              <w:rPr>
                <w:rStyle w:val="FootnoteReference"/>
              </w:rPr>
              <w:footnoteReference w:id="2"/>
            </w:r>
            <w:r w:rsidRPr="00BA1151">
              <w:rPr>
                <w:szCs w:val="28"/>
              </w:rPr>
              <w:t>.</w:t>
            </w:r>
          </w:p>
          <w:p w14:paraId="742BA27C" w14:textId="77777777" w:rsidR="003C2385" w:rsidRDefault="003C2385" w:rsidP="003C2385">
            <w:pPr>
              <w:jc w:val="both"/>
            </w:pPr>
          </w:p>
          <w:p w14:paraId="49055493" w14:textId="57AF5029" w:rsidR="003C2385" w:rsidRDefault="003C2385" w:rsidP="003C2385">
            <w:pPr>
              <w:jc w:val="both"/>
            </w:pPr>
            <w:r w:rsidRPr="00BA1151">
              <w:t>Vēršam uzmanību, ka šobrīd virzītajā konceptuālā ziņojuma projektā tiek vērtēta šādas institūcijas loma un pozitīvā ietekme no zinātnes jomas perspektīvas, neturpinot sadrumstaloto šīs jomas ieviešanu, kas esošajā konceptuālā ziņojuma redakcijā ir skaidrota. Taču nav sniegts izvērtējums, kas un kā tiek plānots attiecībā uz ES fondu administrējošo institūciju nākamajā plānošanas periodā. Gadījumā, ja IZM plāno jaunu ES fondu administrējošo institūciju, ziņojumā trūkst objektīva pamatojuma,</w:t>
            </w:r>
            <w:r w:rsidR="00CA76AC">
              <w:t xml:space="preserve"> </w:t>
            </w:r>
            <w:r w:rsidRPr="00BA1151">
              <w:t xml:space="preserve"> kāpēc minētā administrēšana tieši no ES fondu ieviešanas viedokļa nevar tikt turpināta nākamajā plānošanas periodā, stiprinot jau esošo Centrālās finanšu un līgumu agentūras </w:t>
            </w:r>
            <w:r w:rsidRPr="00BA1151">
              <w:lastRenderedPageBreak/>
              <w:t>(turpmāk – CFLA) kā vienas pieturas aģentūras kapacitāti. Izveidojot jaunu institūciju, tai skaitā reorganizējot iepriekš ES fondu administrēšanā iesaistītās institūcijas ir saistīts ar būtiskām izmaiņām, kas būtu detalizētāk jāanalizē no funkciju pārdales riska viedokļa. Ņemot vērā, ka uz jaunā ES fondu plānošanas perioda uzsākšanas brīdi minētā institūcija faktiski būtu tikko izveidota, jāpamato riski un ieguvumi, salīdzinājumā ar CFLA kā vienas pieturas aģentūras jau esošo resursu un kapacitātes bāzi. Sekojoši, lūdzam papildināt konceptuālo ziņojumu ar izvērstu skaidrojumu un izsvērtu objektīvi salīdzināmu pamatojumu.</w:t>
            </w:r>
            <w:r w:rsidR="00CA76AC">
              <w:t xml:space="preserve"> </w:t>
            </w:r>
            <w:r w:rsidRPr="00BA1151">
              <w:t xml:space="preserve">Ministru kabinetā jau šobrīd ir izskatīts un atbalstīts risinājums (sk. informatīvo ziņojumu “Par Eiropas Reģionālās attīstības fonda, Eiropas Sociālā fonda plus un Kohēzijas fonda ieviešanu 2021.-2027.gadā Latvijā” </w:t>
            </w:r>
            <w:hyperlink r:id="rId8" w:history="1">
              <w:r w:rsidRPr="00BA1151">
                <w:rPr>
                  <w:rStyle w:val="Hyperlink"/>
                  <w:color w:val="auto"/>
                </w:rPr>
                <w:t>http://tap.mk.gov.lv/lv/mk/tap/?pid=40471224&amp;mode=mk&amp;date=2019-08-27</w:t>
              </w:r>
            </w:hyperlink>
            <w:r w:rsidRPr="00BA1151">
              <w:t>),  paredzot CFLA kā vienas pieturas aģentūru nākamajā ES fondu plānošanas periodā. Tai skaitā minētā ziņojuma virzības laikā ir vērtēta CFLA jau esošā pozitīvā pieredze un kapacitāte šajā jomā.</w:t>
            </w:r>
          </w:p>
          <w:p w14:paraId="6C8A6A09" w14:textId="77777777" w:rsidR="003C2385" w:rsidRPr="00BA1151" w:rsidRDefault="003C2385" w:rsidP="003C2385"/>
          <w:p w14:paraId="1512C4EC" w14:textId="77777777" w:rsidR="003C2385" w:rsidRPr="004C10B6" w:rsidRDefault="003C2385" w:rsidP="003C2385">
            <w:pPr>
              <w:rPr>
                <w:sz w:val="22"/>
              </w:rPr>
            </w:pPr>
            <w:r w:rsidRPr="004C10B6">
              <w:t xml:space="preserve">Konceptuālā ziņojuma I. un II. nodaļā pausta tēze, ka līdz ar IZM iestāžu esošo funkciju reorganizāciju un apvienošanu jaunā iestādē, jaunizveidotai iestādei paredzēts noteikt </w:t>
            </w:r>
            <w:r w:rsidRPr="00BA1151">
              <w:rPr>
                <w:bCs/>
              </w:rPr>
              <w:t>jaunas funkcijas – ES fondu administrēšanu 2021. – 2027.gada plānošanas perio</w:t>
            </w:r>
            <w:r w:rsidRPr="004C10B6">
              <w:t xml:space="preserve">dā, </w:t>
            </w:r>
            <w:r w:rsidRPr="004C10B6">
              <w:lastRenderedPageBreak/>
              <w:t xml:space="preserve">tomēr III. nodaļā </w:t>
            </w:r>
            <w:r w:rsidRPr="00BA1151">
              <w:rPr>
                <w:bCs/>
              </w:rPr>
              <w:t>pie Latvijas Pētniecības padomes (turpmāk – LPP) funkcijām un uzdevumiem nav definēta iestādes loma šajā procesā</w:t>
            </w:r>
            <w:r w:rsidRPr="004C10B6">
              <w:t xml:space="preserve">. Uzskatām, ka piedāvājot izmaiņas ES fondu administrēšanā, konceptuālajā ziņojumā papildus būtu </w:t>
            </w:r>
            <w:r w:rsidRPr="00BA1151">
              <w:rPr>
                <w:bCs/>
              </w:rPr>
              <w:t>jāiekļauj izvērtējums par</w:t>
            </w:r>
            <w:r>
              <w:t>:</w:t>
            </w:r>
          </w:p>
          <w:p w14:paraId="0C1949B6" w14:textId="77777777" w:rsidR="003C2385" w:rsidRPr="00BA1151" w:rsidRDefault="003C2385" w:rsidP="003C2385">
            <w:pPr>
              <w:pStyle w:val="ListParagraph"/>
              <w:numPr>
                <w:ilvl w:val="0"/>
                <w:numId w:val="8"/>
              </w:numPr>
              <w:spacing w:after="0" w:line="240" w:lineRule="auto"/>
              <w:ind w:left="459"/>
              <w:contextualSpacing w:val="0"/>
              <w:jc w:val="both"/>
              <w:rPr>
                <w:rFonts w:ascii="Times New Roman" w:hAnsi="Times New Roman"/>
                <w:sz w:val="24"/>
                <w:szCs w:val="24"/>
                <w:lang w:eastAsia="lv-LV"/>
              </w:rPr>
            </w:pPr>
            <w:r w:rsidRPr="00BA1151">
              <w:rPr>
                <w:rFonts w:ascii="Times New Roman" w:hAnsi="Times New Roman"/>
                <w:sz w:val="24"/>
                <w:szCs w:val="24"/>
                <w:lang w:eastAsia="lv-LV"/>
              </w:rPr>
              <w:t>ES fondu administrēšanas funkciju izmaksu izmaiņām (pieaugums vai samazinājums) nacionālā līmenī;</w:t>
            </w:r>
          </w:p>
          <w:p w14:paraId="412D7288" w14:textId="77777777" w:rsidR="003C2385" w:rsidRPr="00BA1151" w:rsidRDefault="003C2385" w:rsidP="003C2385">
            <w:pPr>
              <w:pStyle w:val="ListParagraph"/>
              <w:numPr>
                <w:ilvl w:val="0"/>
                <w:numId w:val="8"/>
              </w:numPr>
              <w:spacing w:after="0" w:line="240" w:lineRule="auto"/>
              <w:ind w:left="459"/>
              <w:contextualSpacing w:val="0"/>
              <w:jc w:val="both"/>
              <w:rPr>
                <w:rFonts w:ascii="Times New Roman" w:hAnsi="Times New Roman"/>
                <w:sz w:val="24"/>
                <w:szCs w:val="24"/>
                <w:lang w:eastAsia="lv-LV"/>
              </w:rPr>
            </w:pPr>
            <w:r w:rsidRPr="00BA1151">
              <w:rPr>
                <w:rFonts w:ascii="Times New Roman" w:hAnsi="Times New Roman"/>
                <w:sz w:val="24"/>
                <w:szCs w:val="24"/>
                <w:lang w:eastAsia="lv-LV"/>
              </w:rPr>
              <w:t>izmaiņām virknē horizontālo funkciju īstenošanā,  t.i., tām funkcijām, kuras jānodrošina katrai ES fondu administrēšanā iesaistītajai institūcijai, ar pamatojumu ieguvumiem ES fondu investīciju uzraudzībā un kontrolē;</w:t>
            </w:r>
          </w:p>
          <w:p w14:paraId="078F93B7" w14:textId="77777777" w:rsidR="003C2385" w:rsidRPr="00BA1151" w:rsidRDefault="003C2385" w:rsidP="003C2385">
            <w:pPr>
              <w:pStyle w:val="ListParagraph"/>
              <w:numPr>
                <w:ilvl w:val="0"/>
                <w:numId w:val="8"/>
              </w:numPr>
              <w:spacing w:after="0" w:line="240" w:lineRule="auto"/>
              <w:ind w:left="459"/>
              <w:contextualSpacing w:val="0"/>
              <w:jc w:val="both"/>
              <w:rPr>
                <w:rFonts w:ascii="Times New Roman" w:hAnsi="Times New Roman"/>
                <w:sz w:val="24"/>
                <w:szCs w:val="24"/>
                <w:lang w:eastAsia="lv-LV"/>
              </w:rPr>
            </w:pPr>
            <w:r w:rsidRPr="00BA1151">
              <w:rPr>
                <w:rFonts w:ascii="Times New Roman" w:hAnsi="Times New Roman"/>
                <w:sz w:val="24"/>
                <w:szCs w:val="24"/>
                <w:lang w:eastAsia="lv-LV"/>
              </w:rPr>
              <w:t>ES fondu investīciju pārrāvuma risku starp 2014. – 2020. gada un 2021. –2027. gada plānošanas periodu, jo:</w:t>
            </w:r>
          </w:p>
          <w:p w14:paraId="2A2291D3" w14:textId="77777777" w:rsidR="003C2385" w:rsidRPr="00BA1151" w:rsidRDefault="003C2385" w:rsidP="003C2385">
            <w:pPr>
              <w:pStyle w:val="ListParagraph"/>
              <w:numPr>
                <w:ilvl w:val="1"/>
                <w:numId w:val="8"/>
              </w:numPr>
              <w:spacing w:after="0" w:line="240" w:lineRule="auto"/>
              <w:ind w:left="459"/>
              <w:contextualSpacing w:val="0"/>
              <w:jc w:val="both"/>
              <w:rPr>
                <w:rFonts w:ascii="Times New Roman" w:hAnsi="Times New Roman"/>
                <w:sz w:val="24"/>
                <w:szCs w:val="24"/>
                <w:lang w:eastAsia="lv-LV"/>
              </w:rPr>
            </w:pPr>
            <w:r w:rsidRPr="00BA1151">
              <w:rPr>
                <w:rFonts w:ascii="Times New Roman" w:hAnsi="Times New Roman"/>
                <w:sz w:val="24"/>
                <w:szCs w:val="24"/>
                <w:lang w:eastAsia="lv-LV"/>
              </w:rPr>
              <w:t>būtiskas ES fondu vadības un kontroles sistēmas izmaiņas radīs nepieciešamību veikt ES fondu vadības un kontroles sistēmas pārakreditāciju, kas aizņems ilgāku laiku periodu nekā turpinot ES fondu ieviešanu ar esošo vadības un kontroles sistēmu;  </w:t>
            </w:r>
          </w:p>
          <w:p w14:paraId="0B4103ED" w14:textId="77777777" w:rsidR="003C2385" w:rsidRPr="00BA1151" w:rsidRDefault="003C2385" w:rsidP="003C2385">
            <w:pPr>
              <w:pStyle w:val="ListParagraph"/>
              <w:numPr>
                <w:ilvl w:val="1"/>
                <w:numId w:val="8"/>
              </w:numPr>
              <w:spacing w:after="0" w:line="240" w:lineRule="auto"/>
              <w:ind w:left="459"/>
              <w:contextualSpacing w:val="0"/>
              <w:jc w:val="both"/>
              <w:rPr>
                <w:rFonts w:ascii="Times New Roman" w:hAnsi="Times New Roman"/>
                <w:sz w:val="24"/>
                <w:szCs w:val="24"/>
                <w:lang w:eastAsia="lv-LV"/>
              </w:rPr>
            </w:pPr>
            <w:r w:rsidRPr="00BA1151">
              <w:rPr>
                <w:rFonts w:ascii="Times New Roman" w:hAnsi="Times New Roman"/>
                <w:sz w:val="24"/>
                <w:szCs w:val="24"/>
                <w:lang w:eastAsia="lv-LV"/>
              </w:rPr>
              <w:t xml:space="preserve">aktuāls kļūs jautājums e-Kohēzijas ieviešanu jaunizveidotajā iestādē – kāds risinājums paredzēts ar projektu atlasi un ieviešanu saistīto datu uzskaitei, pieejamībai un uzkrāšana informācijas sistēmā vai efektīvi lietojamā elektroniskā veidā. Gadījumā, ja tiktu izvērtēta iespēja izmantot esošo Kohēzijas politikas vadības informācijas </w:t>
            </w:r>
            <w:r w:rsidRPr="00BA1151">
              <w:rPr>
                <w:rFonts w:ascii="Times New Roman" w:hAnsi="Times New Roman"/>
                <w:sz w:val="24"/>
                <w:szCs w:val="24"/>
                <w:lang w:eastAsia="lv-LV"/>
              </w:rPr>
              <w:lastRenderedPageBreak/>
              <w:t>sistēmu 2014. – 2020.gada plānošanas periodam, būtu jāveic KP VIS pielāgošanas iespējamība un tam nepieciešamos laika resursus un izmaksas;</w:t>
            </w:r>
          </w:p>
          <w:p w14:paraId="58405E62" w14:textId="77777777" w:rsidR="003C2385" w:rsidRPr="00BA1151" w:rsidRDefault="003C2385" w:rsidP="003C2385">
            <w:pPr>
              <w:pStyle w:val="ListParagraph"/>
              <w:numPr>
                <w:ilvl w:val="1"/>
                <w:numId w:val="8"/>
              </w:numPr>
              <w:spacing w:after="0" w:line="240" w:lineRule="auto"/>
              <w:ind w:left="459"/>
              <w:contextualSpacing w:val="0"/>
              <w:jc w:val="both"/>
              <w:rPr>
                <w:rFonts w:ascii="Times New Roman" w:hAnsi="Times New Roman"/>
                <w:sz w:val="24"/>
                <w:szCs w:val="24"/>
                <w:lang w:eastAsia="lv-LV"/>
              </w:rPr>
            </w:pPr>
            <w:r w:rsidRPr="00BA1151">
              <w:rPr>
                <w:rFonts w:ascii="Times New Roman" w:hAnsi="Times New Roman"/>
                <w:sz w:val="24"/>
                <w:szCs w:val="24"/>
                <w:lang w:eastAsia="lv-LV"/>
              </w:rPr>
              <w:t>ņemot vērā ES fondu vadošās iestādes plānu ES fondu 2021. – 2027 projektu ieviešanu uzsākt jau 2021.gadā, jāvērtē jaunizveidotās iestādes gatavība uzsākt sadarbības iestādes funkcijas veikšanu, neradot būtiskas nobīdes plānotajā ES fondu perioda uzsākšanas laika grafikā.</w:t>
            </w:r>
          </w:p>
          <w:p w14:paraId="3871B3CA" w14:textId="77777777" w:rsidR="003C2385" w:rsidRPr="00BA1151" w:rsidRDefault="003C2385" w:rsidP="003C2385">
            <w:pPr>
              <w:pStyle w:val="ListParagraph"/>
              <w:numPr>
                <w:ilvl w:val="0"/>
                <w:numId w:val="8"/>
              </w:numPr>
              <w:spacing w:after="0" w:line="240" w:lineRule="auto"/>
              <w:ind w:left="459"/>
              <w:contextualSpacing w:val="0"/>
              <w:jc w:val="both"/>
              <w:rPr>
                <w:rFonts w:ascii="Times New Roman" w:hAnsi="Times New Roman"/>
                <w:sz w:val="24"/>
                <w:szCs w:val="24"/>
                <w:lang w:eastAsia="lv-LV"/>
              </w:rPr>
            </w:pPr>
            <w:r w:rsidRPr="00BA1151">
              <w:rPr>
                <w:rFonts w:ascii="Times New Roman" w:hAnsi="Times New Roman"/>
                <w:sz w:val="24"/>
                <w:szCs w:val="24"/>
                <w:lang w:eastAsia="lv-LV"/>
              </w:rPr>
              <w:t>ieguvumiem, salīdzinot ar 2007. – 2013.gada un 2014. – 2020. gada plānošanas perioda pieredzi, kuros ir bijusi atšķirīga administrēšanas sistēma. Minot argumentus tam, kā jaunizveidotā iestāde nodrošinās ES fondu administrēšanu līdzvērtīgā vai augstākā kvalitātē;</w:t>
            </w:r>
          </w:p>
          <w:p w14:paraId="7D0B0C38" w14:textId="77777777" w:rsidR="003C2385" w:rsidRPr="00BA1151" w:rsidRDefault="003C2385" w:rsidP="003C2385">
            <w:pPr>
              <w:pStyle w:val="ListParagraph"/>
              <w:numPr>
                <w:ilvl w:val="0"/>
                <w:numId w:val="8"/>
              </w:numPr>
              <w:spacing w:after="0" w:line="240" w:lineRule="auto"/>
              <w:ind w:left="459"/>
              <w:contextualSpacing w:val="0"/>
              <w:jc w:val="both"/>
              <w:rPr>
                <w:rFonts w:ascii="Times New Roman" w:hAnsi="Times New Roman"/>
                <w:sz w:val="24"/>
                <w:szCs w:val="24"/>
                <w:lang w:eastAsia="lv-LV"/>
              </w:rPr>
            </w:pPr>
            <w:r w:rsidRPr="00BA1151">
              <w:rPr>
                <w:rFonts w:ascii="Times New Roman" w:hAnsi="Times New Roman"/>
                <w:sz w:val="24"/>
                <w:szCs w:val="24"/>
                <w:lang w:eastAsia="lv-LV"/>
              </w:rPr>
              <w:t>ES fondu 2007. – 2013., 2014. -2020. pēcuzraudzības funkciju uzraudzības optimālu pieeju izglītības un zinātnes nozares projektos</w:t>
            </w:r>
          </w:p>
          <w:p w14:paraId="669DE51B" w14:textId="2BE0B742" w:rsidR="00BA1151" w:rsidRPr="00E11046" w:rsidRDefault="003C2385" w:rsidP="003C2385">
            <w:r w:rsidRPr="00BA1151">
              <w:t>konceptuālā ziņojumā ievada nodaļas 4.punktā (5.lp) minētajiem būtiskiem kavējumiem. CFLA apkopotā informācija liecina, ka laika grafika nobīdes izglītības un zinātnes projektu ieviešanas uzsākšanai bija tieši saistīti ar SAM un SAMP projektu iesniegumu atlases kritēriju un  Ministru kabineta noteikumu ilgstošo izstrādi un saskaņošanu.</w:t>
            </w:r>
          </w:p>
        </w:tc>
        <w:tc>
          <w:tcPr>
            <w:tcW w:w="4536" w:type="dxa"/>
            <w:tcBorders>
              <w:left w:val="single" w:sz="6" w:space="0" w:color="000000"/>
              <w:bottom w:val="single" w:sz="4" w:space="0" w:color="auto"/>
              <w:right w:val="single" w:sz="6" w:space="0" w:color="000000"/>
            </w:tcBorders>
          </w:tcPr>
          <w:p w14:paraId="7BA31147" w14:textId="77777777" w:rsidR="00CA76AC" w:rsidRDefault="009145B2" w:rsidP="00956935">
            <w:pPr>
              <w:pStyle w:val="naisc"/>
              <w:spacing w:before="0" w:after="0"/>
              <w:jc w:val="both"/>
              <w:rPr>
                <w:b/>
              </w:rPr>
            </w:pPr>
            <w:r>
              <w:rPr>
                <w:b/>
              </w:rPr>
              <w:lastRenderedPageBreak/>
              <w:t>Sniedzam skaidrojumu.</w:t>
            </w:r>
          </w:p>
          <w:p w14:paraId="292A6C47" w14:textId="39DADDF5" w:rsidR="00D54BD6" w:rsidRDefault="000B7447" w:rsidP="00956935">
            <w:pPr>
              <w:pStyle w:val="naisc"/>
              <w:spacing w:before="0" w:after="0"/>
              <w:jc w:val="both"/>
            </w:pPr>
            <w:r>
              <w:t>L</w:t>
            </w:r>
            <w:r w:rsidR="00D54BD6">
              <w:t xml:space="preserve">ēmumu, vai nākamā </w:t>
            </w:r>
            <w:r w:rsidR="00094B9E">
              <w:t xml:space="preserve">Eiropas Savienības struktūrfondu un Kohēzijas fonda plānošanas perioda </w:t>
            </w:r>
            <w:r w:rsidR="00D54BD6">
              <w:t xml:space="preserve">ietvaros </w:t>
            </w:r>
            <w:r w:rsidR="003D108A">
              <w:t xml:space="preserve">LZP </w:t>
            </w:r>
            <w:r w:rsidR="00D54BD6">
              <w:t>iegūs Sadarbības iestādes statusu, nav iespējams pieņemt, jo pastāv trīs būtiski aspekti, par kuriem šobrīd vēl nav zināms:</w:t>
            </w:r>
          </w:p>
          <w:p w14:paraId="127B50EC" w14:textId="64A3A6D6" w:rsidR="00D54BD6" w:rsidRDefault="00D54BD6" w:rsidP="00956935">
            <w:pPr>
              <w:pStyle w:val="naisc"/>
              <w:numPr>
                <w:ilvl w:val="0"/>
                <w:numId w:val="10"/>
              </w:numPr>
              <w:spacing w:before="0" w:after="0"/>
              <w:jc w:val="both"/>
            </w:pPr>
            <w:r>
              <w:t>vai cita publiska iestāde, kas nav Sadarbības iestāde, būs tiesīga pieņemt valsts atbalsta piešķiršanas lēmumus</w:t>
            </w:r>
            <w:r w:rsidR="00684814">
              <w:t xml:space="preserve"> (veidojot daudzpakāpju valsts atbalsta piešķiršanas sistēmu)</w:t>
            </w:r>
            <w:r>
              <w:t>;</w:t>
            </w:r>
          </w:p>
          <w:p w14:paraId="5A5A0BA5" w14:textId="77777777" w:rsidR="001C6639" w:rsidRDefault="00D54BD6" w:rsidP="00956935">
            <w:pPr>
              <w:pStyle w:val="naisc"/>
              <w:numPr>
                <w:ilvl w:val="0"/>
                <w:numId w:val="10"/>
              </w:numPr>
              <w:spacing w:before="0" w:after="0"/>
              <w:jc w:val="both"/>
            </w:pPr>
            <w:r>
              <w:t>kāda būs programmu arhitektūra</w:t>
            </w:r>
            <w:r w:rsidR="001C6639">
              <w:t xml:space="preserve"> un vai tiks atbalstīta integrētu pētniecības un attīstības programmu izveide (t.s., vai būs iespēja nodrošināt apakšprojektu atlasi, vai būs iespējams veidot kompleksu investīciju portfeli u.c.);</w:t>
            </w:r>
          </w:p>
          <w:p w14:paraId="57007CA1" w14:textId="2BD20C46" w:rsidR="00094B9E" w:rsidRDefault="001C6639" w:rsidP="00956935">
            <w:pPr>
              <w:pStyle w:val="naisc"/>
              <w:numPr>
                <w:ilvl w:val="0"/>
                <w:numId w:val="10"/>
              </w:numPr>
              <w:spacing w:before="0" w:after="0"/>
              <w:jc w:val="both"/>
            </w:pPr>
            <w:r>
              <w:t xml:space="preserve">vai ES fondu ietvaros būs atbalsts investīciju programmai pētniecības un inovāciju analītiskās un pārvaldības kapacitātes stiprināšanai (ārpus </w:t>
            </w:r>
            <w:r w:rsidR="00684814">
              <w:t>tehniskās palīdzības investīciju</w:t>
            </w:r>
            <w:r>
              <w:t xml:space="preserve"> ietvara).</w:t>
            </w:r>
          </w:p>
          <w:p w14:paraId="018C5780" w14:textId="33DC948F" w:rsidR="00684814" w:rsidRDefault="001C6639" w:rsidP="00684814">
            <w:pPr>
              <w:pStyle w:val="naisc"/>
              <w:spacing w:before="0" w:after="0"/>
              <w:jc w:val="both"/>
            </w:pPr>
            <w:r>
              <w:t>Par šiem aspektiem būs zināms</w:t>
            </w:r>
            <w:r w:rsidR="00F16055">
              <w:t xml:space="preserve"> pēc attiecīgo regulu pieņemšanas, </w:t>
            </w:r>
            <w:r w:rsidR="00684814">
              <w:t>Nacionālā attīstības plāna 2021. – 2027. gadam apstiprināšanas, kā arī Darbības programmas projekta izstrādes.</w:t>
            </w:r>
          </w:p>
          <w:p w14:paraId="526B18AB" w14:textId="4EEAAF1E" w:rsidR="00F16055" w:rsidRPr="00094B9E" w:rsidRDefault="00F16055" w:rsidP="00956935">
            <w:pPr>
              <w:pStyle w:val="naisc"/>
              <w:spacing w:before="0" w:after="0"/>
              <w:jc w:val="both"/>
            </w:pPr>
            <w:r>
              <w:lastRenderedPageBreak/>
              <w:t xml:space="preserve">Šobrīd ir nepieciešams konceptuāls lēmums par LZP izveidi, jo vienlaikus ar šo lēmumu valdība atbalstītu IZM pieeju veidot integrētas pētniecības un attīstības programmas, kas paredz elastīgu un proaktīvu vadību. </w:t>
            </w:r>
          </w:p>
        </w:tc>
        <w:tc>
          <w:tcPr>
            <w:tcW w:w="1984" w:type="dxa"/>
            <w:tcBorders>
              <w:top w:val="single" w:sz="4" w:space="0" w:color="auto"/>
              <w:left w:val="single" w:sz="4" w:space="0" w:color="auto"/>
              <w:bottom w:val="single" w:sz="4" w:space="0" w:color="auto"/>
            </w:tcBorders>
          </w:tcPr>
          <w:p w14:paraId="719E4C7B" w14:textId="77777777" w:rsidR="00BA1151" w:rsidRPr="00E11046" w:rsidRDefault="00BA1151" w:rsidP="00EF1F3A"/>
        </w:tc>
      </w:tr>
      <w:tr w:rsidR="00BA1151" w:rsidRPr="00712B66" w14:paraId="2A024F5E" w14:textId="77777777" w:rsidTr="00A57BE8">
        <w:tc>
          <w:tcPr>
            <w:tcW w:w="708" w:type="dxa"/>
            <w:tcBorders>
              <w:left w:val="single" w:sz="6" w:space="0" w:color="000000"/>
              <w:bottom w:val="single" w:sz="4" w:space="0" w:color="auto"/>
              <w:right w:val="single" w:sz="6" w:space="0" w:color="000000"/>
            </w:tcBorders>
          </w:tcPr>
          <w:p w14:paraId="67D4D251" w14:textId="4B7DA1D7" w:rsidR="00BA1151" w:rsidRPr="00E11046" w:rsidRDefault="003C2385" w:rsidP="00EF1F3A">
            <w:pPr>
              <w:pStyle w:val="naisc"/>
              <w:spacing w:before="0" w:after="0"/>
            </w:pPr>
            <w:r>
              <w:lastRenderedPageBreak/>
              <w:t>3.</w:t>
            </w:r>
          </w:p>
        </w:tc>
        <w:tc>
          <w:tcPr>
            <w:tcW w:w="2545" w:type="dxa"/>
            <w:tcBorders>
              <w:left w:val="single" w:sz="6" w:space="0" w:color="000000"/>
              <w:bottom w:val="single" w:sz="4" w:space="0" w:color="auto"/>
              <w:right w:val="single" w:sz="6" w:space="0" w:color="000000"/>
            </w:tcBorders>
          </w:tcPr>
          <w:p w14:paraId="2BC0871D" w14:textId="77777777" w:rsidR="003C2385" w:rsidRDefault="003C2385" w:rsidP="00EF1F3A">
            <w:pPr>
              <w:pStyle w:val="naisc"/>
              <w:spacing w:before="0" w:after="0"/>
              <w:jc w:val="left"/>
            </w:pPr>
            <w:r>
              <w:t>3.3.apakšnodaļa,</w:t>
            </w:r>
          </w:p>
          <w:p w14:paraId="6A954D2F" w14:textId="74DB7393" w:rsidR="00BA1151" w:rsidRDefault="003C2385" w:rsidP="003C2385">
            <w:pPr>
              <w:pStyle w:val="naisc"/>
              <w:spacing w:before="0" w:after="0"/>
              <w:jc w:val="left"/>
            </w:pPr>
            <w:r>
              <w:lastRenderedPageBreak/>
              <w:t>IV</w:t>
            </w:r>
            <w:r w:rsidRPr="003C2385">
              <w:t xml:space="preserve"> nodaļ</w:t>
            </w:r>
            <w:r>
              <w:t>a</w:t>
            </w:r>
            <w:r w:rsidRPr="003C2385">
              <w:t xml:space="preserve"> “Risinājuma ietekmes izvērtējums” (t.sk. 6. tabulu “Piedāvātā risinājuma identificētie riski un ieguvumi”)</w:t>
            </w:r>
          </w:p>
        </w:tc>
        <w:tc>
          <w:tcPr>
            <w:tcW w:w="4536" w:type="dxa"/>
            <w:tcBorders>
              <w:left w:val="single" w:sz="6" w:space="0" w:color="000000"/>
              <w:bottom w:val="single" w:sz="4" w:space="0" w:color="auto"/>
              <w:right w:val="single" w:sz="6" w:space="0" w:color="000000"/>
            </w:tcBorders>
          </w:tcPr>
          <w:p w14:paraId="7CBEE328" w14:textId="38096B06" w:rsidR="00BA1151" w:rsidRPr="00E11046" w:rsidRDefault="003C2385" w:rsidP="003C2385">
            <w:pPr>
              <w:jc w:val="both"/>
            </w:pPr>
            <w:r w:rsidRPr="003C2385">
              <w:lastRenderedPageBreak/>
              <w:t xml:space="preserve">Lūdzam skaidrot, vai ir izvērtēts, kādi ir potenciālie riski un nepieciešamie resursi, </w:t>
            </w:r>
            <w:r w:rsidRPr="003C2385">
              <w:lastRenderedPageBreak/>
              <w:t>t.sk. finanšu resursi, lai izpildītu konceptuālā ziņojuma 3.3.apakšnodaļā LPP noteikto 9) uzdevumu “nodrošināt ES struktūrfondu 2014.–2020. gada plānošanas perioda Pēcdoktorantūras pētniecības programmas projekta  un Starptautiskās sadarbības atbalsta projekta  īstenošanu Ministru kabineta noteiktajā kārtībā, tostarp nodrošināt Pēcdoktorantūras pētniecības programmas pieteikumu izvērtēšanu un finansējuma administrēšanu”, t.sk. lūdzam papildināt konceptuālā ziņojuma projekta IV. nodaļu “Risinājuma ietekmes izvērtējums” (t.sk. 6. tabulu “Piedāvātā risinājuma identificētie riski un ieguvumi”) ar skaidrojumu par finansējuma saņēmēja maiņas ietekmi uz projektu īstenošanas gaitu un savlaicīgu mērķu sasniegšanu, nepieciešamības gadījumā sniedzot informāciju par IZM plānotajām darbībām risku novēršanai.</w:t>
            </w:r>
          </w:p>
        </w:tc>
        <w:tc>
          <w:tcPr>
            <w:tcW w:w="4536" w:type="dxa"/>
            <w:tcBorders>
              <w:left w:val="single" w:sz="6" w:space="0" w:color="000000"/>
              <w:bottom w:val="single" w:sz="4" w:space="0" w:color="auto"/>
              <w:right w:val="single" w:sz="6" w:space="0" w:color="000000"/>
            </w:tcBorders>
          </w:tcPr>
          <w:p w14:paraId="3DC5772D" w14:textId="77777777" w:rsidR="00CA76AC" w:rsidRDefault="000B7447" w:rsidP="00956935">
            <w:pPr>
              <w:pStyle w:val="naisc"/>
              <w:spacing w:before="0" w:after="0"/>
              <w:jc w:val="both"/>
              <w:rPr>
                <w:b/>
              </w:rPr>
            </w:pPr>
            <w:r>
              <w:rPr>
                <w:b/>
              </w:rPr>
              <w:lastRenderedPageBreak/>
              <w:t>Sniedzam skaidrojumu.</w:t>
            </w:r>
          </w:p>
          <w:p w14:paraId="583C6523" w14:textId="64EDE4AD" w:rsidR="004C4D2A" w:rsidRDefault="000E4287" w:rsidP="00956935">
            <w:pPr>
              <w:pStyle w:val="naisc"/>
              <w:spacing w:before="0" w:after="0"/>
              <w:jc w:val="both"/>
            </w:pPr>
            <w:r>
              <w:lastRenderedPageBreak/>
              <w:t>Pēcdoktorantūras p</w:t>
            </w:r>
            <w:r w:rsidR="004C4D2A">
              <w:t xml:space="preserve">rogrammu un </w:t>
            </w:r>
            <w:r w:rsidR="004C4D2A" w:rsidRPr="003C2385">
              <w:t>Starptautiskās sadarbības atbalsta projekt</w:t>
            </w:r>
            <w:r w:rsidR="004C4D2A">
              <w:t>u turpinās īstenot VIAA</w:t>
            </w:r>
            <w:r w:rsidR="00E875F9" w:rsidRPr="007F4A3D">
              <w:t xml:space="preserve"> līdz reorganizācijas komisijas lēmumam par šo funkciju nodošanu</w:t>
            </w:r>
            <w:r w:rsidR="004C4D2A">
              <w:t xml:space="preserve">. </w:t>
            </w:r>
            <w:r w:rsidR="000B7447">
              <w:t xml:space="preserve">Reorganizācijas procesā </w:t>
            </w:r>
            <w:r w:rsidR="004C4D2A">
              <w:t>IZM izvērtēs riskus un ieguvumus</w:t>
            </w:r>
            <w:r w:rsidR="000B7447">
              <w:t>, izvēloties optimālāko risinājumu,</w:t>
            </w:r>
            <w:r w:rsidR="004C4D2A">
              <w:t xml:space="preserve"> minēto programmu pakāpeniskai nodošanai </w:t>
            </w:r>
            <w:r w:rsidR="004C4D2A" w:rsidRPr="003D108A">
              <w:t>LZP</w:t>
            </w:r>
            <w:r w:rsidR="004C4D2A">
              <w:t>.</w:t>
            </w:r>
          </w:p>
          <w:p w14:paraId="596C3C51" w14:textId="77777777" w:rsidR="004C4D2A" w:rsidRDefault="004C4D2A" w:rsidP="00956935">
            <w:pPr>
              <w:pStyle w:val="naisc"/>
              <w:spacing w:before="0" w:after="0"/>
              <w:jc w:val="both"/>
            </w:pPr>
          </w:p>
          <w:p w14:paraId="421D62A1" w14:textId="5333A529" w:rsidR="000E4287" w:rsidRPr="000E4287" w:rsidRDefault="000E4287" w:rsidP="00956935">
            <w:pPr>
              <w:pStyle w:val="naisc"/>
              <w:spacing w:before="0" w:after="0"/>
              <w:jc w:val="both"/>
            </w:pPr>
          </w:p>
        </w:tc>
        <w:tc>
          <w:tcPr>
            <w:tcW w:w="1984" w:type="dxa"/>
            <w:tcBorders>
              <w:top w:val="single" w:sz="4" w:space="0" w:color="auto"/>
              <w:left w:val="single" w:sz="4" w:space="0" w:color="auto"/>
              <w:bottom w:val="single" w:sz="4" w:space="0" w:color="auto"/>
            </w:tcBorders>
          </w:tcPr>
          <w:p w14:paraId="7C5D7FF2" w14:textId="682112B7" w:rsidR="00BA1151" w:rsidRPr="00E11046" w:rsidRDefault="00BA1151" w:rsidP="00EF1F3A"/>
        </w:tc>
      </w:tr>
      <w:tr w:rsidR="00BA1151" w:rsidRPr="00712B66" w14:paraId="5C880F19" w14:textId="77777777" w:rsidTr="00A57BE8">
        <w:tc>
          <w:tcPr>
            <w:tcW w:w="708" w:type="dxa"/>
            <w:tcBorders>
              <w:left w:val="single" w:sz="6" w:space="0" w:color="000000"/>
              <w:bottom w:val="single" w:sz="4" w:space="0" w:color="auto"/>
              <w:right w:val="single" w:sz="6" w:space="0" w:color="000000"/>
            </w:tcBorders>
          </w:tcPr>
          <w:p w14:paraId="35AB84B8" w14:textId="7282FAFC" w:rsidR="00BA1151" w:rsidRPr="00E11046" w:rsidRDefault="00751C91" w:rsidP="00EF1F3A">
            <w:pPr>
              <w:pStyle w:val="naisc"/>
              <w:spacing w:before="0" w:after="0"/>
            </w:pPr>
            <w:r>
              <w:t>4.</w:t>
            </w:r>
          </w:p>
        </w:tc>
        <w:tc>
          <w:tcPr>
            <w:tcW w:w="2545" w:type="dxa"/>
            <w:tcBorders>
              <w:left w:val="single" w:sz="6" w:space="0" w:color="000000"/>
              <w:bottom w:val="single" w:sz="4" w:space="0" w:color="auto"/>
              <w:right w:val="single" w:sz="6" w:space="0" w:color="000000"/>
            </w:tcBorders>
          </w:tcPr>
          <w:p w14:paraId="100F49D5" w14:textId="2A06D571" w:rsidR="00BA1151" w:rsidRDefault="00751C91" w:rsidP="00EF1F3A">
            <w:pPr>
              <w:pStyle w:val="naisc"/>
              <w:spacing w:before="0" w:after="0"/>
              <w:jc w:val="left"/>
            </w:pPr>
            <w:r>
              <w:t>3.3.apakšnodaļa</w:t>
            </w:r>
          </w:p>
        </w:tc>
        <w:tc>
          <w:tcPr>
            <w:tcW w:w="4536" w:type="dxa"/>
            <w:tcBorders>
              <w:left w:val="single" w:sz="6" w:space="0" w:color="000000"/>
              <w:bottom w:val="single" w:sz="4" w:space="0" w:color="auto"/>
              <w:right w:val="single" w:sz="6" w:space="0" w:color="000000"/>
            </w:tcBorders>
          </w:tcPr>
          <w:p w14:paraId="359032B1" w14:textId="30EA2576" w:rsidR="00BA1151" w:rsidRPr="00E11046" w:rsidRDefault="00751C91" w:rsidP="00751C91">
            <w:pPr>
              <w:jc w:val="both"/>
            </w:pPr>
            <w:r w:rsidRPr="00751C91">
              <w:t xml:space="preserve">Lūdzam skaidrot, vai konceptuālā ziņojuma projekta 3.3.apakšnodaļā norādītā 2.funkcija “Nodrošināt zinātnisko ekspertīzi publiskā un privātā sektora vajadzībām” paredz saglabāt arī ārvalstu zinātnisko ekspertīzi. Papildus lūdzam iekļaut izvērtējumu ieguvumiem ekspertu piesaistē ES fondu projektu īstenošanai. 2014. – 2020. gada plānošanas periodā ir izstrādāta vienota metodika zinātniskās kvalitātes izvērtējumu ekspertu piesaistei (atlases, vidusposma un noslēguma fāzē), ko šobrīd izmanto  vairākas iestādes – CFLA praktisko pētījumu programmā, Valsts izglītības attīstības </w:t>
            </w:r>
            <w:r w:rsidRPr="00751C91">
              <w:lastRenderedPageBreak/>
              <w:t>aģentūra (turpmāk – VIAA) - pēcdoktorantu atbalsta piešķiršanai un uzraudzībai, kā arī LZP fundamentālo un lietišķo pētījumu programmas ieviešanā. Tādejādi jau šobrīd var uzskatīt, ka ekspertu atlases tiek veiktas pēc vienotiem principiem, tomēr ziņojumā nav apskatīta esošās sistēmas integrēšana LPP ekspertīžu nodrošināšanas funkcijās. Tāpat 4. un 7.tabulā nav analizēts nepieciešamais finansējums un tā avots šādu funkciju nodrošināšanai.</w:t>
            </w:r>
          </w:p>
        </w:tc>
        <w:tc>
          <w:tcPr>
            <w:tcW w:w="4536" w:type="dxa"/>
            <w:tcBorders>
              <w:left w:val="single" w:sz="6" w:space="0" w:color="000000"/>
              <w:bottom w:val="single" w:sz="4" w:space="0" w:color="auto"/>
              <w:right w:val="single" w:sz="6" w:space="0" w:color="000000"/>
            </w:tcBorders>
          </w:tcPr>
          <w:p w14:paraId="57D7EBE4" w14:textId="77777777" w:rsidR="00CA76AC" w:rsidRDefault="003D108A" w:rsidP="00956935">
            <w:pPr>
              <w:pStyle w:val="naisc"/>
              <w:spacing w:before="0" w:after="0"/>
              <w:jc w:val="both"/>
              <w:rPr>
                <w:b/>
              </w:rPr>
            </w:pPr>
            <w:r>
              <w:rPr>
                <w:b/>
              </w:rPr>
              <w:lastRenderedPageBreak/>
              <w:t>Sniedzam skaidrojumu.</w:t>
            </w:r>
          </w:p>
          <w:p w14:paraId="77F5809F" w14:textId="11817BDF" w:rsidR="000E4287" w:rsidRPr="000E4287" w:rsidRDefault="000E4287" w:rsidP="00956935">
            <w:pPr>
              <w:pStyle w:val="naisc"/>
              <w:spacing w:before="0" w:after="0"/>
              <w:jc w:val="both"/>
            </w:pPr>
            <w:r>
              <w:t>Skaidrojam, ka</w:t>
            </w:r>
            <w:r w:rsidR="00905EC7" w:rsidRPr="00751C91">
              <w:t xml:space="preserve"> konceptuālā ziņojuma projekta 3.3.apakšnodaļā norādītā</w:t>
            </w:r>
            <w:r>
              <w:t xml:space="preserve"> 2.funkcija nozīmē nodrošināt zinātnisko ekspertīzi, piesaistot ārvalstu ekspertus, pamatā izmantojot Eiropas Komisijas ekspertu vai citas ārvalstu ekspertu datubāzes.</w:t>
            </w:r>
            <w:r w:rsidR="00335275">
              <w:t xml:space="preserve"> IZM piekrīt, ka jau šobrīd ārvalstu ekspertu atlase notiek pēc vienotiem principiem. Šis ir IZM zinātnes politikas mērķis, kas nodrošina neatkarīgu augsta līmeņa zinātnisko projektu ekspertīzi.</w:t>
            </w:r>
          </w:p>
        </w:tc>
        <w:tc>
          <w:tcPr>
            <w:tcW w:w="1984" w:type="dxa"/>
            <w:tcBorders>
              <w:top w:val="single" w:sz="4" w:space="0" w:color="auto"/>
              <w:left w:val="single" w:sz="4" w:space="0" w:color="auto"/>
              <w:bottom w:val="single" w:sz="4" w:space="0" w:color="auto"/>
            </w:tcBorders>
          </w:tcPr>
          <w:p w14:paraId="2054492D" w14:textId="77777777" w:rsidR="00BA1151" w:rsidRPr="00E11046" w:rsidRDefault="00BA1151" w:rsidP="00EF1F3A"/>
        </w:tc>
      </w:tr>
      <w:tr w:rsidR="00BA1151" w:rsidRPr="00712B66" w14:paraId="5387C4E5" w14:textId="77777777" w:rsidTr="00A57BE8">
        <w:tc>
          <w:tcPr>
            <w:tcW w:w="708" w:type="dxa"/>
            <w:tcBorders>
              <w:left w:val="single" w:sz="6" w:space="0" w:color="000000"/>
              <w:bottom w:val="single" w:sz="4" w:space="0" w:color="auto"/>
              <w:right w:val="single" w:sz="6" w:space="0" w:color="000000"/>
            </w:tcBorders>
          </w:tcPr>
          <w:p w14:paraId="6AB8246C" w14:textId="27D6A8FD" w:rsidR="00BA1151" w:rsidRPr="00E11046" w:rsidRDefault="00751C91" w:rsidP="00EF1F3A">
            <w:pPr>
              <w:pStyle w:val="naisc"/>
              <w:spacing w:before="0" w:after="0"/>
            </w:pPr>
            <w:r>
              <w:t>5.</w:t>
            </w:r>
          </w:p>
        </w:tc>
        <w:tc>
          <w:tcPr>
            <w:tcW w:w="2545" w:type="dxa"/>
            <w:tcBorders>
              <w:left w:val="single" w:sz="6" w:space="0" w:color="000000"/>
              <w:bottom w:val="single" w:sz="4" w:space="0" w:color="auto"/>
              <w:right w:val="single" w:sz="6" w:space="0" w:color="000000"/>
            </w:tcBorders>
          </w:tcPr>
          <w:p w14:paraId="355A241E" w14:textId="6B937A38" w:rsidR="00BA1151" w:rsidRDefault="00751C91" w:rsidP="00EF1F3A">
            <w:pPr>
              <w:pStyle w:val="naisc"/>
              <w:spacing w:before="0" w:after="0"/>
              <w:jc w:val="left"/>
            </w:pPr>
            <w:r>
              <w:t xml:space="preserve">4.1.apakšnodaļa </w:t>
            </w:r>
            <w:r w:rsidRPr="00751C91">
              <w:t>“Riski, ja situācija nemainās”</w:t>
            </w:r>
          </w:p>
        </w:tc>
        <w:tc>
          <w:tcPr>
            <w:tcW w:w="4536" w:type="dxa"/>
            <w:tcBorders>
              <w:left w:val="single" w:sz="6" w:space="0" w:color="000000"/>
              <w:bottom w:val="single" w:sz="4" w:space="0" w:color="auto"/>
              <w:right w:val="single" w:sz="6" w:space="0" w:color="000000"/>
            </w:tcBorders>
          </w:tcPr>
          <w:p w14:paraId="5E28676B" w14:textId="3B030DAF" w:rsidR="00BA1151" w:rsidRPr="00E11046" w:rsidRDefault="00751C91" w:rsidP="00751C91">
            <w:pPr>
              <w:jc w:val="both"/>
            </w:pPr>
            <w:r w:rsidRPr="00751C91">
              <w:t>Lūdzam papildināt konceptuālā ziņojuma projekta 4.1.apakšnodaļu “Riski, ja situācija nemainās” ar skaidrojumu, kā sistēmas institucionālā konsolidācija atrisinās identificētos riskus, t.sk. lūdzam skaidrot, kā LPP izveide (konceptuālā ziņojuma projekta 3.2.apakšnodaļa) atrisina zinātnes politikas jomas sadrumstalotību, norādot konkrētas atšķirības pret esošo sistēmu.</w:t>
            </w:r>
          </w:p>
        </w:tc>
        <w:tc>
          <w:tcPr>
            <w:tcW w:w="4536" w:type="dxa"/>
            <w:tcBorders>
              <w:left w:val="single" w:sz="6" w:space="0" w:color="000000"/>
              <w:bottom w:val="single" w:sz="4" w:space="0" w:color="auto"/>
              <w:right w:val="single" w:sz="6" w:space="0" w:color="000000"/>
            </w:tcBorders>
          </w:tcPr>
          <w:p w14:paraId="06E17C97" w14:textId="77777777" w:rsidR="00956935" w:rsidRDefault="00956935" w:rsidP="00956935">
            <w:pPr>
              <w:pStyle w:val="naisc"/>
              <w:spacing w:before="0" w:after="0"/>
              <w:jc w:val="both"/>
              <w:rPr>
                <w:b/>
              </w:rPr>
            </w:pPr>
            <w:r>
              <w:rPr>
                <w:b/>
              </w:rPr>
              <w:t>Sniedzam skaidrojumu.</w:t>
            </w:r>
          </w:p>
          <w:p w14:paraId="4F144983" w14:textId="4222D247" w:rsidR="00335275" w:rsidRPr="00335275" w:rsidRDefault="00335275" w:rsidP="00956935">
            <w:pPr>
              <w:pStyle w:val="naisc"/>
              <w:spacing w:before="0" w:after="0"/>
              <w:jc w:val="both"/>
            </w:pPr>
            <w:r>
              <w:t xml:space="preserve">Skaidrojam, ka šobrīd IZM zinātnes programmas īsteno 4 institūcijas (ziņojuma 2.2.sadaļa). Sistēmas institucionālā konsolidācija nodrošinās, ka struktūrfondu zinātnes </w:t>
            </w:r>
            <w:r w:rsidR="00CD5637">
              <w:t>programmu īstenošanā</w:t>
            </w:r>
            <w:r>
              <w:t xml:space="preserve"> tiks iesaistīta</w:t>
            </w:r>
            <w:r w:rsidR="004C4D2A">
              <w:t xml:space="preserve"> viena vai divas institūcijas:</w:t>
            </w:r>
            <w:r>
              <w:t xml:space="preserve"> </w:t>
            </w:r>
            <w:r w:rsidR="004C4D2A">
              <w:t xml:space="preserve">LZP kā </w:t>
            </w:r>
            <w:r w:rsidR="009A7EC7">
              <w:t xml:space="preserve">zinātnes politikas ieviešanas iestāde ar </w:t>
            </w:r>
            <w:r w:rsidR="004C4D2A">
              <w:t>Sadarbības iestāde</w:t>
            </w:r>
            <w:r w:rsidR="009A7EC7">
              <w:t>s statusu</w:t>
            </w:r>
            <w:r w:rsidR="004C4D2A">
              <w:t xml:space="preserve"> vai LZP kā </w:t>
            </w:r>
            <w:r w:rsidR="009A7EC7">
              <w:t xml:space="preserve">zinātnes politikas ieviešanas iestāde un </w:t>
            </w:r>
            <w:r>
              <w:t xml:space="preserve">CFLA kā struktūrfondu </w:t>
            </w:r>
            <w:r w:rsidR="004C4D2A">
              <w:t>vienīgā Sadarbības iestāde</w:t>
            </w:r>
            <w:r>
              <w:t xml:space="preserve">. </w:t>
            </w:r>
            <w:r w:rsidR="009A7EC7">
              <w:t>Tas ir atkarīgs no tālākiem lēmumiem (</w:t>
            </w:r>
            <w:r w:rsidR="00956935">
              <w:t xml:space="preserve">papildus </w:t>
            </w:r>
            <w:r w:rsidR="009A7EC7">
              <w:t>lūdz</w:t>
            </w:r>
            <w:r w:rsidR="00905EC7">
              <w:t>am</w:t>
            </w:r>
            <w:r w:rsidR="009A7EC7">
              <w:t xml:space="preserve"> skatīt izziņas 2.iebildumu).</w:t>
            </w:r>
          </w:p>
        </w:tc>
        <w:tc>
          <w:tcPr>
            <w:tcW w:w="1984" w:type="dxa"/>
            <w:tcBorders>
              <w:top w:val="single" w:sz="4" w:space="0" w:color="auto"/>
              <w:left w:val="single" w:sz="4" w:space="0" w:color="auto"/>
              <w:bottom w:val="single" w:sz="4" w:space="0" w:color="auto"/>
            </w:tcBorders>
          </w:tcPr>
          <w:p w14:paraId="58551808" w14:textId="77777777" w:rsidR="00BA1151" w:rsidRPr="00E11046" w:rsidRDefault="00BA1151" w:rsidP="00EF1F3A"/>
        </w:tc>
      </w:tr>
      <w:tr w:rsidR="00BA1151" w:rsidRPr="00712B66" w14:paraId="2DE320CF" w14:textId="77777777" w:rsidTr="00A57BE8">
        <w:tc>
          <w:tcPr>
            <w:tcW w:w="708" w:type="dxa"/>
            <w:tcBorders>
              <w:left w:val="single" w:sz="6" w:space="0" w:color="000000"/>
              <w:bottom w:val="single" w:sz="4" w:space="0" w:color="auto"/>
              <w:right w:val="single" w:sz="6" w:space="0" w:color="000000"/>
            </w:tcBorders>
          </w:tcPr>
          <w:p w14:paraId="46CB2D22" w14:textId="48E3DB30" w:rsidR="00BA1151" w:rsidRPr="00E11046" w:rsidRDefault="00751C91" w:rsidP="00EF1F3A">
            <w:pPr>
              <w:pStyle w:val="naisc"/>
              <w:spacing w:before="0" w:after="0"/>
            </w:pPr>
            <w:r>
              <w:t>6.</w:t>
            </w:r>
          </w:p>
        </w:tc>
        <w:tc>
          <w:tcPr>
            <w:tcW w:w="2545" w:type="dxa"/>
            <w:tcBorders>
              <w:left w:val="single" w:sz="6" w:space="0" w:color="000000"/>
              <w:bottom w:val="single" w:sz="4" w:space="0" w:color="auto"/>
              <w:right w:val="single" w:sz="6" w:space="0" w:color="000000"/>
            </w:tcBorders>
          </w:tcPr>
          <w:p w14:paraId="7B8F59E0" w14:textId="77777777" w:rsidR="00BA1151" w:rsidRDefault="00BA1151" w:rsidP="00EF1F3A">
            <w:pPr>
              <w:pStyle w:val="naisc"/>
              <w:spacing w:before="0" w:after="0"/>
              <w:jc w:val="left"/>
            </w:pPr>
          </w:p>
        </w:tc>
        <w:tc>
          <w:tcPr>
            <w:tcW w:w="4536" w:type="dxa"/>
            <w:tcBorders>
              <w:left w:val="single" w:sz="6" w:space="0" w:color="000000"/>
              <w:bottom w:val="single" w:sz="4" w:space="0" w:color="auto"/>
              <w:right w:val="single" w:sz="6" w:space="0" w:color="000000"/>
            </w:tcBorders>
          </w:tcPr>
          <w:p w14:paraId="4577CF20" w14:textId="2AE6DFE3" w:rsidR="00BA1151" w:rsidRPr="00E11046" w:rsidRDefault="00751C91" w:rsidP="00751C91">
            <w:pPr>
              <w:jc w:val="both"/>
            </w:pPr>
            <w:r w:rsidRPr="00751C91">
              <w:t>Lūdzam skaidrot, vai LPP nodrošinās valsts atbalsta sniegšanu finansējuma saņēmējiem, t.sk., vai tam būs kapacitāte.</w:t>
            </w:r>
          </w:p>
        </w:tc>
        <w:tc>
          <w:tcPr>
            <w:tcW w:w="4536" w:type="dxa"/>
            <w:tcBorders>
              <w:left w:val="single" w:sz="6" w:space="0" w:color="000000"/>
              <w:bottom w:val="single" w:sz="4" w:space="0" w:color="auto"/>
              <w:right w:val="single" w:sz="6" w:space="0" w:color="000000"/>
            </w:tcBorders>
          </w:tcPr>
          <w:p w14:paraId="056F1B60" w14:textId="77777777" w:rsidR="00956935" w:rsidRDefault="00956935" w:rsidP="00956935">
            <w:pPr>
              <w:pStyle w:val="naisc"/>
              <w:spacing w:before="0" w:after="0"/>
              <w:jc w:val="both"/>
              <w:rPr>
                <w:b/>
              </w:rPr>
            </w:pPr>
            <w:r>
              <w:rPr>
                <w:b/>
              </w:rPr>
              <w:t>Sniedzam skaidrojumu.</w:t>
            </w:r>
          </w:p>
          <w:p w14:paraId="2051D612" w14:textId="0E5B4181" w:rsidR="00CD5637" w:rsidRPr="00CD5637" w:rsidRDefault="00CD5637" w:rsidP="00E875F9">
            <w:pPr>
              <w:pStyle w:val="naisc"/>
              <w:spacing w:before="0" w:after="0"/>
              <w:jc w:val="both"/>
            </w:pPr>
            <w:r>
              <w:t xml:space="preserve">Šobrīd nav plānots, ka </w:t>
            </w:r>
            <w:r w:rsidR="009A7EC7">
              <w:t>LZP</w:t>
            </w:r>
            <w:r>
              <w:t xml:space="preserve"> nodrošinās valsts atbalsta sniegšanu finansējuma saņēmējam, izņemot atbalstu</w:t>
            </w:r>
            <w:r w:rsidR="00905EC7">
              <w:t xml:space="preserve"> valsts līdzfinansējuma vai valsts atbalsta gadījumā</w:t>
            </w:r>
            <w:r>
              <w:t xml:space="preserve">, kas tiks piešķirts atbilstoši </w:t>
            </w:r>
            <w:r w:rsidRPr="00CD5637">
              <w:rPr>
                <w:color w:val="000000" w:themeColor="text1"/>
              </w:rPr>
              <w:t xml:space="preserve">Ministru kabineta </w:t>
            </w:r>
            <w:r w:rsidR="00905EC7">
              <w:t xml:space="preserve">2015.gada 26.maija </w:t>
            </w:r>
            <w:r w:rsidRPr="00CD5637">
              <w:rPr>
                <w:color w:val="000000" w:themeColor="text1"/>
              </w:rPr>
              <w:t>noteikumiem Nr. 259. „</w:t>
            </w:r>
            <w:r w:rsidRPr="00CD5637">
              <w:rPr>
                <w:bCs/>
                <w:color w:val="000000" w:themeColor="text1"/>
                <w:shd w:val="clear" w:color="auto" w:fill="FFFFFF"/>
              </w:rPr>
              <w:t>Atbalsta piešķiršanas kārtība dalībai starptautiskās sadarbības programmās pētniecības un tehnoloģiju jomā</w:t>
            </w:r>
            <w:r w:rsidRPr="00CD5637">
              <w:rPr>
                <w:color w:val="000000" w:themeColor="text1"/>
              </w:rPr>
              <w:t>”</w:t>
            </w:r>
            <w:r w:rsidR="00905EC7">
              <w:rPr>
                <w:color w:val="000000" w:themeColor="text1"/>
              </w:rPr>
              <w:t>.</w:t>
            </w:r>
            <w:r w:rsidR="00E875F9" w:rsidRPr="007F4A3D">
              <w:t xml:space="preserve"> </w:t>
            </w:r>
            <w:bookmarkStart w:id="1" w:name="_GoBack"/>
            <w:r w:rsidR="00E875F9">
              <w:t xml:space="preserve">Vienlaikus, </w:t>
            </w:r>
            <w:r w:rsidR="00E875F9" w:rsidRPr="007F4A3D">
              <w:t>lūdzam skatīt</w:t>
            </w:r>
            <w:r w:rsidR="00E875F9">
              <w:t xml:space="preserve"> skaidrojumu</w:t>
            </w:r>
            <w:r w:rsidR="00E875F9" w:rsidRPr="007F4A3D">
              <w:t xml:space="preserve"> izziņas 2.iebildum</w:t>
            </w:r>
            <w:r w:rsidR="00E875F9">
              <w:t>ā.</w:t>
            </w:r>
            <w:bookmarkEnd w:id="1"/>
          </w:p>
        </w:tc>
        <w:tc>
          <w:tcPr>
            <w:tcW w:w="1984" w:type="dxa"/>
            <w:tcBorders>
              <w:top w:val="single" w:sz="4" w:space="0" w:color="auto"/>
              <w:left w:val="single" w:sz="4" w:space="0" w:color="auto"/>
              <w:bottom w:val="single" w:sz="4" w:space="0" w:color="auto"/>
            </w:tcBorders>
          </w:tcPr>
          <w:p w14:paraId="7E8E230A" w14:textId="77777777" w:rsidR="00BA1151" w:rsidRPr="00E11046" w:rsidRDefault="00BA1151" w:rsidP="00EF1F3A"/>
        </w:tc>
      </w:tr>
      <w:tr w:rsidR="00751C91" w:rsidRPr="00712B66" w14:paraId="3080B803" w14:textId="77777777" w:rsidTr="00A57BE8">
        <w:tc>
          <w:tcPr>
            <w:tcW w:w="708" w:type="dxa"/>
            <w:tcBorders>
              <w:left w:val="single" w:sz="6" w:space="0" w:color="000000"/>
              <w:bottom w:val="single" w:sz="4" w:space="0" w:color="auto"/>
              <w:right w:val="single" w:sz="6" w:space="0" w:color="000000"/>
            </w:tcBorders>
          </w:tcPr>
          <w:p w14:paraId="3750D8A4" w14:textId="0942B11A" w:rsidR="00751C91" w:rsidRPr="00E11046" w:rsidRDefault="00751C91" w:rsidP="00751C91">
            <w:pPr>
              <w:pStyle w:val="naisc"/>
              <w:spacing w:before="0" w:after="0"/>
            </w:pPr>
            <w:r>
              <w:lastRenderedPageBreak/>
              <w:t xml:space="preserve">7. </w:t>
            </w:r>
          </w:p>
        </w:tc>
        <w:tc>
          <w:tcPr>
            <w:tcW w:w="2545" w:type="dxa"/>
            <w:tcBorders>
              <w:left w:val="single" w:sz="6" w:space="0" w:color="000000"/>
              <w:bottom w:val="single" w:sz="4" w:space="0" w:color="auto"/>
              <w:right w:val="single" w:sz="6" w:space="0" w:color="000000"/>
            </w:tcBorders>
          </w:tcPr>
          <w:p w14:paraId="3393DFB9" w14:textId="4CE9D245" w:rsidR="00751C91" w:rsidRDefault="00956935" w:rsidP="00012E0A">
            <w:pPr>
              <w:pStyle w:val="naisc"/>
              <w:spacing w:before="0" w:after="0"/>
              <w:jc w:val="left"/>
            </w:pPr>
            <w:r>
              <w:t>3.</w:t>
            </w:r>
            <w:r w:rsidR="00012E0A">
              <w:t>4</w:t>
            </w:r>
            <w:r>
              <w:t xml:space="preserve">.apakšnodaļa </w:t>
            </w:r>
            <w:r w:rsidRPr="007F7755">
              <w:t>“Latvijas Pētniecības padomes budžets”</w:t>
            </w:r>
          </w:p>
        </w:tc>
        <w:tc>
          <w:tcPr>
            <w:tcW w:w="4536" w:type="dxa"/>
            <w:tcBorders>
              <w:left w:val="single" w:sz="6" w:space="0" w:color="000000"/>
              <w:bottom w:val="single" w:sz="4" w:space="0" w:color="auto"/>
              <w:right w:val="single" w:sz="6" w:space="0" w:color="000000"/>
            </w:tcBorders>
          </w:tcPr>
          <w:p w14:paraId="4AFA955F" w14:textId="3FD1911E" w:rsidR="00751C91" w:rsidRPr="00956935" w:rsidRDefault="00751C91" w:rsidP="00751C91">
            <w:pPr>
              <w:jc w:val="both"/>
            </w:pPr>
            <w:r w:rsidRPr="00956935">
              <w:t>Ņemot vērā, ka konceptuālais ziņojums paredz vairāku valsts institūciju konsolidēšanu, tajā skaitā arī finanšu, materiālo resursu apvienošanu vienā iestādē, lūdzam papildināt konceptuālo ziņojumu ar informāciju par sistēmas institucionālās konsolidācijas finansiālajiem ieguvumiem, t.sk. lūdzam papildināt ar prognozēm, kā sistēmas konsolidācija veicinās privāto investīciju piesaistes efektivitāti.</w:t>
            </w:r>
          </w:p>
        </w:tc>
        <w:tc>
          <w:tcPr>
            <w:tcW w:w="4536" w:type="dxa"/>
            <w:tcBorders>
              <w:left w:val="single" w:sz="6" w:space="0" w:color="000000"/>
              <w:bottom w:val="single" w:sz="4" w:space="0" w:color="auto"/>
              <w:right w:val="single" w:sz="6" w:space="0" w:color="000000"/>
            </w:tcBorders>
          </w:tcPr>
          <w:p w14:paraId="69BDA100" w14:textId="7E958ABB" w:rsidR="00751C91" w:rsidRPr="00956935" w:rsidRDefault="00751C91" w:rsidP="00956935">
            <w:pPr>
              <w:pStyle w:val="naisc"/>
              <w:spacing w:before="0" w:after="0"/>
              <w:jc w:val="both"/>
              <w:rPr>
                <w:b/>
              </w:rPr>
            </w:pPr>
            <w:r w:rsidRPr="00956935">
              <w:rPr>
                <w:b/>
              </w:rPr>
              <w:t xml:space="preserve">Ņemts vērā. </w:t>
            </w:r>
          </w:p>
          <w:p w14:paraId="2AD659C3" w14:textId="41349129" w:rsidR="00751C91" w:rsidRPr="00956935" w:rsidRDefault="00684814" w:rsidP="00956935">
            <w:pPr>
              <w:pStyle w:val="naisc"/>
              <w:spacing w:before="0" w:after="0"/>
              <w:jc w:val="both"/>
            </w:pPr>
            <w:r>
              <w:t>Papildus, s</w:t>
            </w:r>
            <w:r w:rsidR="00751C91" w:rsidRPr="00956935">
              <w:t>niedzam skaidrojumu:</w:t>
            </w:r>
          </w:p>
          <w:p w14:paraId="7C3E62BB" w14:textId="18B1A18C" w:rsidR="00751C91" w:rsidRPr="00956935" w:rsidRDefault="0068279B" w:rsidP="00956935">
            <w:pPr>
              <w:pStyle w:val="naisc"/>
              <w:spacing w:before="0" w:after="0"/>
              <w:jc w:val="both"/>
            </w:pPr>
            <w:r w:rsidRPr="00956935">
              <w:t>LZP</w:t>
            </w:r>
            <w:r w:rsidR="00751C91" w:rsidRPr="00956935">
              <w:t xml:space="preserve"> paredzēts uzņemties arī pavisam jaunas funkcijas un uzdevumus, kurus iepriekš fragmentācijas un resursu trūkuma dēļ nav bijis iespējams īstenot. Starp šīm jaunajām funkcijām ir </w:t>
            </w:r>
            <w:r w:rsidR="00CD5637" w:rsidRPr="00956935">
              <w:t>analītiska datu uzkrāšana un analīze, stratēģiskā</w:t>
            </w:r>
            <w:r w:rsidR="00751C91" w:rsidRPr="00956935">
              <w:t xml:space="preserve"> komunikācija, kā arī ārējā finansējuma piesaiste. Konceptuālajā ziņojumā minēto institūciju konsolidācijas, tajā skaitā finanšu un materiālo resursu apvienošanas rezultātā, jaunās funkcijas būs iespējams uzņemties, vidējā termiņā neparedzot papildu budžetu jaunās iestādes darbībai.</w:t>
            </w:r>
            <w:r w:rsidR="00CD5637" w:rsidRPr="00956935">
              <w:t xml:space="preserve"> </w:t>
            </w:r>
          </w:p>
          <w:p w14:paraId="57F1A5F2" w14:textId="718F2E8E" w:rsidR="00CD5637" w:rsidRPr="00956935" w:rsidRDefault="00CD5637" w:rsidP="00956935">
            <w:pPr>
              <w:pStyle w:val="naisc"/>
              <w:spacing w:before="0" w:after="0"/>
              <w:jc w:val="both"/>
            </w:pPr>
            <w:r w:rsidRPr="00956935">
              <w:t xml:space="preserve">Skaidrojam, ka </w:t>
            </w:r>
            <w:r w:rsidR="0068279B" w:rsidRPr="00956935">
              <w:t xml:space="preserve">LZP </w:t>
            </w:r>
            <w:r w:rsidRPr="00956935">
              <w:t>izveide nav saistīta ar privāto investīciju piesaistes efektivitāti.</w:t>
            </w:r>
          </w:p>
          <w:p w14:paraId="0A413D33" w14:textId="1CF9EE5B" w:rsidR="00751C91" w:rsidRPr="00956935" w:rsidRDefault="00751C91" w:rsidP="00012E0A">
            <w:pPr>
              <w:pStyle w:val="naisc"/>
              <w:spacing w:before="0" w:after="0"/>
              <w:jc w:val="both"/>
              <w:rPr>
                <w:b/>
              </w:rPr>
            </w:pPr>
            <w:r w:rsidRPr="00956935">
              <w:t>Ar skaidrojumu ir papildināta arī ziņojuma 3.</w:t>
            </w:r>
            <w:r w:rsidR="00012E0A">
              <w:t>4</w:t>
            </w:r>
            <w:r w:rsidRPr="00956935">
              <w:t xml:space="preserve">. </w:t>
            </w:r>
            <w:r w:rsidR="00956935" w:rsidRPr="00956935">
              <w:t>apakšnodaļa.</w:t>
            </w:r>
          </w:p>
        </w:tc>
        <w:tc>
          <w:tcPr>
            <w:tcW w:w="1984" w:type="dxa"/>
            <w:tcBorders>
              <w:top w:val="single" w:sz="4" w:space="0" w:color="auto"/>
              <w:left w:val="single" w:sz="4" w:space="0" w:color="auto"/>
              <w:bottom w:val="single" w:sz="4" w:space="0" w:color="auto"/>
            </w:tcBorders>
          </w:tcPr>
          <w:p w14:paraId="03D57F49" w14:textId="3B39DAC5" w:rsidR="00751C91" w:rsidRPr="00E11046" w:rsidRDefault="00751C91" w:rsidP="00947DB2">
            <w:pPr>
              <w:jc w:val="both"/>
            </w:pPr>
            <w:r w:rsidRPr="00AE6495">
              <w:t xml:space="preserve">Latvijas </w:t>
            </w:r>
            <w:r w:rsidR="00947DB2">
              <w:t>Zinātnes</w:t>
            </w:r>
            <w:r w:rsidR="00947DB2" w:rsidRPr="00AE6495">
              <w:t xml:space="preserve"> </w:t>
            </w:r>
            <w:r w:rsidRPr="00AE6495">
              <w:t xml:space="preserve">padomei paredzēts uzņemties arī pavisam jaunas funkcijas un uzdevumus, kurus iepriekš fragmentācijas un resursu trūkuma dēļ </w:t>
            </w:r>
            <w:r>
              <w:t>nebija</w:t>
            </w:r>
            <w:r w:rsidRPr="00AE6495">
              <w:t xml:space="preserve"> iespējams īstenot. Starp šīm jaunajām funkcijām ir analītika un stratēģiskā komunikācija, kā arī ārējā finansējuma piesaiste. Finanšu un materiālo resursu apvienošanas rezultātā jaunās funkcijas būs iespējams uzņemties, vidējā termiņā neparedzot papildu budžetu jaunās iestādes darbībai.</w:t>
            </w:r>
          </w:p>
        </w:tc>
      </w:tr>
      <w:tr w:rsidR="00751C91" w:rsidRPr="00712B66" w14:paraId="785A8841" w14:textId="77777777" w:rsidTr="00A57BE8">
        <w:tc>
          <w:tcPr>
            <w:tcW w:w="708" w:type="dxa"/>
            <w:tcBorders>
              <w:left w:val="single" w:sz="6" w:space="0" w:color="000000"/>
              <w:bottom w:val="single" w:sz="4" w:space="0" w:color="auto"/>
              <w:right w:val="single" w:sz="6" w:space="0" w:color="000000"/>
            </w:tcBorders>
          </w:tcPr>
          <w:p w14:paraId="5520102C" w14:textId="241B05AF" w:rsidR="00751C91" w:rsidRPr="00E11046" w:rsidRDefault="007F7755" w:rsidP="00751C91">
            <w:pPr>
              <w:pStyle w:val="naisc"/>
              <w:spacing w:before="0" w:after="0"/>
            </w:pPr>
            <w:r>
              <w:t>8.</w:t>
            </w:r>
          </w:p>
        </w:tc>
        <w:tc>
          <w:tcPr>
            <w:tcW w:w="2545" w:type="dxa"/>
            <w:tcBorders>
              <w:left w:val="single" w:sz="6" w:space="0" w:color="000000"/>
              <w:bottom w:val="single" w:sz="4" w:space="0" w:color="auto"/>
              <w:right w:val="single" w:sz="6" w:space="0" w:color="000000"/>
            </w:tcBorders>
          </w:tcPr>
          <w:p w14:paraId="4A1953F5" w14:textId="77777777" w:rsidR="00751C91" w:rsidRDefault="00751C91" w:rsidP="00751C91">
            <w:pPr>
              <w:pStyle w:val="naisc"/>
              <w:spacing w:before="0" w:after="0"/>
              <w:jc w:val="left"/>
            </w:pPr>
          </w:p>
        </w:tc>
        <w:tc>
          <w:tcPr>
            <w:tcW w:w="4536" w:type="dxa"/>
            <w:tcBorders>
              <w:left w:val="single" w:sz="6" w:space="0" w:color="000000"/>
              <w:bottom w:val="single" w:sz="4" w:space="0" w:color="auto"/>
              <w:right w:val="single" w:sz="6" w:space="0" w:color="000000"/>
            </w:tcBorders>
          </w:tcPr>
          <w:p w14:paraId="24CD18DD" w14:textId="0AF640A7" w:rsidR="007F7755" w:rsidRDefault="007F7755" w:rsidP="007F7755">
            <w:pPr>
              <w:jc w:val="both"/>
            </w:pPr>
            <w:r>
              <w:t xml:space="preserve">Lūdzam papildināt konceptuālo ziņojuma projektu norādot pilnīgāku un skaidrāku </w:t>
            </w:r>
            <w:r>
              <w:lastRenderedPageBreak/>
              <w:t>informāciju par plānotām izmaiņām attiecībā uz Eiropas Ekonomikas zonas un Norvēģijas finanšu instrumentu līdzfinansēto programmu “Pētniecība un izglītība”:</w:t>
            </w:r>
          </w:p>
          <w:p w14:paraId="6B3F8E54" w14:textId="7DCCF557" w:rsidR="007F7755" w:rsidRDefault="007F7755" w:rsidP="007F7755">
            <w:r>
              <w:t xml:space="preserve">1) iekļaujot pilno programmas “Pētniecība un izglītība” nosaukumu un tajā plānotās aktivitātes: (1) Baltijas pētniecības programma; (2) Stipendiju aktivitāte un (3) Inovācijas centru aktivitāte, skaidri norādot, kuras programmas aktivitātes ieviesīs LPP un, kuras aktivitātes paliks VIAA pārziņā, ja nepieciešams, precizējot ziņojumā iekļautos attēlus/shēmas un tabulās norādīto finanšu informāciju; </w:t>
            </w:r>
          </w:p>
          <w:p w14:paraId="004427A1" w14:textId="307173A5" w:rsidR="007F7755" w:rsidRDefault="007F7755" w:rsidP="007F7755">
            <w:pPr>
              <w:jc w:val="both"/>
            </w:pPr>
            <w:r>
              <w:t>2) precizēt konceptuālajā ziņojuma projektā norādīto LPP un VIAA atbildību attiecībā uz programmas “Pētniecība un izglītība” ieviešanu, lai būtu nepārprotami skaidrs plānotais atbildības sadalījums;</w:t>
            </w:r>
          </w:p>
          <w:p w14:paraId="48B6AE07" w14:textId="1F284FAC" w:rsidR="00751C91" w:rsidRPr="00E11046" w:rsidRDefault="007F7755" w:rsidP="007F7755">
            <w:pPr>
              <w:jc w:val="both"/>
            </w:pPr>
            <w:r>
              <w:t>3) precizēt konceptuālā ziņojuma projekta 3.3.apakšnodaļas tabulas “Latvijas Pētniecības padomes funkcijas un uzdevumi” 3.punktā iekļauto pirmo uzdevumu “nodrošināt EEZ/NO programmu un projektu apsaimniekošanu”, ņemot vērā, ka:  (1) Baltijas pētniecības programma tiek finansēta tikai no Eiropas Ekonomikas zonas finanšu instrumenta līdzekļiem; (2) nav saprotama atsauce uz vairākām EEZ/NOR programmām.</w:t>
            </w:r>
          </w:p>
        </w:tc>
        <w:tc>
          <w:tcPr>
            <w:tcW w:w="4536" w:type="dxa"/>
            <w:tcBorders>
              <w:left w:val="single" w:sz="6" w:space="0" w:color="000000"/>
              <w:bottom w:val="single" w:sz="4" w:space="0" w:color="auto"/>
              <w:right w:val="single" w:sz="6" w:space="0" w:color="000000"/>
            </w:tcBorders>
          </w:tcPr>
          <w:p w14:paraId="783861F7" w14:textId="77777777" w:rsidR="00947DB2" w:rsidRDefault="00947DB2" w:rsidP="00947DB2">
            <w:pPr>
              <w:pStyle w:val="naisc"/>
              <w:spacing w:before="0" w:after="0"/>
              <w:jc w:val="both"/>
              <w:rPr>
                <w:b/>
              </w:rPr>
            </w:pPr>
            <w:r>
              <w:rPr>
                <w:b/>
              </w:rPr>
              <w:lastRenderedPageBreak/>
              <w:t>Sniedzam skaidrojumu.</w:t>
            </w:r>
          </w:p>
          <w:p w14:paraId="233F1C16" w14:textId="4BA8A600" w:rsidR="00CD5637" w:rsidRPr="00CD5637" w:rsidRDefault="00947DB2" w:rsidP="00956F43">
            <w:pPr>
              <w:pStyle w:val="naisc"/>
              <w:spacing w:before="0" w:after="0"/>
              <w:jc w:val="both"/>
            </w:pPr>
            <w:r w:rsidRPr="00BA02D7">
              <w:lastRenderedPageBreak/>
              <w:t xml:space="preserve">Reorganizācijas procesā IZM, izvērtējot riskus un ieguvumus izvēlēsies optimālāko risinājumu, </w:t>
            </w:r>
            <w:r w:rsidR="00CD5637" w:rsidRPr="00BA02D7">
              <w:t>attiecībā uz EEZ/NOR finanšu instrumentu aktivitātēm</w:t>
            </w:r>
            <w:r w:rsidRPr="00BA02D7">
              <w:t>, paredzot</w:t>
            </w:r>
            <w:r w:rsidR="00956F43" w:rsidRPr="00BA02D7">
              <w:t xml:space="preserve"> to</w:t>
            </w:r>
            <w:r w:rsidRPr="00BA02D7">
              <w:t xml:space="preserve"> pakāpenisku</w:t>
            </w:r>
            <w:r w:rsidR="00956F43" w:rsidRPr="00BA02D7">
              <w:t xml:space="preserve"> nodošanu LZP – divu gadu laikā kopš jaunās iestādes darbības uzsākšanas. </w:t>
            </w:r>
            <w:r w:rsidR="009A7EC7" w:rsidRPr="00BA02D7">
              <w:t>Tiks izvērtēta LZ</w:t>
            </w:r>
            <w:r w:rsidR="00CD5637" w:rsidRPr="00BA02D7">
              <w:t>P kompetence pētniecības „Baltijas pētniecības programmas” projektu zinātniskās ekspertīzes nodrošināšanā un rezultātu izvērtēšanā.</w:t>
            </w:r>
          </w:p>
        </w:tc>
        <w:tc>
          <w:tcPr>
            <w:tcW w:w="1984" w:type="dxa"/>
            <w:tcBorders>
              <w:top w:val="single" w:sz="4" w:space="0" w:color="auto"/>
              <w:left w:val="single" w:sz="4" w:space="0" w:color="auto"/>
              <w:bottom w:val="single" w:sz="4" w:space="0" w:color="auto"/>
            </w:tcBorders>
          </w:tcPr>
          <w:p w14:paraId="47252DCA" w14:textId="77777777" w:rsidR="00751C91" w:rsidRPr="00E11046" w:rsidRDefault="00751C91" w:rsidP="00751C91"/>
        </w:tc>
      </w:tr>
      <w:tr w:rsidR="007F7755" w:rsidRPr="00712B66" w14:paraId="63F510FC" w14:textId="77777777" w:rsidTr="00A57BE8">
        <w:tc>
          <w:tcPr>
            <w:tcW w:w="708" w:type="dxa"/>
            <w:tcBorders>
              <w:left w:val="single" w:sz="6" w:space="0" w:color="000000"/>
              <w:bottom w:val="single" w:sz="4" w:space="0" w:color="auto"/>
              <w:right w:val="single" w:sz="6" w:space="0" w:color="000000"/>
            </w:tcBorders>
          </w:tcPr>
          <w:p w14:paraId="196834A7" w14:textId="4EAE7E80" w:rsidR="007F7755" w:rsidRPr="00E11046" w:rsidRDefault="007F7755" w:rsidP="00751C91">
            <w:pPr>
              <w:pStyle w:val="naisc"/>
              <w:spacing w:before="0" w:after="0"/>
            </w:pPr>
            <w:r>
              <w:t>9.</w:t>
            </w:r>
          </w:p>
        </w:tc>
        <w:tc>
          <w:tcPr>
            <w:tcW w:w="2545" w:type="dxa"/>
            <w:tcBorders>
              <w:left w:val="single" w:sz="6" w:space="0" w:color="000000"/>
              <w:bottom w:val="single" w:sz="4" w:space="0" w:color="auto"/>
              <w:right w:val="single" w:sz="6" w:space="0" w:color="000000"/>
            </w:tcBorders>
          </w:tcPr>
          <w:p w14:paraId="4DB89BE5" w14:textId="358A9CDF" w:rsidR="007F7755" w:rsidRDefault="007F7755" w:rsidP="00012E0A">
            <w:pPr>
              <w:pStyle w:val="naisc"/>
              <w:spacing w:before="0" w:after="0"/>
              <w:jc w:val="left"/>
            </w:pPr>
            <w:r>
              <w:t>3.</w:t>
            </w:r>
            <w:r w:rsidR="00012E0A">
              <w:t>4</w:t>
            </w:r>
            <w:r>
              <w:t xml:space="preserve">.apakšnodaļa </w:t>
            </w:r>
            <w:r w:rsidRPr="007F7755">
              <w:t>“Latvijas Pētniecības padomes budžets”</w:t>
            </w:r>
          </w:p>
        </w:tc>
        <w:tc>
          <w:tcPr>
            <w:tcW w:w="4536" w:type="dxa"/>
            <w:tcBorders>
              <w:left w:val="single" w:sz="6" w:space="0" w:color="000000"/>
              <w:bottom w:val="single" w:sz="4" w:space="0" w:color="auto"/>
              <w:right w:val="single" w:sz="6" w:space="0" w:color="000000"/>
            </w:tcBorders>
          </w:tcPr>
          <w:p w14:paraId="3E4186FE" w14:textId="21B0E0AB" w:rsidR="007F7755" w:rsidRPr="00E11046" w:rsidRDefault="007F7755" w:rsidP="00012E0A">
            <w:pPr>
              <w:jc w:val="both"/>
            </w:pPr>
            <w:r w:rsidRPr="007F7755">
              <w:t>Lūdzam precizēt konceptuālā ziņojuma projekta 3.</w:t>
            </w:r>
            <w:r w:rsidR="00012E0A">
              <w:t>4</w:t>
            </w:r>
            <w:r w:rsidRPr="007F7755">
              <w:t xml:space="preserve">.apakšnodaļā “Latvijas Pētniecības padomes budžets” attiecībā uz budžeta apakšprogrammu 62.08.00 “Eiropas Reģionālās attīstības fonda (ERAF) projekti </w:t>
            </w:r>
            <w:r w:rsidRPr="007F7755">
              <w:lastRenderedPageBreak/>
              <w:t>(2014-2020)” informāciju par valsts pamatbudžetā katram projektam plānoto finansējumu atbilstoši projekta finansējuma plānam un katra projekta ieviešanas intensitātei kalendārā gada griezumā (aizstājot pašreiz ziņojuma projekta 3. tabulā un 7. tabulā iekļauto pilnībā vienādo finansējuma apjomu 9,41 milj. euro gan 2020., gan 2021., gan 2022. gadam). Ja projektu finansējuma plānojumā ir paredzamas atšķirības no līdzšinēji plānotā, lūdzam skaidrot to iemeslus un ietekmi uz projektu savlaicīgu ieviešanu un mērķu sasniegšanu (skatīt atzinuma 3.punktā izteikto iebildumu).</w:t>
            </w:r>
          </w:p>
        </w:tc>
        <w:tc>
          <w:tcPr>
            <w:tcW w:w="4536" w:type="dxa"/>
            <w:tcBorders>
              <w:left w:val="single" w:sz="6" w:space="0" w:color="000000"/>
              <w:bottom w:val="single" w:sz="4" w:space="0" w:color="auto"/>
              <w:right w:val="single" w:sz="6" w:space="0" w:color="000000"/>
            </w:tcBorders>
          </w:tcPr>
          <w:p w14:paraId="45A38A5E" w14:textId="77777777" w:rsidR="00BA02D7" w:rsidRDefault="00BA02D7" w:rsidP="00BA02D7">
            <w:pPr>
              <w:pStyle w:val="naisc"/>
              <w:spacing w:before="0" w:after="0"/>
              <w:jc w:val="both"/>
              <w:rPr>
                <w:b/>
              </w:rPr>
            </w:pPr>
            <w:r>
              <w:rPr>
                <w:b/>
              </w:rPr>
              <w:lastRenderedPageBreak/>
              <w:t>Sniedzam skaidrojumu.</w:t>
            </w:r>
          </w:p>
          <w:p w14:paraId="72E4A034" w14:textId="333AEEF9" w:rsidR="00FA4E17" w:rsidRPr="00FA4E17" w:rsidRDefault="00FA4E17" w:rsidP="00BA02D7">
            <w:pPr>
              <w:pStyle w:val="naisc"/>
              <w:spacing w:before="0" w:after="0"/>
              <w:jc w:val="left"/>
            </w:pPr>
            <w:r w:rsidRPr="00FA4E17">
              <w:t>Lūdzam skatīt 3.</w:t>
            </w:r>
            <w:r w:rsidR="00BA02D7">
              <w:t>iebilduma</w:t>
            </w:r>
            <w:r w:rsidRPr="00FA4E17">
              <w:t xml:space="preserve"> skaidrojumu.</w:t>
            </w:r>
          </w:p>
        </w:tc>
        <w:tc>
          <w:tcPr>
            <w:tcW w:w="1984" w:type="dxa"/>
            <w:tcBorders>
              <w:top w:val="single" w:sz="4" w:space="0" w:color="auto"/>
              <w:left w:val="single" w:sz="4" w:space="0" w:color="auto"/>
              <w:bottom w:val="single" w:sz="4" w:space="0" w:color="auto"/>
            </w:tcBorders>
          </w:tcPr>
          <w:p w14:paraId="47E2D43D" w14:textId="77777777" w:rsidR="007F7755" w:rsidRPr="00E11046" w:rsidRDefault="007F7755" w:rsidP="00751C91"/>
        </w:tc>
      </w:tr>
      <w:tr w:rsidR="007F7755" w:rsidRPr="00712B66" w14:paraId="32993902" w14:textId="77777777" w:rsidTr="00A57BE8">
        <w:tc>
          <w:tcPr>
            <w:tcW w:w="708" w:type="dxa"/>
            <w:tcBorders>
              <w:left w:val="single" w:sz="6" w:space="0" w:color="000000"/>
              <w:bottom w:val="single" w:sz="4" w:space="0" w:color="auto"/>
              <w:right w:val="single" w:sz="6" w:space="0" w:color="000000"/>
            </w:tcBorders>
          </w:tcPr>
          <w:p w14:paraId="4B9971CE" w14:textId="590007B0" w:rsidR="007F7755" w:rsidRPr="00E11046" w:rsidRDefault="007F7755" w:rsidP="00751C91">
            <w:pPr>
              <w:pStyle w:val="naisc"/>
              <w:spacing w:before="0" w:after="0"/>
            </w:pPr>
            <w:r>
              <w:t>10.</w:t>
            </w:r>
          </w:p>
        </w:tc>
        <w:tc>
          <w:tcPr>
            <w:tcW w:w="2545" w:type="dxa"/>
            <w:tcBorders>
              <w:left w:val="single" w:sz="6" w:space="0" w:color="000000"/>
              <w:bottom w:val="single" w:sz="4" w:space="0" w:color="auto"/>
              <w:right w:val="single" w:sz="6" w:space="0" w:color="000000"/>
            </w:tcBorders>
          </w:tcPr>
          <w:p w14:paraId="58AFD901" w14:textId="49798E77" w:rsidR="007F7755" w:rsidRDefault="007F7755" w:rsidP="00751C91">
            <w:pPr>
              <w:pStyle w:val="naisc"/>
              <w:spacing w:before="0" w:after="0"/>
              <w:jc w:val="left"/>
            </w:pPr>
            <w:r>
              <w:t xml:space="preserve">5. </w:t>
            </w:r>
            <w:r w:rsidRPr="00E11046">
              <w:t>sadaļas 7.tabula</w:t>
            </w:r>
          </w:p>
        </w:tc>
        <w:tc>
          <w:tcPr>
            <w:tcW w:w="4536" w:type="dxa"/>
            <w:tcBorders>
              <w:left w:val="single" w:sz="6" w:space="0" w:color="000000"/>
              <w:bottom w:val="single" w:sz="4" w:space="0" w:color="auto"/>
              <w:right w:val="single" w:sz="6" w:space="0" w:color="000000"/>
            </w:tcBorders>
          </w:tcPr>
          <w:p w14:paraId="6D24EE27" w14:textId="6A393B33" w:rsidR="007F7755" w:rsidRPr="00E11046" w:rsidRDefault="007F7755" w:rsidP="00751C91">
            <w:r w:rsidRPr="007F7755">
              <w:t xml:space="preserve">Lūdzam precizēt konceptuālā ziņojuma V.nodaļas 7.tabulā uzrādīto finansējuma apmēru, norādot to veselos skaitļos </w:t>
            </w:r>
            <w:r w:rsidRPr="007F7755">
              <w:rPr>
                <w:i/>
              </w:rPr>
              <w:t>euro</w:t>
            </w:r>
            <w:r w:rsidRPr="007F7755">
              <w:t>.</w:t>
            </w:r>
          </w:p>
        </w:tc>
        <w:tc>
          <w:tcPr>
            <w:tcW w:w="4536" w:type="dxa"/>
            <w:tcBorders>
              <w:left w:val="single" w:sz="6" w:space="0" w:color="000000"/>
              <w:bottom w:val="single" w:sz="4" w:space="0" w:color="auto"/>
              <w:right w:val="single" w:sz="6" w:space="0" w:color="000000"/>
            </w:tcBorders>
          </w:tcPr>
          <w:p w14:paraId="478A2E70" w14:textId="77777777" w:rsidR="007F7755" w:rsidRPr="00BA1151" w:rsidRDefault="007F7755" w:rsidP="00B41522">
            <w:pPr>
              <w:pStyle w:val="naisc"/>
              <w:spacing w:before="0" w:after="0"/>
              <w:jc w:val="both"/>
              <w:rPr>
                <w:b/>
              </w:rPr>
            </w:pPr>
            <w:r w:rsidRPr="00BA1151">
              <w:rPr>
                <w:b/>
              </w:rPr>
              <w:t>Ņemts vērā.</w:t>
            </w:r>
          </w:p>
          <w:p w14:paraId="3CD1327F" w14:textId="61730C5C" w:rsidR="007F7755" w:rsidRPr="00BA1151" w:rsidRDefault="007F7755" w:rsidP="00B41522">
            <w:pPr>
              <w:pStyle w:val="naisc"/>
              <w:spacing w:before="0" w:after="0"/>
              <w:jc w:val="both"/>
              <w:rPr>
                <w:b/>
              </w:rPr>
            </w:pPr>
            <w:r>
              <w:t xml:space="preserve">Precizēta konceptuālā ziņojuma V </w:t>
            </w:r>
            <w:r w:rsidRPr="00E11046">
              <w:t>sadaļas 7.tabul</w:t>
            </w:r>
            <w:r>
              <w:t>a,</w:t>
            </w:r>
            <w:r w:rsidRPr="00E11046">
              <w:t xml:space="preserve"> norādot finansējuma apmēru veselos skaitļos </w:t>
            </w:r>
            <w:r w:rsidRPr="00643A74">
              <w:rPr>
                <w:i/>
              </w:rPr>
              <w:t>euro</w:t>
            </w:r>
            <w:r>
              <w:t>.</w:t>
            </w:r>
          </w:p>
        </w:tc>
        <w:tc>
          <w:tcPr>
            <w:tcW w:w="1984" w:type="dxa"/>
            <w:tcBorders>
              <w:top w:val="single" w:sz="4" w:space="0" w:color="auto"/>
              <w:left w:val="single" w:sz="4" w:space="0" w:color="auto"/>
              <w:bottom w:val="single" w:sz="4" w:space="0" w:color="auto"/>
            </w:tcBorders>
          </w:tcPr>
          <w:p w14:paraId="408B145E" w14:textId="77777777" w:rsidR="007F7755" w:rsidRPr="00E11046" w:rsidRDefault="007F7755" w:rsidP="00751C91"/>
        </w:tc>
      </w:tr>
      <w:tr w:rsidR="00751C91" w:rsidRPr="00712B66" w14:paraId="749F359E" w14:textId="77777777" w:rsidTr="00A57BE8">
        <w:tc>
          <w:tcPr>
            <w:tcW w:w="708" w:type="dxa"/>
            <w:tcBorders>
              <w:left w:val="single" w:sz="6" w:space="0" w:color="000000"/>
              <w:bottom w:val="single" w:sz="4" w:space="0" w:color="auto"/>
              <w:right w:val="single" w:sz="6" w:space="0" w:color="000000"/>
            </w:tcBorders>
          </w:tcPr>
          <w:p w14:paraId="3754698A" w14:textId="636B5957" w:rsidR="00751C91" w:rsidRPr="00712B66" w:rsidRDefault="007F7755" w:rsidP="00751C91">
            <w:pPr>
              <w:pStyle w:val="naisc"/>
              <w:spacing w:before="0" w:after="0"/>
            </w:pPr>
            <w:r>
              <w:t>11</w:t>
            </w:r>
            <w:r w:rsidR="00751C91">
              <w:t>.</w:t>
            </w:r>
          </w:p>
        </w:tc>
        <w:tc>
          <w:tcPr>
            <w:tcW w:w="2545" w:type="dxa"/>
            <w:tcBorders>
              <w:left w:val="single" w:sz="6" w:space="0" w:color="000000"/>
              <w:bottom w:val="single" w:sz="4" w:space="0" w:color="auto"/>
              <w:right w:val="single" w:sz="6" w:space="0" w:color="000000"/>
            </w:tcBorders>
          </w:tcPr>
          <w:p w14:paraId="3C61924C" w14:textId="0A8F4304" w:rsidR="00751C91" w:rsidRPr="00712B66" w:rsidRDefault="00751C91" w:rsidP="00751C91">
            <w:pPr>
              <w:pStyle w:val="naisc"/>
              <w:spacing w:before="0" w:after="0"/>
              <w:jc w:val="left"/>
            </w:pPr>
            <w:r>
              <w:t xml:space="preserve">5. </w:t>
            </w:r>
            <w:r w:rsidRPr="00EF3895">
              <w:t>sadaļas 7.tabulas kolonn</w:t>
            </w:r>
            <w:r>
              <w:t>a</w:t>
            </w:r>
            <w:r w:rsidRPr="00EF3895">
              <w:t xml:space="preserve"> “Vidēja termiņa budžeta ietvara likumā plānotais finansējums”</w:t>
            </w:r>
          </w:p>
        </w:tc>
        <w:tc>
          <w:tcPr>
            <w:tcW w:w="4536" w:type="dxa"/>
            <w:tcBorders>
              <w:left w:val="single" w:sz="6" w:space="0" w:color="000000"/>
              <w:bottom w:val="single" w:sz="4" w:space="0" w:color="auto"/>
              <w:right w:val="single" w:sz="6" w:space="0" w:color="000000"/>
            </w:tcBorders>
          </w:tcPr>
          <w:p w14:paraId="06364C2C" w14:textId="1504E46A" w:rsidR="00751C91" w:rsidRPr="00632A35" w:rsidRDefault="007F7755" w:rsidP="007F7755">
            <w:pPr>
              <w:jc w:val="both"/>
            </w:pPr>
            <w:r w:rsidRPr="007F7755">
              <w:t>Lūdzam precizēt konceptuālā ziņojuma V.nodaļas 7.tabulas kolonnā “Vidēja termiņa budžeta ietvara likumā plānotais finansējums” attiecīgajām budžeta apakšprogrammām norādītā finansējuma kopējo apmēru atbilstoši š.g. 20.augustā Ministru kabineta sēdē apstiprinātajai IZM budžeta bāzei 2020., 2021. un 2022.gadam, kā arī sniegt detalizētāku atšifrējumu novirzāmajam finansējuma apmēram LPP darbības nodrošināšanai, ņemot vērā, ka minētam mērķim netiek novirzīts attiecīgo budžeta apakšprogrammu plānotais finansējums pilnā apmērā.</w:t>
            </w:r>
          </w:p>
        </w:tc>
        <w:tc>
          <w:tcPr>
            <w:tcW w:w="4536" w:type="dxa"/>
            <w:tcBorders>
              <w:left w:val="single" w:sz="6" w:space="0" w:color="000000"/>
              <w:bottom w:val="single" w:sz="4" w:space="0" w:color="auto"/>
              <w:right w:val="single" w:sz="6" w:space="0" w:color="000000"/>
            </w:tcBorders>
          </w:tcPr>
          <w:p w14:paraId="1184CD45" w14:textId="77777777" w:rsidR="00751C91" w:rsidRPr="00BA1151" w:rsidRDefault="00751C91" w:rsidP="00B41522">
            <w:pPr>
              <w:pStyle w:val="naisc"/>
              <w:spacing w:before="0" w:after="0"/>
              <w:jc w:val="both"/>
              <w:rPr>
                <w:b/>
              </w:rPr>
            </w:pPr>
            <w:r w:rsidRPr="00BA1151">
              <w:rPr>
                <w:b/>
              </w:rPr>
              <w:t>Ņemts vērā.</w:t>
            </w:r>
          </w:p>
          <w:p w14:paraId="1739D4F4" w14:textId="77777777" w:rsidR="00751C91" w:rsidRPr="00643A74" w:rsidRDefault="00751C91" w:rsidP="00B41522">
            <w:pPr>
              <w:pStyle w:val="naisc"/>
              <w:spacing w:before="0" w:after="0"/>
              <w:jc w:val="both"/>
            </w:pPr>
            <w:r w:rsidRPr="00643A74">
              <w:t>Precizēts konceptuālā ziņojuma V. sadaļas 7.tabulas kolonnā “Vidēja termiņa budžeta ietvara likumā plānotais finansējums” attiecīgajām budžeta apakšprogrammām norādītā finansējuma kopējais apmērs atbilstoši š.g. 20.augustā Ministru kabineta sēdē apstiprinātajai Izglītības un zinātnes ministrijas budžeta bāzei 2020., 2021. un 2022.gadam.</w:t>
            </w:r>
          </w:p>
          <w:p w14:paraId="6C14F04D" w14:textId="292CAE67" w:rsidR="00751C91" w:rsidRPr="00712B66" w:rsidRDefault="00751C91" w:rsidP="00B41522">
            <w:pPr>
              <w:jc w:val="both"/>
            </w:pPr>
            <w:r w:rsidRPr="00643A74">
              <w:t xml:space="preserve">Papildus sniedzam skaidrojumu, </w:t>
            </w:r>
            <w:r>
              <w:t xml:space="preserve">ka </w:t>
            </w:r>
            <w:r w:rsidRPr="00643A74">
              <w:t xml:space="preserve">ziņojumā iekļautais aprēķins ir indikatīvs un tiks </w:t>
            </w:r>
            <w:r w:rsidRPr="00643A74">
              <w:rPr>
                <w:rFonts w:cstheme="minorHAnsi"/>
              </w:rPr>
              <w:t>precizēts</w:t>
            </w:r>
            <w:r>
              <w:rPr>
                <w:rFonts w:cstheme="minorHAnsi"/>
              </w:rPr>
              <w:t>,</w:t>
            </w:r>
            <w:r w:rsidRPr="00643A74">
              <w:rPr>
                <w:rFonts w:cstheme="minorHAnsi"/>
              </w:rPr>
              <w:t xml:space="preserve"> sagatavojot normatīvos aktus par L</w:t>
            </w:r>
            <w:r w:rsidR="00386CE8">
              <w:rPr>
                <w:rFonts w:cstheme="minorHAnsi"/>
              </w:rPr>
              <w:t>Z</w:t>
            </w:r>
            <w:r w:rsidRPr="00643A74">
              <w:rPr>
                <w:rFonts w:cstheme="minorHAnsi"/>
              </w:rPr>
              <w:t>P izveidi</w:t>
            </w:r>
            <w:r w:rsidRPr="00643A74">
              <w:t xml:space="preserve"> (rīkojum</w:t>
            </w:r>
            <w:r>
              <w:t>ā</w:t>
            </w:r>
            <w:r w:rsidRPr="00643A74">
              <w:t xml:space="preserve"> par iestāžu reorganizācij</w:t>
            </w:r>
            <w:r>
              <w:t>u</w:t>
            </w:r>
            <w:r w:rsidRPr="00643A74">
              <w:t xml:space="preserve">). Konceptuālajā ziņojumā iekļautais novirzāmais finansējums </w:t>
            </w:r>
            <w:r w:rsidRPr="00643A74">
              <w:lastRenderedPageBreak/>
              <w:t>aprēķināts atbilstoši ziņojuma 3.2. un 3.3. iekļautajām funkcijām u</w:t>
            </w:r>
            <w:r w:rsidR="00927D70">
              <w:t>n uzdevumiem, kuras pāriet uz LZ</w:t>
            </w:r>
            <w:r w:rsidRPr="00643A74">
              <w:t xml:space="preserve">P. </w:t>
            </w:r>
          </w:p>
        </w:tc>
        <w:tc>
          <w:tcPr>
            <w:tcW w:w="1984" w:type="dxa"/>
            <w:tcBorders>
              <w:top w:val="single" w:sz="4" w:space="0" w:color="auto"/>
              <w:left w:val="single" w:sz="4" w:space="0" w:color="auto"/>
              <w:bottom w:val="single" w:sz="4" w:space="0" w:color="auto"/>
            </w:tcBorders>
          </w:tcPr>
          <w:p w14:paraId="7A539C46" w14:textId="77777777" w:rsidR="00751C91" w:rsidRPr="00712B66" w:rsidRDefault="00751C91" w:rsidP="00751C91"/>
        </w:tc>
      </w:tr>
      <w:tr w:rsidR="00B41522" w:rsidRPr="00712B66" w14:paraId="21F9DD7E" w14:textId="77777777" w:rsidTr="00A57BE8">
        <w:tc>
          <w:tcPr>
            <w:tcW w:w="708" w:type="dxa"/>
            <w:tcBorders>
              <w:left w:val="single" w:sz="6" w:space="0" w:color="000000"/>
              <w:bottom w:val="single" w:sz="4" w:space="0" w:color="auto"/>
              <w:right w:val="single" w:sz="6" w:space="0" w:color="000000"/>
            </w:tcBorders>
          </w:tcPr>
          <w:p w14:paraId="51E4A2DC" w14:textId="2FFF0167" w:rsidR="00B41522" w:rsidRDefault="00B41522" w:rsidP="00B41522">
            <w:pPr>
              <w:pStyle w:val="naisc"/>
              <w:spacing w:before="0" w:after="0"/>
            </w:pPr>
            <w:r>
              <w:t>12.</w:t>
            </w:r>
          </w:p>
        </w:tc>
        <w:tc>
          <w:tcPr>
            <w:tcW w:w="2545" w:type="dxa"/>
            <w:tcBorders>
              <w:left w:val="single" w:sz="6" w:space="0" w:color="000000"/>
              <w:bottom w:val="single" w:sz="4" w:space="0" w:color="auto"/>
              <w:right w:val="single" w:sz="6" w:space="0" w:color="000000"/>
            </w:tcBorders>
          </w:tcPr>
          <w:p w14:paraId="4B48ADB5" w14:textId="41FD3F62" w:rsidR="00B41522" w:rsidRDefault="00B41522" w:rsidP="00751C91">
            <w:pPr>
              <w:pStyle w:val="naisc"/>
              <w:spacing w:before="0" w:after="0"/>
              <w:jc w:val="left"/>
            </w:pPr>
            <w:r w:rsidRPr="00F40DC3">
              <w:t>3.attēls, 4. un 7.tabula</w:t>
            </w:r>
          </w:p>
        </w:tc>
        <w:tc>
          <w:tcPr>
            <w:tcW w:w="4536" w:type="dxa"/>
            <w:tcBorders>
              <w:left w:val="single" w:sz="6" w:space="0" w:color="000000"/>
              <w:bottom w:val="single" w:sz="4" w:space="0" w:color="auto"/>
              <w:right w:val="single" w:sz="6" w:space="0" w:color="000000"/>
            </w:tcBorders>
          </w:tcPr>
          <w:p w14:paraId="3E3CE626" w14:textId="18849ACF" w:rsidR="00B41522" w:rsidRPr="007F7755" w:rsidRDefault="00B41522" w:rsidP="00B41522">
            <w:pPr>
              <w:jc w:val="both"/>
            </w:pPr>
            <w:r w:rsidRPr="00B41522">
              <w:t>Ņemot vērā konceptuālā ziņojuma 3.attēlā, 4. un 7.tabulā sniegto informāciju, lūdzam papildināt konceptuālo ziņojumu ar skaidrojumu, kas turpmāk nodarbosies ar zinātnes bāzes finansējuma administrēšanu.</w:t>
            </w:r>
          </w:p>
        </w:tc>
        <w:tc>
          <w:tcPr>
            <w:tcW w:w="4536" w:type="dxa"/>
            <w:tcBorders>
              <w:left w:val="single" w:sz="6" w:space="0" w:color="000000"/>
              <w:bottom w:val="single" w:sz="4" w:space="0" w:color="auto"/>
              <w:right w:val="single" w:sz="6" w:space="0" w:color="000000"/>
            </w:tcBorders>
          </w:tcPr>
          <w:p w14:paraId="421E5ED9" w14:textId="398B8C2C" w:rsidR="00386CE8" w:rsidRDefault="00386CE8" w:rsidP="00386CE8">
            <w:pPr>
              <w:pStyle w:val="naisc"/>
              <w:spacing w:before="0" w:after="0"/>
              <w:jc w:val="both"/>
              <w:rPr>
                <w:b/>
              </w:rPr>
            </w:pPr>
            <w:r>
              <w:rPr>
                <w:b/>
              </w:rPr>
              <w:t>Sniedzam skaidrojumu.</w:t>
            </w:r>
          </w:p>
          <w:p w14:paraId="41562123" w14:textId="70254B91" w:rsidR="00B41522" w:rsidRPr="00BA1151" w:rsidRDefault="00B41522" w:rsidP="0068279B">
            <w:pPr>
              <w:pStyle w:val="naisc"/>
              <w:spacing w:before="0" w:after="0"/>
              <w:jc w:val="both"/>
              <w:rPr>
                <w:b/>
              </w:rPr>
            </w:pPr>
            <w:r>
              <w:t xml:space="preserve">Tika precizēts 3. attēls, svītrojot no administrējamā pētniecības programmu finansējuma – zinātnes bāzes finansējumu. Minētā funkcija paliks IZM pārziņā. IZM izskatīs zinātnes bāzes programmas administrēšanas nodošanu </w:t>
            </w:r>
            <w:r w:rsidR="0068279B">
              <w:t xml:space="preserve">LZP </w:t>
            </w:r>
            <w:r>
              <w:t xml:space="preserve">lietderību pēc </w:t>
            </w:r>
            <w:r w:rsidR="0068279B">
              <w:t xml:space="preserve">LZP </w:t>
            </w:r>
            <w:r>
              <w:t xml:space="preserve">izveides.  </w:t>
            </w:r>
          </w:p>
        </w:tc>
        <w:tc>
          <w:tcPr>
            <w:tcW w:w="1984" w:type="dxa"/>
            <w:tcBorders>
              <w:top w:val="single" w:sz="4" w:space="0" w:color="auto"/>
              <w:left w:val="single" w:sz="4" w:space="0" w:color="auto"/>
              <w:bottom w:val="single" w:sz="4" w:space="0" w:color="auto"/>
            </w:tcBorders>
          </w:tcPr>
          <w:p w14:paraId="204213AF" w14:textId="77777777" w:rsidR="00B41522" w:rsidRPr="00712B66" w:rsidRDefault="00B41522" w:rsidP="00751C91"/>
        </w:tc>
      </w:tr>
      <w:tr w:rsidR="00751C91" w:rsidRPr="00712B66" w14:paraId="3EB23110" w14:textId="77777777" w:rsidTr="00A57BE8">
        <w:tc>
          <w:tcPr>
            <w:tcW w:w="708" w:type="dxa"/>
            <w:tcBorders>
              <w:left w:val="single" w:sz="6" w:space="0" w:color="000000"/>
              <w:bottom w:val="single" w:sz="4" w:space="0" w:color="auto"/>
              <w:right w:val="single" w:sz="6" w:space="0" w:color="000000"/>
            </w:tcBorders>
          </w:tcPr>
          <w:p w14:paraId="324A2B1E" w14:textId="0E64A358" w:rsidR="00751C91" w:rsidRDefault="00751C91" w:rsidP="00751C91">
            <w:pPr>
              <w:pStyle w:val="naisc"/>
              <w:spacing w:before="0" w:after="0"/>
            </w:pPr>
            <w:r>
              <w:t>13.</w:t>
            </w:r>
          </w:p>
        </w:tc>
        <w:tc>
          <w:tcPr>
            <w:tcW w:w="2545" w:type="dxa"/>
            <w:tcBorders>
              <w:left w:val="single" w:sz="6" w:space="0" w:color="000000"/>
              <w:bottom w:val="single" w:sz="4" w:space="0" w:color="auto"/>
              <w:right w:val="single" w:sz="6" w:space="0" w:color="000000"/>
            </w:tcBorders>
          </w:tcPr>
          <w:p w14:paraId="6264F244" w14:textId="77777777" w:rsidR="00751C91" w:rsidRDefault="00751C91" w:rsidP="00751C91">
            <w:r w:rsidRPr="00C8311C">
              <w:t>Min</w:t>
            </w:r>
            <w:r>
              <w:t>istru kabineta rīkojuma projekta 6. punkts</w:t>
            </w:r>
          </w:p>
        </w:tc>
        <w:tc>
          <w:tcPr>
            <w:tcW w:w="4536" w:type="dxa"/>
            <w:tcBorders>
              <w:left w:val="single" w:sz="6" w:space="0" w:color="000000"/>
              <w:bottom w:val="single" w:sz="4" w:space="0" w:color="auto"/>
              <w:right w:val="single" w:sz="6" w:space="0" w:color="000000"/>
            </w:tcBorders>
          </w:tcPr>
          <w:p w14:paraId="55AF08C6" w14:textId="77777777" w:rsidR="00751C91" w:rsidRDefault="00751C91" w:rsidP="00B41522">
            <w:pPr>
              <w:jc w:val="both"/>
            </w:pPr>
            <w:r w:rsidRPr="00C8311C">
              <w:t>Nav saprotams Ministru kabineta rīkojuma projekta 6.punktā paredzētais uzdevums, jo konceptuālajā ziņojumā nav norādīta papildu finansējuma nepieciešamība, līdz ar to minētais punkts ir svītrojams.</w:t>
            </w:r>
          </w:p>
        </w:tc>
        <w:tc>
          <w:tcPr>
            <w:tcW w:w="4536" w:type="dxa"/>
            <w:tcBorders>
              <w:left w:val="single" w:sz="6" w:space="0" w:color="000000"/>
              <w:bottom w:val="single" w:sz="4" w:space="0" w:color="auto"/>
              <w:right w:val="single" w:sz="6" w:space="0" w:color="000000"/>
            </w:tcBorders>
          </w:tcPr>
          <w:p w14:paraId="02BBAE18" w14:textId="03D566AF" w:rsidR="00751C91" w:rsidRPr="00BA1151" w:rsidRDefault="00751C91" w:rsidP="00B41522">
            <w:pPr>
              <w:pStyle w:val="naisc"/>
              <w:spacing w:before="0" w:after="0"/>
              <w:jc w:val="both"/>
              <w:rPr>
                <w:b/>
              </w:rPr>
            </w:pPr>
            <w:r w:rsidRPr="00BA1151">
              <w:rPr>
                <w:b/>
              </w:rPr>
              <w:t>Ņemts vērā.</w:t>
            </w:r>
          </w:p>
          <w:p w14:paraId="36F06740" w14:textId="7255CA84" w:rsidR="00751C91" w:rsidRPr="00712B66" w:rsidRDefault="00751C91" w:rsidP="00B41522">
            <w:pPr>
              <w:pStyle w:val="naisc"/>
              <w:spacing w:before="0" w:after="0"/>
              <w:jc w:val="both"/>
            </w:pPr>
            <w:r w:rsidRPr="00C8311C">
              <w:t>Ministru kabineta rīkojuma projekta 6</w:t>
            </w:r>
            <w:r>
              <w:t>.punkts ir svītrots.</w:t>
            </w:r>
          </w:p>
        </w:tc>
        <w:tc>
          <w:tcPr>
            <w:tcW w:w="1984" w:type="dxa"/>
            <w:tcBorders>
              <w:top w:val="single" w:sz="4" w:space="0" w:color="auto"/>
              <w:left w:val="single" w:sz="4" w:space="0" w:color="auto"/>
              <w:bottom w:val="single" w:sz="4" w:space="0" w:color="auto"/>
            </w:tcBorders>
          </w:tcPr>
          <w:p w14:paraId="3FB5DB7D" w14:textId="77777777" w:rsidR="00751C91" w:rsidRPr="00712B66" w:rsidRDefault="00751C91" w:rsidP="00751C91"/>
        </w:tc>
      </w:tr>
      <w:tr w:rsidR="00751C91" w:rsidRPr="00712B66" w14:paraId="11C7A480" w14:textId="77777777" w:rsidTr="00B41522">
        <w:tc>
          <w:tcPr>
            <w:tcW w:w="14309" w:type="dxa"/>
            <w:gridSpan w:val="5"/>
            <w:tcBorders>
              <w:left w:val="single" w:sz="6" w:space="0" w:color="000000"/>
              <w:bottom w:val="single" w:sz="4" w:space="0" w:color="auto"/>
            </w:tcBorders>
            <w:shd w:val="clear" w:color="auto" w:fill="E7E6E6" w:themeFill="background2"/>
          </w:tcPr>
          <w:p w14:paraId="4FF554EB" w14:textId="36E610E9" w:rsidR="00751C91" w:rsidRPr="00E11046" w:rsidRDefault="00751C91" w:rsidP="00751C91">
            <w:pPr>
              <w:jc w:val="center"/>
              <w:rPr>
                <w:b/>
              </w:rPr>
            </w:pPr>
            <w:r w:rsidRPr="00E11046">
              <w:rPr>
                <w:b/>
              </w:rPr>
              <w:t>Tieslietu ministrija</w:t>
            </w:r>
          </w:p>
        </w:tc>
      </w:tr>
      <w:tr w:rsidR="00751C91" w:rsidRPr="00712B66" w14:paraId="0B652CAF" w14:textId="77777777" w:rsidTr="002375D4">
        <w:tc>
          <w:tcPr>
            <w:tcW w:w="708" w:type="dxa"/>
            <w:tcBorders>
              <w:left w:val="single" w:sz="6" w:space="0" w:color="000000"/>
              <w:bottom w:val="single" w:sz="4" w:space="0" w:color="auto"/>
              <w:right w:val="single" w:sz="6" w:space="0" w:color="000000"/>
            </w:tcBorders>
          </w:tcPr>
          <w:p w14:paraId="0EB6BDF9" w14:textId="590B99F0" w:rsidR="00751C91" w:rsidRDefault="00B41522" w:rsidP="00751C91">
            <w:pPr>
              <w:pStyle w:val="naisc"/>
              <w:spacing w:before="0" w:after="0"/>
            </w:pPr>
            <w:r w:rsidRPr="00B41522">
              <w:t>14</w:t>
            </w:r>
            <w:r w:rsidR="00751C91" w:rsidRPr="00B41522">
              <w:t>.</w:t>
            </w:r>
          </w:p>
        </w:tc>
        <w:tc>
          <w:tcPr>
            <w:tcW w:w="2545" w:type="dxa"/>
            <w:tcBorders>
              <w:left w:val="single" w:sz="6" w:space="0" w:color="000000"/>
              <w:bottom w:val="single" w:sz="4" w:space="0" w:color="auto"/>
              <w:right w:val="single" w:sz="6" w:space="0" w:color="000000"/>
            </w:tcBorders>
          </w:tcPr>
          <w:p w14:paraId="13A2A871" w14:textId="481FFA06" w:rsidR="00751C91" w:rsidRPr="00C8311C" w:rsidRDefault="00751C91" w:rsidP="00751C91"/>
        </w:tc>
        <w:tc>
          <w:tcPr>
            <w:tcW w:w="4536" w:type="dxa"/>
            <w:tcBorders>
              <w:left w:val="single" w:sz="6" w:space="0" w:color="000000"/>
              <w:bottom w:val="single" w:sz="4" w:space="0" w:color="auto"/>
              <w:right w:val="single" w:sz="6" w:space="0" w:color="000000"/>
            </w:tcBorders>
          </w:tcPr>
          <w:p w14:paraId="6224A641" w14:textId="5CFDC0F7" w:rsidR="00751C91" w:rsidRPr="00C8311C" w:rsidRDefault="00751C91" w:rsidP="00B41522">
            <w:pPr>
              <w:jc w:val="both"/>
            </w:pPr>
            <w:r w:rsidRPr="00451F11">
              <w:t>Lūdzam ziņojumā sniegt plašāku skaidrojumu, kā jaunajā iestādē tiks pārņemtas Latvijas Zinātnes padomes īstenotās funkcijas, ņemot vērā, ka šobrīd Latvijas Zinātnes padomes locekļu pilnvaru laiks ir trīs gadi, padomes sēdes notiek reizi mēnesī, padomes sastāvu apstiprina Ministru kabinets u.c. Proti, ir jābūt skaidrai pamatstruktūrai, kā tiks organizēts jaunās Latvijas Pētniecības padomes darbs. Papildus lūdzam ziņojumā norādīt, kā tiks veidots iestādes personālsastāvs, jo šobrīd ziņojumā ietverta informācija tikai par jaunveidojamās iestādes direktoru.</w:t>
            </w:r>
          </w:p>
        </w:tc>
        <w:tc>
          <w:tcPr>
            <w:tcW w:w="4536" w:type="dxa"/>
            <w:tcBorders>
              <w:left w:val="single" w:sz="6" w:space="0" w:color="000000"/>
              <w:bottom w:val="single" w:sz="4" w:space="0" w:color="auto"/>
              <w:right w:val="single" w:sz="6" w:space="0" w:color="000000"/>
            </w:tcBorders>
          </w:tcPr>
          <w:p w14:paraId="08B3D5F6" w14:textId="77777777" w:rsidR="0073419A" w:rsidRPr="0073419A" w:rsidRDefault="0073419A" w:rsidP="0073419A">
            <w:pPr>
              <w:pStyle w:val="naisc"/>
              <w:spacing w:before="0" w:after="0"/>
              <w:jc w:val="both"/>
              <w:rPr>
                <w:b/>
              </w:rPr>
            </w:pPr>
            <w:r w:rsidRPr="0073419A">
              <w:rPr>
                <w:b/>
              </w:rPr>
              <w:t>Sniedzam skaidrojumu.</w:t>
            </w:r>
          </w:p>
          <w:p w14:paraId="425A1D54" w14:textId="42D9958E" w:rsidR="00751C91" w:rsidRDefault="00B05CDF" w:rsidP="00B41522">
            <w:pPr>
              <w:pStyle w:val="naisc"/>
              <w:spacing w:before="0" w:after="0"/>
              <w:jc w:val="both"/>
            </w:pPr>
            <w:r>
              <w:t>P</w:t>
            </w:r>
            <w:r w:rsidR="00751C91">
              <w:t>amatojoties uz Zinātniskās darbības likuma pārejas noteikumu 32. punktu</w:t>
            </w:r>
            <w:r w:rsidR="00751C91">
              <w:rPr>
                <w:rStyle w:val="FootnoteReference"/>
              </w:rPr>
              <w:footnoteReference w:id="3"/>
            </w:r>
            <w:r w:rsidR="00751C91">
              <w:t xml:space="preserve">, esošās LZP locekļu pilnvaras ir līdz 2019.gada 5.novembrim. Pēc konceptuālā ziņojuma, Zinātniskās darbības likuma un Augstskolu likuma grozījumu atbalstīšanas Ministru kabinetā, IZM izvērtēs lietderību noteiktajā kārtībā iesniegt Zinātniskās darbības likuma tehnisko grozījuma projektu, kas paredzēs pagarināt esošo LZP locekļu pilnvaru termiņu līdz 2020. gada </w:t>
            </w:r>
            <w:r w:rsidR="00386CE8">
              <w:t>30</w:t>
            </w:r>
            <w:r w:rsidR="00751C91">
              <w:t>. jū</w:t>
            </w:r>
            <w:r w:rsidR="00386CE8">
              <w:t>n</w:t>
            </w:r>
            <w:r w:rsidR="00751C91">
              <w:t xml:space="preserve">ijam. Ministrijas ieskatā jaunā LZP sastāva apstiprināšana no 2019.g. 6.novembra līdz 2020.gada 30.jūnijam nav lietderīga. Ja minētais grozījums netiks atbalstīts, tad IZM </w:t>
            </w:r>
            <w:r w:rsidR="00751C91">
              <w:lastRenderedPageBreak/>
              <w:t>noteiktajā kārtībā iesniegs Ministru kabineta rīkojumu projektu par jauno LZP sastāvu.</w:t>
            </w:r>
          </w:p>
          <w:p w14:paraId="16240592" w14:textId="304B4114" w:rsidR="00751C91" w:rsidRDefault="00751C91" w:rsidP="00B41522">
            <w:pPr>
              <w:pStyle w:val="naisc"/>
              <w:spacing w:before="0" w:after="0"/>
              <w:jc w:val="both"/>
            </w:pPr>
            <w:r>
              <w:t xml:space="preserve">Jaunās padomes struktūra tiks veidota pēc Ministru kabineta rīkojuma par reorganizāciju apstiprināšanas, izstrādājot </w:t>
            </w:r>
            <w:r w:rsidR="0068279B">
              <w:t>LZP</w:t>
            </w:r>
            <w:r>
              <w:t xml:space="preserve"> nolikumu.</w:t>
            </w:r>
          </w:p>
          <w:p w14:paraId="330AF616" w14:textId="13B5CB9A" w:rsidR="00751C91" w:rsidRPr="002273B1" w:rsidRDefault="00751C91" w:rsidP="0068279B">
            <w:pPr>
              <w:pStyle w:val="naisc"/>
              <w:spacing w:before="0" w:after="0"/>
              <w:jc w:val="both"/>
            </w:pPr>
            <w:r>
              <w:t xml:space="preserve">Jaunās iestādes personālsastāvs tiks veidots </w:t>
            </w:r>
            <w:r w:rsidR="0068279B">
              <w:t xml:space="preserve">no </w:t>
            </w:r>
            <w:r>
              <w:t>šobrīd esoš</w:t>
            </w:r>
            <w:r w:rsidR="0068279B">
              <w:t xml:space="preserve">ajām LZP, SZA </w:t>
            </w:r>
            <w:r>
              <w:t>SZA (Zinātnes projektu daļas) un VIAA (Zinātnes departamenta).</w:t>
            </w:r>
          </w:p>
        </w:tc>
        <w:tc>
          <w:tcPr>
            <w:tcW w:w="1984" w:type="dxa"/>
            <w:tcBorders>
              <w:top w:val="single" w:sz="4" w:space="0" w:color="auto"/>
              <w:left w:val="single" w:sz="4" w:space="0" w:color="auto"/>
              <w:bottom w:val="single" w:sz="4" w:space="0" w:color="auto"/>
            </w:tcBorders>
          </w:tcPr>
          <w:p w14:paraId="468F881A" w14:textId="77777777" w:rsidR="00751C91" w:rsidRPr="00712B66" w:rsidRDefault="00751C91" w:rsidP="00B41522">
            <w:pPr>
              <w:jc w:val="both"/>
            </w:pPr>
          </w:p>
        </w:tc>
      </w:tr>
      <w:tr w:rsidR="00751C91" w:rsidRPr="00712B66" w14:paraId="2B62397F" w14:textId="77777777" w:rsidTr="002375D4">
        <w:tc>
          <w:tcPr>
            <w:tcW w:w="708" w:type="dxa"/>
            <w:tcBorders>
              <w:left w:val="single" w:sz="6" w:space="0" w:color="000000"/>
              <w:bottom w:val="single" w:sz="4" w:space="0" w:color="auto"/>
              <w:right w:val="single" w:sz="6" w:space="0" w:color="000000"/>
            </w:tcBorders>
          </w:tcPr>
          <w:p w14:paraId="436FE3E1" w14:textId="60385A2A" w:rsidR="00751C91" w:rsidRDefault="00B41522" w:rsidP="00751C91">
            <w:pPr>
              <w:pStyle w:val="naisc"/>
              <w:spacing w:before="0" w:after="0"/>
            </w:pPr>
            <w:r>
              <w:t>15</w:t>
            </w:r>
            <w:r w:rsidR="00751C91">
              <w:t>.</w:t>
            </w:r>
          </w:p>
        </w:tc>
        <w:tc>
          <w:tcPr>
            <w:tcW w:w="2545" w:type="dxa"/>
            <w:tcBorders>
              <w:left w:val="single" w:sz="6" w:space="0" w:color="000000"/>
              <w:bottom w:val="single" w:sz="4" w:space="0" w:color="auto"/>
              <w:right w:val="single" w:sz="6" w:space="0" w:color="000000"/>
            </w:tcBorders>
          </w:tcPr>
          <w:p w14:paraId="36861252" w14:textId="0FA1A486" w:rsidR="00751C91" w:rsidRPr="00C8311C" w:rsidRDefault="00751C91" w:rsidP="00751C91">
            <w:r w:rsidRPr="00451F11">
              <w:t>3.2.</w:t>
            </w:r>
            <w:r>
              <w:t xml:space="preserve"> apakšsadaļa</w:t>
            </w:r>
          </w:p>
        </w:tc>
        <w:tc>
          <w:tcPr>
            <w:tcW w:w="4536" w:type="dxa"/>
            <w:tcBorders>
              <w:left w:val="single" w:sz="6" w:space="0" w:color="000000"/>
              <w:bottom w:val="single" w:sz="4" w:space="0" w:color="auto"/>
              <w:right w:val="single" w:sz="6" w:space="0" w:color="000000"/>
            </w:tcBorders>
          </w:tcPr>
          <w:p w14:paraId="507996A0" w14:textId="63A71331" w:rsidR="00751C91" w:rsidRPr="00C8311C" w:rsidRDefault="00751C91" w:rsidP="00B41522">
            <w:pPr>
              <w:jc w:val="both"/>
            </w:pPr>
            <w:r w:rsidRPr="00451F11">
              <w:t>Ziņojuma 3.2.sadaļā "Latvijas Pētniecības padomes izveide un tās funkcijas" (19.lpp.) minēts, ka pie Latvijas Pētniecības padomes paredzēts izveidot Zinātnes stratēģisko komiteju, kas ir neatkarīga koleģiāla zinātnieku institūcija ar padomdevēja tiesībām. Lūdzam papildināt ziņojumu ar informāciju, kāpēc šāda komiteja ir nepieciešama un vai attiecīgās funkcijas nevar veikt pati Latvijas Pētniecības padome.</w:t>
            </w:r>
          </w:p>
        </w:tc>
        <w:tc>
          <w:tcPr>
            <w:tcW w:w="4536" w:type="dxa"/>
            <w:tcBorders>
              <w:left w:val="single" w:sz="6" w:space="0" w:color="000000"/>
              <w:bottom w:val="single" w:sz="4" w:space="0" w:color="auto"/>
              <w:right w:val="single" w:sz="6" w:space="0" w:color="000000"/>
            </w:tcBorders>
          </w:tcPr>
          <w:p w14:paraId="616D8BB7" w14:textId="77777777" w:rsidR="0073419A" w:rsidRPr="0073419A" w:rsidRDefault="0073419A" w:rsidP="0073419A">
            <w:pPr>
              <w:pStyle w:val="naisc"/>
              <w:spacing w:before="0" w:after="0"/>
              <w:jc w:val="both"/>
              <w:rPr>
                <w:b/>
              </w:rPr>
            </w:pPr>
            <w:r w:rsidRPr="0073419A">
              <w:rPr>
                <w:b/>
              </w:rPr>
              <w:t>Sniedzam skaidrojumu.</w:t>
            </w:r>
          </w:p>
          <w:p w14:paraId="639452DC" w14:textId="35AD9E4E" w:rsidR="00751C91" w:rsidRPr="00C8311C" w:rsidRDefault="00751C91" w:rsidP="002375D4">
            <w:pPr>
              <w:pStyle w:val="naisc"/>
              <w:spacing w:before="0" w:after="0"/>
              <w:jc w:val="both"/>
            </w:pPr>
            <w:r>
              <w:t>Zinātnes stratēģisk</w:t>
            </w:r>
            <w:r w:rsidR="0073419A">
              <w:t>ā</w:t>
            </w:r>
            <w:r>
              <w:t xml:space="preserve">o komiteja ir svītrota no konceptuālā ziņojuma projekta, jo nepieciešamības gadījumā Izglītības un zinātnes ministrs vai </w:t>
            </w:r>
            <w:r w:rsidR="002375D4">
              <w:t xml:space="preserve">LZP </w:t>
            </w:r>
            <w:r>
              <w:t xml:space="preserve">vadītājs var veidot konsultatīvu zinātnieku padomi, lai risinātu konkrētus ar zinātnes politikas plānošanas un īstenošanas jautājumiem saistītus jautājumus. Vienlaikus informējam, ka </w:t>
            </w:r>
            <w:r w:rsidR="002375D4">
              <w:t xml:space="preserve">LZP  sastāvā darbu turpinās </w:t>
            </w:r>
            <w:r>
              <w:t>LZP Ekspertu komisijas, kuru funkcijas un uzdevumi paliek nemainīgi.</w:t>
            </w:r>
          </w:p>
        </w:tc>
        <w:tc>
          <w:tcPr>
            <w:tcW w:w="1984" w:type="dxa"/>
            <w:tcBorders>
              <w:top w:val="single" w:sz="4" w:space="0" w:color="auto"/>
              <w:left w:val="single" w:sz="4" w:space="0" w:color="auto"/>
              <w:bottom w:val="single" w:sz="4" w:space="0" w:color="auto"/>
            </w:tcBorders>
          </w:tcPr>
          <w:p w14:paraId="4C3BC0DA" w14:textId="77777777" w:rsidR="00751C91" w:rsidRPr="00712B66" w:rsidRDefault="00751C91" w:rsidP="00B41522">
            <w:pPr>
              <w:jc w:val="both"/>
            </w:pPr>
          </w:p>
        </w:tc>
      </w:tr>
      <w:tr w:rsidR="00751C91" w:rsidRPr="00712B66" w14:paraId="4300CE8A" w14:textId="77777777" w:rsidTr="002375D4">
        <w:tc>
          <w:tcPr>
            <w:tcW w:w="708" w:type="dxa"/>
            <w:tcBorders>
              <w:left w:val="single" w:sz="6" w:space="0" w:color="000000"/>
              <w:bottom w:val="single" w:sz="4" w:space="0" w:color="auto"/>
              <w:right w:val="single" w:sz="6" w:space="0" w:color="000000"/>
            </w:tcBorders>
          </w:tcPr>
          <w:p w14:paraId="72448FDB" w14:textId="3AE6FF4A" w:rsidR="00751C91" w:rsidRDefault="00B41522" w:rsidP="00751C91">
            <w:pPr>
              <w:pStyle w:val="naisc"/>
              <w:spacing w:before="0" w:after="0"/>
            </w:pPr>
            <w:r>
              <w:t>16</w:t>
            </w:r>
            <w:r w:rsidR="00751C91">
              <w:t>.</w:t>
            </w:r>
          </w:p>
        </w:tc>
        <w:tc>
          <w:tcPr>
            <w:tcW w:w="2545" w:type="dxa"/>
            <w:tcBorders>
              <w:left w:val="single" w:sz="6" w:space="0" w:color="000000"/>
              <w:bottom w:val="single" w:sz="4" w:space="0" w:color="auto"/>
              <w:right w:val="single" w:sz="6" w:space="0" w:color="000000"/>
            </w:tcBorders>
          </w:tcPr>
          <w:p w14:paraId="4B4FB2C7" w14:textId="5ED08DED" w:rsidR="00751C91" w:rsidRPr="00C8311C" w:rsidRDefault="00751C91" w:rsidP="00751C91">
            <w:r w:rsidRPr="00451F11">
              <w:t>3.2.</w:t>
            </w:r>
            <w:r>
              <w:t xml:space="preserve"> apakšsadaļa</w:t>
            </w:r>
          </w:p>
        </w:tc>
        <w:tc>
          <w:tcPr>
            <w:tcW w:w="4536" w:type="dxa"/>
            <w:tcBorders>
              <w:left w:val="single" w:sz="6" w:space="0" w:color="000000"/>
              <w:bottom w:val="single" w:sz="4" w:space="0" w:color="auto"/>
              <w:right w:val="single" w:sz="6" w:space="0" w:color="000000"/>
            </w:tcBorders>
          </w:tcPr>
          <w:p w14:paraId="4B8A5DA0" w14:textId="690DC57B" w:rsidR="00751C91" w:rsidRPr="00C8311C" w:rsidRDefault="00751C91" w:rsidP="00B41522">
            <w:pPr>
              <w:jc w:val="both"/>
            </w:pPr>
            <w:r w:rsidRPr="00451F11">
              <w:t>Ziņojuma 3.2.sadaļā "Latvijas Pētniecības padomes izveide un tās funkcijas" (19.lpp.) minēts, ka Latvijas Pētniecības padomes direktors ir starptautiski atzīts zinātnieks ar augstākā līmeņa vadītāja pieredzi. Lūdzam skaidrot, kā ir plānots novērtēt, vai persona ir starptautiski atzīts zinātnieks.</w:t>
            </w:r>
          </w:p>
        </w:tc>
        <w:tc>
          <w:tcPr>
            <w:tcW w:w="4536" w:type="dxa"/>
            <w:tcBorders>
              <w:left w:val="single" w:sz="6" w:space="0" w:color="000000"/>
              <w:bottom w:val="single" w:sz="4" w:space="0" w:color="auto"/>
              <w:right w:val="single" w:sz="6" w:space="0" w:color="000000"/>
            </w:tcBorders>
          </w:tcPr>
          <w:p w14:paraId="3D867EFA" w14:textId="5F316959" w:rsidR="0073419A" w:rsidRPr="0073419A" w:rsidRDefault="0073419A" w:rsidP="0073419A">
            <w:pPr>
              <w:pStyle w:val="naisc"/>
              <w:spacing w:before="0" w:after="0"/>
              <w:jc w:val="both"/>
              <w:rPr>
                <w:b/>
              </w:rPr>
            </w:pPr>
            <w:r w:rsidRPr="0073419A">
              <w:rPr>
                <w:b/>
              </w:rPr>
              <w:t>Sniedzam skaidrojumu.</w:t>
            </w:r>
          </w:p>
          <w:p w14:paraId="16369B18" w14:textId="7E288EE9" w:rsidR="00751C91" w:rsidRPr="00C8311C" w:rsidRDefault="00751C91" w:rsidP="00B41522">
            <w:pPr>
              <w:pStyle w:val="naisc"/>
              <w:spacing w:before="0" w:after="0"/>
              <w:jc w:val="both"/>
            </w:pPr>
            <w:r>
              <w:t>Zinātnieka starptautiskā atpazīstamība tiks vērtēta, ņemot vērā, vai pretendentam ir publicētas zinātniskās publikācijas starptautiskajos zinātniskajos žurnālos, vai pretendents ir starptautisko patentu autors, vai ir pieredze dalībā starptautiskajos zinātniskajos projektos.</w:t>
            </w:r>
          </w:p>
        </w:tc>
        <w:tc>
          <w:tcPr>
            <w:tcW w:w="1984" w:type="dxa"/>
            <w:tcBorders>
              <w:top w:val="single" w:sz="4" w:space="0" w:color="auto"/>
              <w:left w:val="single" w:sz="4" w:space="0" w:color="auto"/>
              <w:bottom w:val="single" w:sz="4" w:space="0" w:color="auto"/>
            </w:tcBorders>
          </w:tcPr>
          <w:p w14:paraId="47E8A4A3" w14:textId="77777777" w:rsidR="00751C91" w:rsidRPr="00712B66" w:rsidRDefault="00751C91" w:rsidP="00B41522">
            <w:pPr>
              <w:jc w:val="both"/>
            </w:pPr>
          </w:p>
        </w:tc>
      </w:tr>
      <w:tr w:rsidR="00751C91" w:rsidRPr="00712B66" w14:paraId="4669EFA4" w14:textId="77777777" w:rsidTr="002375D4">
        <w:tc>
          <w:tcPr>
            <w:tcW w:w="708" w:type="dxa"/>
            <w:tcBorders>
              <w:left w:val="single" w:sz="6" w:space="0" w:color="000000"/>
              <w:bottom w:val="single" w:sz="4" w:space="0" w:color="auto"/>
              <w:right w:val="single" w:sz="6" w:space="0" w:color="000000"/>
            </w:tcBorders>
          </w:tcPr>
          <w:p w14:paraId="7BFA6E69" w14:textId="3E546E6D" w:rsidR="00751C91" w:rsidRDefault="00B41522" w:rsidP="00751C91">
            <w:pPr>
              <w:pStyle w:val="naisc"/>
              <w:spacing w:before="0" w:after="0"/>
            </w:pPr>
            <w:r>
              <w:t>17</w:t>
            </w:r>
            <w:r w:rsidR="00751C91">
              <w:t>.</w:t>
            </w:r>
          </w:p>
        </w:tc>
        <w:tc>
          <w:tcPr>
            <w:tcW w:w="2545" w:type="dxa"/>
            <w:tcBorders>
              <w:left w:val="single" w:sz="6" w:space="0" w:color="000000"/>
              <w:bottom w:val="single" w:sz="4" w:space="0" w:color="auto"/>
              <w:right w:val="single" w:sz="6" w:space="0" w:color="000000"/>
            </w:tcBorders>
          </w:tcPr>
          <w:p w14:paraId="516AA802" w14:textId="132CE9A8" w:rsidR="00751C91" w:rsidRPr="00C8311C" w:rsidRDefault="00751C91" w:rsidP="00751C91"/>
        </w:tc>
        <w:tc>
          <w:tcPr>
            <w:tcW w:w="4536" w:type="dxa"/>
            <w:tcBorders>
              <w:left w:val="single" w:sz="6" w:space="0" w:color="000000"/>
              <w:bottom w:val="single" w:sz="4" w:space="0" w:color="auto"/>
              <w:right w:val="single" w:sz="6" w:space="0" w:color="000000"/>
            </w:tcBorders>
          </w:tcPr>
          <w:p w14:paraId="03BC23EE" w14:textId="02F9A5B5" w:rsidR="00751C91" w:rsidRPr="00C8311C" w:rsidRDefault="00751C91" w:rsidP="00B41522">
            <w:pPr>
              <w:jc w:val="both"/>
            </w:pPr>
            <w:r w:rsidRPr="00451F11">
              <w:t xml:space="preserve">Saskaņā ar Ministru kabineta 2014.gada 16.septembra noteikumiem Nr.553 "Latvijas Pētniecības un inovācijas stratēģiskās padomes nolikums" šobrīd pastāv tāda koleģiāla un koordinējoša institūcija kā Latvijas Pētniecības un inovācijas stratēģiskā </w:t>
            </w:r>
            <w:r w:rsidRPr="00451F11">
              <w:lastRenderedPageBreak/>
              <w:t>padome. Lūdzam izvērtēt, vai iestādei, kuru plānots izveidot, nebūtu jāizvēlas tāds nosaukums, kas to neļautu sajaukt ar citām institūcijām.</w:t>
            </w:r>
          </w:p>
        </w:tc>
        <w:tc>
          <w:tcPr>
            <w:tcW w:w="4536" w:type="dxa"/>
            <w:tcBorders>
              <w:left w:val="single" w:sz="6" w:space="0" w:color="000000"/>
              <w:bottom w:val="single" w:sz="4" w:space="0" w:color="auto"/>
              <w:right w:val="single" w:sz="6" w:space="0" w:color="000000"/>
            </w:tcBorders>
          </w:tcPr>
          <w:p w14:paraId="61057492" w14:textId="77777777" w:rsidR="0073419A" w:rsidRDefault="0073419A" w:rsidP="0073419A">
            <w:pPr>
              <w:pStyle w:val="naisc"/>
              <w:spacing w:before="0" w:after="0"/>
              <w:jc w:val="both"/>
              <w:rPr>
                <w:b/>
              </w:rPr>
            </w:pPr>
            <w:r w:rsidRPr="0073419A">
              <w:rPr>
                <w:b/>
              </w:rPr>
              <w:lastRenderedPageBreak/>
              <w:t>Sniedzam skaidrojumu.</w:t>
            </w:r>
          </w:p>
          <w:p w14:paraId="63BB14B6" w14:textId="0B56AD7E" w:rsidR="00751C91" w:rsidRPr="00292311" w:rsidRDefault="00292311" w:rsidP="00292311">
            <w:pPr>
              <w:pStyle w:val="naisc"/>
              <w:spacing w:before="0" w:after="0"/>
              <w:jc w:val="both"/>
            </w:pPr>
            <w:r w:rsidRPr="00292311">
              <w:t xml:space="preserve">Tika precizēts plānotās iestādes nosaukums, aizvietojot vārdu ‘Pētniecības’ ar ‘Zinātnes’, lai precīzi atspoguļotu iestādes darbības ietvaru un mērķi. Papildus, izvērtējot starptautisko praksi, piemēram Lietuvā, </w:t>
            </w:r>
            <w:r w:rsidRPr="00292311">
              <w:lastRenderedPageBreak/>
              <w:t>Igaunijā, Zviedrijā un Norvēģijā, tika izdarīta izvēle par labu iestādes nosaukumā jau iepriekš iekļautajam vārdam ‘padome’. Šāds nosaukums būs starptautiski atpazīstams un saprotams visā Eiropas Pētniecības telpā.</w:t>
            </w:r>
          </w:p>
        </w:tc>
        <w:tc>
          <w:tcPr>
            <w:tcW w:w="1984" w:type="dxa"/>
            <w:tcBorders>
              <w:top w:val="single" w:sz="4" w:space="0" w:color="auto"/>
              <w:left w:val="single" w:sz="4" w:space="0" w:color="auto"/>
              <w:bottom w:val="single" w:sz="4" w:space="0" w:color="auto"/>
            </w:tcBorders>
          </w:tcPr>
          <w:p w14:paraId="1B166D40" w14:textId="77777777" w:rsidR="00751C91" w:rsidRPr="00712B66" w:rsidRDefault="00751C91" w:rsidP="00B41522">
            <w:pPr>
              <w:jc w:val="both"/>
            </w:pPr>
          </w:p>
        </w:tc>
      </w:tr>
    </w:tbl>
    <w:p w14:paraId="19832B65" w14:textId="77777777" w:rsidR="007E0014" w:rsidRPr="0073419A" w:rsidRDefault="007E0014" w:rsidP="00DB7395">
      <w:pPr>
        <w:pStyle w:val="naisf"/>
        <w:spacing w:before="0" w:after="0"/>
        <w:ind w:firstLine="720"/>
        <w:rPr>
          <w:sz w:val="20"/>
          <w:szCs w:val="20"/>
        </w:rPr>
      </w:pPr>
    </w:p>
    <w:p w14:paraId="3EB3B5A3" w14:textId="33E07BBC" w:rsidR="004373E1" w:rsidRPr="0073419A" w:rsidRDefault="008B6E33" w:rsidP="00523BD2">
      <w:pPr>
        <w:pStyle w:val="naisf"/>
        <w:spacing w:before="0" w:after="0"/>
        <w:ind w:firstLine="0"/>
        <w:rPr>
          <w:sz w:val="20"/>
          <w:szCs w:val="20"/>
        </w:rPr>
      </w:pPr>
      <w:r w:rsidRPr="0073419A">
        <w:rPr>
          <w:sz w:val="20"/>
          <w:szCs w:val="20"/>
        </w:rPr>
        <w:t>Lana Frančeska Dreimane, Anita Depkovska, Dmitrijs Stepanovs</w:t>
      </w:r>
    </w:p>
    <w:tbl>
      <w:tblPr>
        <w:tblW w:w="0" w:type="auto"/>
        <w:tblLook w:val="00A0" w:firstRow="1" w:lastRow="0" w:firstColumn="1" w:lastColumn="0" w:noHBand="0" w:noVBand="0"/>
      </w:tblPr>
      <w:tblGrid>
        <w:gridCol w:w="8268"/>
      </w:tblGrid>
      <w:tr w:rsidR="008655A2" w:rsidRPr="00712B66" w14:paraId="73A149F6" w14:textId="77777777">
        <w:tc>
          <w:tcPr>
            <w:tcW w:w="8268" w:type="dxa"/>
            <w:tcBorders>
              <w:top w:val="single" w:sz="4" w:space="0" w:color="000000"/>
            </w:tcBorders>
          </w:tcPr>
          <w:p w14:paraId="64210B45" w14:textId="77777777" w:rsidR="008655A2" w:rsidRDefault="00184479" w:rsidP="00184479">
            <w:pPr>
              <w:jc w:val="center"/>
            </w:pPr>
            <w:r>
              <w:t>(</w:t>
            </w:r>
            <w:r w:rsidR="008655A2" w:rsidRPr="00712B66">
              <w:t xml:space="preserve">par projektu atbildīgās amatpersonas </w:t>
            </w:r>
            <w:r>
              <w:t xml:space="preserve">vārds un </w:t>
            </w:r>
            <w:r w:rsidR="008655A2" w:rsidRPr="00712B66">
              <w:t>uzvārds</w:t>
            </w:r>
            <w:r>
              <w:t>)</w:t>
            </w:r>
          </w:p>
          <w:p w14:paraId="0F4C0D27" w14:textId="77777777" w:rsidR="00F40DC3" w:rsidRPr="00712B66" w:rsidRDefault="00F40DC3" w:rsidP="00184479">
            <w:pPr>
              <w:jc w:val="center"/>
            </w:pPr>
          </w:p>
        </w:tc>
      </w:tr>
      <w:tr w:rsidR="008655A2" w:rsidRPr="00712B66" w14:paraId="34C3A1BD" w14:textId="77777777">
        <w:tc>
          <w:tcPr>
            <w:tcW w:w="8268" w:type="dxa"/>
            <w:tcBorders>
              <w:bottom w:val="single" w:sz="4" w:space="0" w:color="000000"/>
            </w:tcBorders>
          </w:tcPr>
          <w:p w14:paraId="0D9F566F" w14:textId="4EAA060F" w:rsidR="008655A2" w:rsidRPr="00712B66" w:rsidRDefault="00F40DC3" w:rsidP="00F40DC3">
            <w:r w:rsidRPr="00F40DC3">
              <w:rPr>
                <w:sz w:val="20"/>
                <w:szCs w:val="20"/>
              </w:rPr>
              <w:t xml:space="preserve">Dreimane </w:t>
            </w:r>
            <w:r>
              <w:rPr>
                <w:sz w:val="20"/>
                <w:szCs w:val="20"/>
              </w:rPr>
              <w:t xml:space="preserve">– </w:t>
            </w:r>
            <w:r w:rsidRPr="00F40DC3">
              <w:rPr>
                <w:sz w:val="20"/>
                <w:szCs w:val="20"/>
              </w:rPr>
              <w:t xml:space="preserve">Vecākā eksperte, Depkovska – juriskonsulte, </w:t>
            </w:r>
            <w:r w:rsidRPr="00F40DC3">
              <w:t>Stepanovs</w:t>
            </w:r>
            <w:r w:rsidRPr="00F40DC3">
              <w:rPr>
                <w:sz w:val="20"/>
                <w:szCs w:val="20"/>
              </w:rPr>
              <w:t xml:space="preserve"> – Augstākās izglītības, zinātnes un inovāciju departamenta direktors</w:t>
            </w:r>
          </w:p>
        </w:tc>
      </w:tr>
      <w:tr w:rsidR="008655A2" w:rsidRPr="00712B66" w14:paraId="0D9DE17F" w14:textId="77777777">
        <w:tc>
          <w:tcPr>
            <w:tcW w:w="8268" w:type="dxa"/>
            <w:tcBorders>
              <w:top w:val="single" w:sz="4" w:space="0" w:color="000000"/>
            </w:tcBorders>
          </w:tcPr>
          <w:p w14:paraId="50209917" w14:textId="77777777" w:rsidR="008655A2" w:rsidRPr="00712B66" w:rsidRDefault="00184479" w:rsidP="00184479">
            <w:pPr>
              <w:jc w:val="center"/>
            </w:pPr>
            <w:r>
              <w:t>(</w:t>
            </w:r>
            <w:r w:rsidR="008655A2" w:rsidRPr="00712B66">
              <w:t>amats</w:t>
            </w:r>
            <w:r>
              <w:t>)</w:t>
            </w:r>
          </w:p>
        </w:tc>
      </w:tr>
      <w:tr w:rsidR="008655A2" w:rsidRPr="00712B66" w14:paraId="4D73EEB2" w14:textId="77777777">
        <w:tc>
          <w:tcPr>
            <w:tcW w:w="8268" w:type="dxa"/>
            <w:tcBorders>
              <w:bottom w:val="single" w:sz="4" w:space="0" w:color="000000"/>
            </w:tcBorders>
          </w:tcPr>
          <w:p w14:paraId="208F721F" w14:textId="77777777" w:rsidR="00F40DC3" w:rsidRDefault="00F40DC3" w:rsidP="0036160E">
            <w:pPr>
              <w:rPr>
                <w:sz w:val="20"/>
                <w:szCs w:val="20"/>
              </w:rPr>
            </w:pPr>
          </w:p>
          <w:p w14:paraId="7CE08C51" w14:textId="62BA4FAC" w:rsidR="008655A2" w:rsidRPr="00F40DC3" w:rsidRDefault="00F40DC3" w:rsidP="0036160E">
            <w:pPr>
              <w:rPr>
                <w:sz w:val="20"/>
                <w:szCs w:val="20"/>
              </w:rPr>
            </w:pPr>
            <w:r w:rsidRPr="00F40DC3">
              <w:rPr>
                <w:sz w:val="20"/>
                <w:szCs w:val="20"/>
              </w:rPr>
              <w:t xml:space="preserve">Dreimane 67047970; Depkovska 67047772; </w:t>
            </w:r>
            <w:r w:rsidRPr="00F40DC3">
              <w:rPr>
                <w:rStyle w:val="Hyperlink"/>
                <w:color w:val="auto"/>
                <w:sz w:val="20"/>
                <w:szCs w:val="20"/>
                <w:u w:val="none"/>
              </w:rPr>
              <w:t xml:space="preserve">Stepanovs </w:t>
            </w:r>
            <w:r w:rsidRPr="00F40DC3">
              <w:rPr>
                <w:sz w:val="20"/>
                <w:szCs w:val="20"/>
              </w:rPr>
              <w:t>67047971</w:t>
            </w:r>
          </w:p>
        </w:tc>
      </w:tr>
      <w:tr w:rsidR="008655A2" w:rsidRPr="00712B66" w14:paraId="4D9A83DD" w14:textId="77777777">
        <w:tc>
          <w:tcPr>
            <w:tcW w:w="8268" w:type="dxa"/>
            <w:tcBorders>
              <w:top w:val="single" w:sz="4" w:space="0" w:color="000000"/>
            </w:tcBorders>
          </w:tcPr>
          <w:p w14:paraId="7398F276" w14:textId="77181CC2" w:rsidR="008655A2" w:rsidRPr="00712B66" w:rsidRDefault="00184479" w:rsidP="00F40DC3">
            <w:pPr>
              <w:jc w:val="center"/>
            </w:pPr>
            <w:r>
              <w:t>(</w:t>
            </w:r>
            <w:r w:rsidR="008655A2" w:rsidRPr="00712B66">
              <w:t>tālruņa un faksa numurs</w:t>
            </w:r>
            <w:r>
              <w:t>)</w:t>
            </w:r>
          </w:p>
        </w:tc>
      </w:tr>
      <w:tr w:rsidR="008655A2" w:rsidRPr="00712B66" w14:paraId="0DCFF6F4" w14:textId="77777777">
        <w:tc>
          <w:tcPr>
            <w:tcW w:w="8268" w:type="dxa"/>
            <w:tcBorders>
              <w:bottom w:val="single" w:sz="4" w:space="0" w:color="000000"/>
            </w:tcBorders>
          </w:tcPr>
          <w:p w14:paraId="77DCA7F5" w14:textId="77777777" w:rsidR="00F40DC3" w:rsidRDefault="00F40DC3" w:rsidP="00F40DC3">
            <w:pPr>
              <w:rPr>
                <w:sz w:val="20"/>
                <w:szCs w:val="20"/>
              </w:rPr>
            </w:pPr>
          </w:p>
          <w:p w14:paraId="67244FD9" w14:textId="77777777" w:rsidR="00F40DC3" w:rsidRPr="00F40DC3" w:rsidRDefault="00BD246A" w:rsidP="00F40DC3">
            <w:pPr>
              <w:rPr>
                <w:sz w:val="20"/>
                <w:szCs w:val="20"/>
              </w:rPr>
            </w:pPr>
            <w:hyperlink r:id="rId9" w:history="1">
              <w:r w:rsidR="00F40DC3" w:rsidRPr="00F40DC3">
                <w:rPr>
                  <w:rStyle w:val="Hyperlink"/>
                  <w:color w:val="auto"/>
                  <w:sz w:val="20"/>
                  <w:szCs w:val="20"/>
                </w:rPr>
                <w:t>Lana.Dreimane@izm.gov.lv</w:t>
              </w:r>
            </w:hyperlink>
            <w:r w:rsidR="00F40DC3" w:rsidRPr="00F40DC3">
              <w:rPr>
                <w:sz w:val="20"/>
                <w:szCs w:val="20"/>
              </w:rPr>
              <w:t xml:space="preserve">, </w:t>
            </w:r>
            <w:hyperlink r:id="rId10" w:history="1">
              <w:r w:rsidR="00F40DC3" w:rsidRPr="00F40DC3">
                <w:rPr>
                  <w:rStyle w:val="Hyperlink"/>
                  <w:color w:val="auto"/>
                  <w:sz w:val="20"/>
                  <w:szCs w:val="20"/>
                </w:rPr>
                <w:t>Anita.Depkovska@izm.gov.lv</w:t>
              </w:r>
            </w:hyperlink>
            <w:r w:rsidR="00F40DC3" w:rsidRPr="00F40DC3">
              <w:rPr>
                <w:rStyle w:val="Hyperlink"/>
                <w:color w:val="auto"/>
                <w:sz w:val="20"/>
                <w:szCs w:val="20"/>
              </w:rPr>
              <w:t xml:space="preserve">, </w:t>
            </w:r>
            <w:hyperlink r:id="rId11" w:history="1">
              <w:r w:rsidR="00F40DC3" w:rsidRPr="00F40DC3">
                <w:rPr>
                  <w:rStyle w:val="Hyperlink"/>
                  <w:color w:val="auto"/>
                  <w:sz w:val="20"/>
                  <w:szCs w:val="20"/>
                </w:rPr>
                <w:t>Dmitrijs.Stepanovs@izm.gov.lv</w:t>
              </w:r>
            </w:hyperlink>
          </w:p>
          <w:p w14:paraId="3BC19DD0" w14:textId="77777777" w:rsidR="008655A2" w:rsidRPr="00712B66" w:rsidRDefault="008655A2" w:rsidP="0036160E"/>
        </w:tc>
      </w:tr>
      <w:tr w:rsidR="008655A2" w:rsidRPr="00712B66" w14:paraId="36936EF8" w14:textId="77777777">
        <w:tc>
          <w:tcPr>
            <w:tcW w:w="8268" w:type="dxa"/>
            <w:tcBorders>
              <w:top w:val="single" w:sz="4" w:space="0" w:color="000000"/>
            </w:tcBorders>
          </w:tcPr>
          <w:p w14:paraId="7E419F91" w14:textId="77777777" w:rsidR="008655A2" w:rsidRPr="00712B66" w:rsidRDefault="00184479" w:rsidP="00184479">
            <w:pPr>
              <w:jc w:val="center"/>
            </w:pPr>
            <w:r>
              <w:t>(</w:t>
            </w:r>
            <w:r w:rsidR="008655A2" w:rsidRPr="00712B66">
              <w:t>e-pasta adrese</w:t>
            </w:r>
            <w:r>
              <w:t>)</w:t>
            </w:r>
          </w:p>
        </w:tc>
      </w:tr>
    </w:tbl>
    <w:p w14:paraId="5114EC25" w14:textId="77777777" w:rsidR="007116C7" w:rsidRDefault="007116C7" w:rsidP="00015C84">
      <w:pPr>
        <w:pStyle w:val="naisf"/>
        <w:spacing w:before="0" w:after="0"/>
        <w:ind w:firstLine="0"/>
        <w:jc w:val="left"/>
        <w:rPr>
          <w:sz w:val="28"/>
          <w:szCs w:val="28"/>
        </w:rPr>
      </w:pPr>
    </w:p>
    <w:sectPr w:rsidR="007116C7" w:rsidSect="00A57BE8">
      <w:headerReference w:type="even" r:id="rId12"/>
      <w:headerReference w:type="default" r:id="rId13"/>
      <w:footerReference w:type="default" r:id="rId14"/>
      <w:footerReference w:type="first" r:id="rId15"/>
      <w:pgSz w:w="16838" w:h="11906" w:orient="landscape" w:code="9"/>
      <w:pgMar w:top="993"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957ECB" w14:textId="77777777" w:rsidR="00BD246A" w:rsidRDefault="00BD246A">
      <w:r>
        <w:separator/>
      </w:r>
    </w:p>
  </w:endnote>
  <w:endnote w:type="continuationSeparator" w:id="0">
    <w:p w14:paraId="4184B3E3" w14:textId="77777777" w:rsidR="00BD246A" w:rsidRDefault="00BD2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33ED9" w14:textId="7519FF83" w:rsidR="00F16055" w:rsidRPr="00A91638" w:rsidRDefault="003A6844" w:rsidP="00A91638">
    <w:pPr>
      <w:pStyle w:val="Footer"/>
    </w:pPr>
    <w:r>
      <w:rPr>
        <w:rFonts w:cstheme="minorHAnsi"/>
        <w:sz w:val="20"/>
        <w:szCs w:val="20"/>
      </w:rPr>
      <w:t>IZMizz_26</w:t>
    </w:r>
    <w:r w:rsidR="002375D4" w:rsidRPr="009145B2">
      <w:rPr>
        <w:rFonts w:cstheme="minorHAnsi"/>
        <w:sz w:val="20"/>
        <w:szCs w:val="20"/>
      </w:rPr>
      <w:t>0919_zin_kons;</w:t>
    </w:r>
    <w:r w:rsidR="002375D4" w:rsidRPr="009145B2">
      <w:rPr>
        <w:sz w:val="20"/>
        <w:szCs w:val="20"/>
      </w:rPr>
      <w:t xml:space="preserve"> Izziņa par atzinumos sniegtajiem iebildumiem </w:t>
    </w:r>
    <w:r w:rsidR="002375D4" w:rsidRPr="009145B2">
      <w:rPr>
        <w:rFonts w:cstheme="minorHAnsi"/>
        <w:sz w:val="20"/>
        <w:szCs w:val="20"/>
      </w:rPr>
      <w:t>konceptuālā  ziņojuma projektam „Par Latvijas zinātnes politikas ieviešanas sistēmas institucionālo konsolidāciju</w:t>
    </w:r>
    <w:r w:rsidR="002375D4">
      <w:rPr>
        <w:rFonts w:cstheme="minorHAnsi"/>
        <w:b/>
        <w:sz w:val="20"/>
        <w:szCs w:val="20"/>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2C206" w14:textId="2843C858" w:rsidR="00F16055" w:rsidRPr="00CA76AC" w:rsidRDefault="00F16055" w:rsidP="009145B2">
    <w:pPr>
      <w:pStyle w:val="naisnod"/>
      <w:spacing w:before="0" w:after="0"/>
      <w:jc w:val="both"/>
      <w:rPr>
        <w:b w:val="0"/>
        <w:sz w:val="20"/>
        <w:szCs w:val="20"/>
      </w:rPr>
    </w:pPr>
    <w:r w:rsidRPr="009145B2">
      <w:rPr>
        <w:rFonts w:cstheme="minorHAnsi"/>
        <w:b w:val="0"/>
        <w:sz w:val="20"/>
        <w:szCs w:val="20"/>
      </w:rPr>
      <w:t>IZMizz_2</w:t>
    </w:r>
    <w:r w:rsidR="003A6844">
      <w:rPr>
        <w:rFonts w:cstheme="minorHAnsi"/>
        <w:b w:val="0"/>
        <w:sz w:val="20"/>
        <w:szCs w:val="20"/>
      </w:rPr>
      <w:t>6</w:t>
    </w:r>
    <w:r w:rsidRPr="009145B2">
      <w:rPr>
        <w:rFonts w:cstheme="minorHAnsi"/>
        <w:b w:val="0"/>
        <w:sz w:val="20"/>
        <w:szCs w:val="20"/>
      </w:rPr>
      <w:t>0919_zin_kons;</w:t>
    </w:r>
    <w:r w:rsidR="002375D4" w:rsidRPr="0073419A">
      <w:rPr>
        <w:b w:val="0"/>
        <w:sz w:val="20"/>
        <w:szCs w:val="20"/>
      </w:rPr>
      <w:t xml:space="preserve"> Izziņa par atzinumos sniegtajiem iebildumiem</w:t>
    </w:r>
    <w:r w:rsidRPr="009145B2">
      <w:rPr>
        <w:rFonts w:cstheme="minorHAnsi"/>
        <w:b w:val="0"/>
        <w:sz w:val="20"/>
        <w:szCs w:val="20"/>
      </w:rPr>
      <w:t>konceptuāl</w:t>
    </w:r>
    <w:r w:rsidR="002375D4" w:rsidRPr="009145B2">
      <w:rPr>
        <w:rFonts w:cstheme="minorHAnsi"/>
        <w:b w:val="0"/>
        <w:sz w:val="20"/>
        <w:szCs w:val="20"/>
      </w:rPr>
      <w:t xml:space="preserve">ā </w:t>
    </w:r>
    <w:r w:rsidRPr="009145B2">
      <w:rPr>
        <w:rFonts w:cstheme="minorHAnsi"/>
        <w:b w:val="0"/>
        <w:sz w:val="20"/>
        <w:szCs w:val="20"/>
      </w:rPr>
      <w:t xml:space="preserve"> ziņojum</w:t>
    </w:r>
    <w:r w:rsidR="002375D4" w:rsidRPr="009145B2">
      <w:rPr>
        <w:rFonts w:cstheme="minorHAnsi"/>
        <w:b w:val="0"/>
        <w:sz w:val="20"/>
        <w:szCs w:val="20"/>
      </w:rPr>
      <w:t>a projektam</w:t>
    </w:r>
    <w:r w:rsidRPr="009145B2">
      <w:rPr>
        <w:rFonts w:cstheme="minorHAnsi"/>
        <w:b w:val="0"/>
        <w:sz w:val="20"/>
        <w:szCs w:val="20"/>
      </w:rPr>
      <w:t xml:space="preserve"> „Par Latvijas zinātnes politikas ieviešanas sistēmas institucionālo konsolidācij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B22851" w14:textId="77777777" w:rsidR="00BD246A" w:rsidRDefault="00BD246A">
      <w:r>
        <w:separator/>
      </w:r>
    </w:p>
  </w:footnote>
  <w:footnote w:type="continuationSeparator" w:id="0">
    <w:p w14:paraId="68F78C55" w14:textId="77777777" w:rsidR="00BD246A" w:rsidRDefault="00BD246A">
      <w:r>
        <w:continuationSeparator/>
      </w:r>
    </w:p>
  </w:footnote>
  <w:footnote w:id="1">
    <w:p w14:paraId="09BCDDA0" w14:textId="77777777" w:rsidR="00F16055" w:rsidRPr="0081517E" w:rsidRDefault="00F16055" w:rsidP="00BA1151">
      <w:pPr>
        <w:pStyle w:val="FootnoteText"/>
        <w:rPr>
          <w:rFonts w:cstheme="minorHAnsi"/>
        </w:rPr>
      </w:pPr>
      <w:r w:rsidRPr="003C2385">
        <w:rPr>
          <w:rStyle w:val="FootnoteReference"/>
          <w:rFonts w:cstheme="minorHAnsi"/>
        </w:rPr>
        <w:footnoteRef/>
      </w:r>
      <w:r w:rsidRPr="003C2385">
        <w:rPr>
          <w:rFonts w:cstheme="minorHAnsi"/>
        </w:rPr>
        <w:t xml:space="preserve"> </w:t>
      </w:r>
      <w:hyperlink r:id="rId1" w:history="1">
        <w:r w:rsidRPr="003C2385">
          <w:rPr>
            <w:rStyle w:val="Hyperlink"/>
            <w:rFonts w:cstheme="minorHAnsi"/>
            <w:color w:val="auto"/>
          </w:rPr>
          <w:t>https://izm.gov.lv/images/statistika/petijumi/EC_PSF_LV_Funding-system_report_2017.pdf</w:t>
        </w:r>
      </w:hyperlink>
    </w:p>
  </w:footnote>
  <w:footnote w:id="2">
    <w:p w14:paraId="66E31CA4" w14:textId="77777777" w:rsidR="00F16055" w:rsidRPr="00AD6479" w:rsidRDefault="00F16055" w:rsidP="003C2385">
      <w:pPr>
        <w:pStyle w:val="FootnoteText"/>
      </w:pPr>
      <w:r w:rsidRPr="00AD6479">
        <w:rPr>
          <w:rStyle w:val="FootnoteReference"/>
        </w:rPr>
        <w:footnoteRef/>
      </w:r>
      <w:r w:rsidRPr="00AD6479">
        <w:t xml:space="preserve"> </w:t>
      </w:r>
      <w:r>
        <w:t>Kopējās</w:t>
      </w:r>
      <w:r w:rsidRPr="00AD6479">
        <w:t xml:space="preserve"> regulas </w:t>
      </w:r>
      <w:r>
        <w:t>priekšlikuma 65.-72</w:t>
      </w:r>
      <w:r w:rsidRPr="00E158A9">
        <w:t>.pants</w:t>
      </w:r>
    </w:p>
  </w:footnote>
  <w:footnote w:id="3">
    <w:p w14:paraId="4FE5F080" w14:textId="77777777" w:rsidR="00F16055" w:rsidRDefault="00F16055" w:rsidP="00423C95">
      <w:pPr>
        <w:pStyle w:val="FootnoteText"/>
      </w:pPr>
      <w:r>
        <w:rPr>
          <w:rStyle w:val="FootnoteReference"/>
        </w:rPr>
        <w:footnoteRef/>
      </w:r>
      <w:r>
        <w:t xml:space="preserve"> </w:t>
      </w:r>
      <w:r w:rsidRPr="00AF52D1">
        <w:t>32. Latvijas Zinātnes padome, kas apstiprināta līdz 2019. gada 30. jūnijam, turpina darboties arī pēc 2019. gada 30. jūnija, bet ne ilgāk kā līdz 2019. gada 5. novembri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D74DE" w14:textId="77777777" w:rsidR="00F16055" w:rsidRDefault="00F16055"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5944F5" w14:textId="77777777" w:rsidR="00F16055" w:rsidRDefault="00F1605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6B07C" w14:textId="77777777" w:rsidR="00F16055" w:rsidRDefault="00F16055"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F35B3">
      <w:rPr>
        <w:rStyle w:val="PageNumber"/>
        <w:noProof/>
      </w:rPr>
      <w:t>9</w:t>
    </w:r>
    <w:r>
      <w:rPr>
        <w:rStyle w:val="PageNumber"/>
      </w:rPr>
      <w:fldChar w:fldCharType="end"/>
    </w:r>
  </w:p>
  <w:p w14:paraId="63BD669A" w14:textId="77777777" w:rsidR="00F16055" w:rsidRDefault="00F1605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3F24FA"/>
    <w:multiLevelType w:val="hybridMultilevel"/>
    <w:tmpl w:val="A832F894"/>
    <w:lvl w:ilvl="0" w:tplc="04260011">
      <w:start w:val="1"/>
      <w:numFmt w:val="decimal"/>
      <w:lvlText w:val="%1)"/>
      <w:lvlJc w:val="left"/>
      <w:pPr>
        <w:ind w:left="1440" w:hanging="360"/>
      </w:pPr>
    </w:lvl>
    <w:lvl w:ilvl="1" w:tplc="04260019">
      <w:start w:val="1"/>
      <w:numFmt w:val="lowerLetter"/>
      <w:lvlText w:val="%2."/>
      <w:lvlJc w:val="left"/>
      <w:pPr>
        <w:ind w:left="2160" w:hanging="360"/>
      </w:pPr>
    </w:lvl>
    <w:lvl w:ilvl="2" w:tplc="0426001B">
      <w:start w:val="1"/>
      <w:numFmt w:val="lowerRoman"/>
      <w:lvlText w:val="%3."/>
      <w:lvlJc w:val="right"/>
      <w:pPr>
        <w:ind w:left="2880" w:hanging="180"/>
      </w:pPr>
    </w:lvl>
    <w:lvl w:ilvl="3" w:tplc="EA0EA3AC">
      <w:start w:val="1"/>
      <w:numFmt w:val="decimal"/>
      <w:lvlText w:val="%4."/>
      <w:lvlJc w:val="left"/>
      <w:pPr>
        <w:ind w:left="3600" w:hanging="360"/>
      </w:pPr>
      <w:rPr>
        <w:rFonts w:ascii="Times New Roman" w:eastAsia="Calibri" w:hAnsi="Times New Roman" w:cs="Times New Roman"/>
      </w:rPr>
    </w:lvl>
    <w:lvl w:ilvl="4" w:tplc="04260019">
      <w:start w:val="1"/>
      <w:numFmt w:val="lowerLetter"/>
      <w:lvlText w:val="%5."/>
      <w:lvlJc w:val="left"/>
      <w:pPr>
        <w:ind w:left="4320" w:hanging="360"/>
      </w:pPr>
    </w:lvl>
    <w:lvl w:ilvl="5" w:tplc="0426001B">
      <w:start w:val="1"/>
      <w:numFmt w:val="lowerRoman"/>
      <w:lvlText w:val="%6."/>
      <w:lvlJc w:val="right"/>
      <w:pPr>
        <w:ind w:left="5040" w:hanging="180"/>
      </w:pPr>
    </w:lvl>
    <w:lvl w:ilvl="6" w:tplc="0426000F">
      <w:start w:val="1"/>
      <w:numFmt w:val="decimal"/>
      <w:lvlText w:val="%7."/>
      <w:lvlJc w:val="left"/>
      <w:pPr>
        <w:ind w:left="5760" w:hanging="360"/>
      </w:pPr>
    </w:lvl>
    <w:lvl w:ilvl="7" w:tplc="04260019">
      <w:start w:val="1"/>
      <w:numFmt w:val="lowerLetter"/>
      <w:lvlText w:val="%8."/>
      <w:lvlJc w:val="left"/>
      <w:pPr>
        <w:ind w:left="6480" w:hanging="360"/>
      </w:pPr>
    </w:lvl>
    <w:lvl w:ilvl="8" w:tplc="0426001B">
      <w:start w:val="1"/>
      <w:numFmt w:val="lowerRoman"/>
      <w:lvlText w:val="%9."/>
      <w:lvlJc w:val="right"/>
      <w:pPr>
        <w:ind w:left="7200" w:hanging="180"/>
      </w:pPr>
    </w:lvl>
  </w:abstractNum>
  <w:abstractNum w:abstractNumId="1" w15:restartNumberingAfterBreak="0">
    <w:nsid w:val="3322602C"/>
    <w:multiLevelType w:val="hybridMultilevel"/>
    <w:tmpl w:val="1812ED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41035F94"/>
    <w:multiLevelType w:val="hybridMultilevel"/>
    <w:tmpl w:val="050E5EA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8F33AA"/>
    <w:multiLevelType w:val="hybridMultilevel"/>
    <w:tmpl w:val="0F080876"/>
    <w:lvl w:ilvl="0" w:tplc="E26CD69E">
      <w:start w:val="8"/>
      <w:numFmt w:val="bullet"/>
      <w:lvlText w:val=""/>
      <w:lvlJc w:val="left"/>
      <w:pPr>
        <w:ind w:left="720" w:hanging="360"/>
      </w:pPr>
      <w:rPr>
        <w:rFonts w:ascii="Symbol" w:eastAsia="Times New Roman"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518A6239"/>
    <w:multiLevelType w:val="hybridMultilevel"/>
    <w:tmpl w:val="019E6BD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595726DE"/>
    <w:multiLevelType w:val="hybridMultilevel"/>
    <w:tmpl w:val="13089126"/>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64D03A30"/>
    <w:multiLevelType w:val="hybridMultilevel"/>
    <w:tmpl w:val="C2DE7140"/>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6DA06E26"/>
    <w:multiLevelType w:val="hybridMultilevel"/>
    <w:tmpl w:val="36ACD74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7CA8080A"/>
    <w:multiLevelType w:val="multilevel"/>
    <w:tmpl w:val="B248F8C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440"/>
        </w:tabs>
        <w:ind w:left="1440" w:hanging="108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800"/>
        </w:tabs>
        <w:ind w:left="1800" w:hanging="1440"/>
      </w:pPr>
      <w:rPr>
        <w:rFonts w:cs="Times New Roman" w:hint="default"/>
      </w:rPr>
    </w:lvl>
    <w:lvl w:ilvl="6">
      <w:start w:val="1"/>
      <w:numFmt w:val="decimal"/>
      <w:isLgl/>
      <w:lvlText w:val="%1.%2.%3.%4.%5.%6.%7."/>
      <w:lvlJc w:val="left"/>
      <w:pPr>
        <w:tabs>
          <w:tab w:val="num" w:pos="2160"/>
        </w:tabs>
        <w:ind w:left="2160" w:hanging="1800"/>
      </w:pPr>
      <w:rPr>
        <w:rFonts w:cs="Times New Roman" w:hint="default"/>
      </w:rPr>
    </w:lvl>
    <w:lvl w:ilvl="7">
      <w:start w:val="1"/>
      <w:numFmt w:val="decimal"/>
      <w:isLgl/>
      <w:lvlText w:val="%1.%2.%3.%4.%5.%6.%7.%8."/>
      <w:lvlJc w:val="left"/>
      <w:pPr>
        <w:tabs>
          <w:tab w:val="num" w:pos="2160"/>
        </w:tabs>
        <w:ind w:left="2160" w:hanging="1800"/>
      </w:pPr>
      <w:rPr>
        <w:rFonts w:cs="Times New Roman" w:hint="default"/>
      </w:rPr>
    </w:lvl>
    <w:lvl w:ilvl="8">
      <w:start w:val="1"/>
      <w:numFmt w:val="decimal"/>
      <w:isLgl/>
      <w:lvlText w:val="%1.%2.%3.%4.%5.%6.%7.%8.%9."/>
      <w:lvlJc w:val="left"/>
      <w:pPr>
        <w:tabs>
          <w:tab w:val="num" w:pos="2520"/>
        </w:tabs>
        <w:ind w:left="2520" w:hanging="2160"/>
      </w:pPr>
      <w:rPr>
        <w:rFonts w:cs="Times New Roman" w:hint="default"/>
      </w:rPr>
    </w:lvl>
  </w:abstractNum>
  <w:abstractNum w:abstractNumId="9" w15:restartNumberingAfterBreak="0">
    <w:nsid w:val="7D10278F"/>
    <w:multiLevelType w:val="multilevel"/>
    <w:tmpl w:val="DB46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8"/>
  </w:num>
  <w:num w:numId="3">
    <w:abstractNumId w:val="6"/>
  </w:num>
  <w:num w:numId="4">
    <w:abstractNumId w:val="5"/>
  </w:num>
  <w:num w:numId="5">
    <w:abstractNumId w:val="3"/>
  </w:num>
  <w:num w:numId="6">
    <w:abstractNumId w:val="2"/>
  </w:num>
  <w:num w:numId="7">
    <w:abstractNumId w:val="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trackRevisions/>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zMTAxMzQwMLEwtDRV0lEKTi0uzszPAykwqgUA9rqZqSwAAAA="/>
  </w:docVars>
  <w:rsids>
    <w:rsidRoot w:val="00F86CE4"/>
    <w:rsid w:val="00001F89"/>
    <w:rsid w:val="00003C53"/>
    <w:rsid w:val="0000456E"/>
    <w:rsid w:val="000055EA"/>
    <w:rsid w:val="00006BF1"/>
    <w:rsid w:val="0001118D"/>
    <w:rsid w:val="0001131F"/>
    <w:rsid w:val="00011663"/>
    <w:rsid w:val="0001249F"/>
    <w:rsid w:val="000125C0"/>
    <w:rsid w:val="0001270C"/>
    <w:rsid w:val="00012E0A"/>
    <w:rsid w:val="000136AA"/>
    <w:rsid w:val="00013B4C"/>
    <w:rsid w:val="00013BF6"/>
    <w:rsid w:val="0001554C"/>
    <w:rsid w:val="00015B94"/>
    <w:rsid w:val="00015C84"/>
    <w:rsid w:val="00015DE5"/>
    <w:rsid w:val="000172E2"/>
    <w:rsid w:val="00017449"/>
    <w:rsid w:val="00020249"/>
    <w:rsid w:val="00022338"/>
    <w:rsid w:val="0002296A"/>
    <w:rsid w:val="00022B0F"/>
    <w:rsid w:val="00022B9A"/>
    <w:rsid w:val="00023FD6"/>
    <w:rsid w:val="0002416A"/>
    <w:rsid w:val="00024CCD"/>
    <w:rsid w:val="00024D20"/>
    <w:rsid w:val="000253DB"/>
    <w:rsid w:val="000278E7"/>
    <w:rsid w:val="00027A63"/>
    <w:rsid w:val="00027F9D"/>
    <w:rsid w:val="000307B5"/>
    <w:rsid w:val="00032457"/>
    <w:rsid w:val="0003413A"/>
    <w:rsid w:val="000349CA"/>
    <w:rsid w:val="0003557A"/>
    <w:rsid w:val="00035C06"/>
    <w:rsid w:val="000366DF"/>
    <w:rsid w:val="000376CD"/>
    <w:rsid w:val="00040A5C"/>
    <w:rsid w:val="00043005"/>
    <w:rsid w:val="0004345F"/>
    <w:rsid w:val="00044026"/>
    <w:rsid w:val="00046075"/>
    <w:rsid w:val="00046CAD"/>
    <w:rsid w:val="00046F5C"/>
    <w:rsid w:val="00047385"/>
    <w:rsid w:val="00050554"/>
    <w:rsid w:val="00053706"/>
    <w:rsid w:val="00053E04"/>
    <w:rsid w:val="000579E6"/>
    <w:rsid w:val="00060E03"/>
    <w:rsid w:val="000641CE"/>
    <w:rsid w:val="00065271"/>
    <w:rsid w:val="00066176"/>
    <w:rsid w:val="0006618D"/>
    <w:rsid w:val="00066885"/>
    <w:rsid w:val="0006694E"/>
    <w:rsid w:val="00066A37"/>
    <w:rsid w:val="00066F05"/>
    <w:rsid w:val="00072628"/>
    <w:rsid w:val="000728ED"/>
    <w:rsid w:val="000733F5"/>
    <w:rsid w:val="000733FF"/>
    <w:rsid w:val="0007577A"/>
    <w:rsid w:val="000775D0"/>
    <w:rsid w:val="00081B0F"/>
    <w:rsid w:val="0008283D"/>
    <w:rsid w:val="00083090"/>
    <w:rsid w:val="00083214"/>
    <w:rsid w:val="00083B8F"/>
    <w:rsid w:val="00084B11"/>
    <w:rsid w:val="00085322"/>
    <w:rsid w:val="0008656F"/>
    <w:rsid w:val="00086AB9"/>
    <w:rsid w:val="00086BCE"/>
    <w:rsid w:val="00086F36"/>
    <w:rsid w:val="00090168"/>
    <w:rsid w:val="00090C76"/>
    <w:rsid w:val="00091033"/>
    <w:rsid w:val="00091F10"/>
    <w:rsid w:val="0009302B"/>
    <w:rsid w:val="00093EC2"/>
    <w:rsid w:val="00094B9E"/>
    <w:rsid w:val="000958A2"/>
    <w:rsid w:val="000965E7"/>
    <w:rsid w:val="000A0041"/>
    <w:rsid w:val="000A06FC"/>
    <w:rsid w:val="000A1A02"/>
    <w:rsid w:val="000A4035"/>
    <w:rsid w:val="000A483A"/>
    <w:rsid w:val="000A55D2"/>
    <w:rsid w:val="000A64D3"/>
    <w:rsid w:val="000A77B9"/>
    <w:rsid w:val="000A7EA7"/>
    <w:rsid w:val="000B0403"/>
    <w:rsid w:val="000B057B"/>
    <w:rsid w:val="000B06E7"/>
    <w:rsid w:val="000B0C94"/>
    <w:rsid w:val="000B15E5"/>
    <w:rsid w:val="000B2382"/>
    <w:rsid w:val="000B3171"/>
    <w:rsid w:val="000B34A5"/>
    <w:rsid w:val="000B4746"/>
    <w:rsid w:val="000B7447"/>
    <w:rsid w:val="000B7966"/>
    <w:rsid w:val="000B7CB1"/>
    <w:rsid w:val="000C0AE6"/>
    <w:rsid w:val="000C0D0D"/>
    <w:rsid w:val="000C2555"/>
    <w:rsid w:val="000C3545"/>
    <w:rsid w:val="000C498A"/>
    <w:rsid w:val="000C4C16"/>
    <w:rsid w:val="000C56FC"/>
    <w:rsid w:val="000C7907"/>
    <w:rsid w:val="000C7A11"/>
    <w:rsid w:val="000C7F5E"/>
    <w:rsid w:val="000D00AC"/>
    <w:rsid w:val="000D0AED"/>
    <w:rsid w:val="000D3602"/>
    <w:rsid w:val="000D4D89"/>
    <w:rsid w:val="000D6BBD"/>
    <w:rsid w:val="000D7751"/>
    <w:rsid w:val="000D7C23"/>
    <w:rsid w:val="000E0A16"/>
    <w:rsid w:val="000E1BFA"/>
    <w:rsid w:val="000E2142"/>
    <w:rsid w:val="000E21D0"/>
    <w:rsid w:val="000E2A38"/>
    <w:rsid w:val="000E2ACC"/>
    <w:rsid w:val="000E4287"/>
    <w:rsid w:val="000E5509"/>
    <w:rsid w:val="000E585F"/>
    <w:rsid w:val="000E66F8"/>
    <w:rsid w:val="000F054F"/>
    <w:rsid w:val="000F079D"/>
    <w:rsid w:val="000F0D9D"/>
    <w:rsid w:val="000F1D56"/>
    <w:rsid w:val="000F2534"/>
    <w:rsid w:val="000F28D9"/>
    <w:rsid w:val="000F2D43"/>
    <w:rsid w:val="000F2F9A"/>
    <w:rsid w:val="000F300A"/>
    <w:rsid w:val="000F3AA0"/>
    <w:rsid w:val="000F4AEB"/>
    <w:rsid w:val="000F4B40"/>
    <w:rsid w:val="000F4C3B"/>
    <w:rsid w:val="000F4E7B"/>
    <w:rsid w:val="000F57C3"/>
    <w:rsid w:val="000F5C37"/>
    <w:rsid w:val="000F5D29"/>
    <w:rsid w:val="000F5DF0"/>
    <w:rsid w:val="000F6A0B"/>
    <w:rsid w:val="000F7695"/>
    <w:rsid w:val="001012E3"/>
    <w:rsid w:val="00101EEB"/>
    <w:rsid w:val="0010375A"/>
    <w:rsid w:val="001038ED"/>
    <w:rsid w:val="001042B0"/>
    <w:rsid w:val="00106695"/>
    <w:rsid w:val="00106F4F"/>
    <w:rsid w:val="001071D3"/>
    <w:rsid w:val="001075A8"/>
    <w:rsid w:val="00110259"/>
    <w:rsid w:val="00110AA9"/>
    <w:rsid w:val="0011254D"/>
    <w:rsid w:val="001139C2"/>
    <w:rsid w:val="00114559"/>
    <w:rsid w:val="00114EA9"/>
    <w:rsid w:val="00115ED0"/>
    <w:rsid w:val="0011683C"/>
    <w:rsid w:val="001179E8"/>
    <w:rsid w:val="0012021B"/>
    <w:rsid w:val="0012222D"/>
    <w:rsid w:val="001255E6"/>
    <w:rsid w:val="0013053A"/>
    <w:rsid w:val="0013066A"/>
    <w:rsid w:val="001315EF"/>
    <w:rsid w:val="00131F39"/>
    <w:rsid w:val="00132375"/>
    <w:rsid w:val="00132E73"/>
    <w:rsid w:val="00133505"/>
    <w:rsid w:val="00134188"/>
    <w:rsid w:val="00137403"/>
    <w:rsid w:val="00140706"/>
    <w:rsid w:val="0014122A"/>
    <w:rsid w:val="00141E85"/>
    <w:rsid w:val="0014319C"/>
    <w:rsid w:val="001436B3"/>
    <w:rsid w:val="00143976"/>
    <w:rsid w:val="00143DAC"/>
    <w:rsid w:val="00144622"/>
    <w:rsid w:val="00144781"/>
    <w:rsid w:val="00144917"/>
    <w:rsid w:val="0014702D"/>
    <w:rsid w:val="00147596"/>
    <w:rsid w:val="00152718"/>
    <w:rsid w:val="001530CF"/>
    <w:rsid w:val="00153F12"/>
    <w:rsid w:val="001543DB"/>
    <w:rsid w:val="00155473"/>
    <w:rsid w:val="00155DC2"/>
    <w:rsid w:val="00156D90"/>
    <w:rsid w:val="00156E9F"/>
    <w:rsid w:val="00157A57"/>
    <w:rsid w:val="00157DB6"/>
    <w:rsid w:val="00157EC2"/>
    <w:rsid w:val="00162A68"/>
    <w:rsid w:val="00162E08"/>
    <w:rsid w:val="001633F1"/>
    <w:rsid w:val="0016531E"/>
    <w:rsid w:val="0016565C"/>
    <w:rsid w:val="00166314"/>
    <w:rsid w:val="00166746"/>
    <w:rsid w:val="00167590"/>
    <w:rsid w:val="00167918"/>
    <w:rsid w:val="00167C1E"/>
    <w:rsid w:val="0017043B"/>
    <w:rsid w:val="001706A1"/>
    <w:rsid w:val="00170914"/>
    <w:rsid w:val="00170DF2"/>
    <w:rsid w:val="00174841"/>
    <w:rsid w:val="001761FD"/>
    <w:rsid w:val="00177D61"/>
    <w:rsid w:val="00180125"/>
    <w:rsid w:val="001808CA"/>
    <w:rsid w:val="00180923"/>
    <w:rsid w:val="00180CE5"/>
    <w:rsid w:val="00181BAA"/>
    <w:rsid w:val="00181D2D"/>
    <w:rsid w:val="0018210A"/>
    <w:rsid w:val="00182DE0"/>
    <w:rsid w:val="0018386C"/>
    <w:rsid w:val="00184479"/>
    <w:rsid w:val="0018472C"/>
    <w:rsid w:val="00184838"/>
    <w:rsid w:val="00185755"/>
    <w:rsid w:val="00187398"/>
    <w:rsid w:val="00187F73"/>
    <w:rsid w:val="00187FB0"/>
    <w:rsid w:val="001902E9"/>
    <w:rsid w:val="00190327"/>
    <w:rsid w:val="00190A0A"/>
    <w:rsid w:val="001926F2"/>
    <w:rsid w:val="00193BCE"/>
    <w:rsid w:val="00194B87"/>
    <w:rsid w:val="0019569A"/>
    <w:rsid w:val="00195962"/>
    <w:rsid w:val="00197533"/>
    <w:rsid w:val="001977E7"/>
    <w:rsid w:val="00197CCA"/>
    <w:rsid w:val="001A0D8A"/>
    <w:rsid w:val="001A192D"/>
    <w:rsid w:val="001A7C72"/>
    <w:rsid w:val="001B084B"/>
    <w:rsid w:val="001B0CEC"/>
    <w:rsid w:val="001B0FFC"/>
    <w:rsid w:val="001B1CF2"/>
    <w:rsid w:val="001B4388"/>
    <w:rsid w:val="001B463E"/>
    <w:rsid w:val="001B49E0"/>
    <w:rsid w:val="001B5377"/>
    <w:rsid w:val="001B6553"/>
    <w:rsid w:val="001B6647"/>
    <w:rsid w:val="001B6A47"/>
    <w:rsid w:val="001B6B0A"/>
    <w:rsid w:val="001B6C3C"/>
    <w:rsid w:val="001C0824"/>
    <w:rsid w:val="001C0B83"/>
    <w:rsid w:val="001C1510"/>
    <w:rsid w:val="001C1989"/>
    <w:rsid w:val="001C28FD"/>
    <w:rsid w:val="001C3349"/>
    <w:rsid w:val="001C4ABA"/>
    <w:rsid w:val="001C546B"/>
    <w:rsid w:val="001C5EA2"/>
    <w:rsid w:val="001C6608"/>
    <w:rsid w:val="001C6639"/>
    <w:rsid w:val="001C6C7D"/>
    <w:rsid w:val="001D1CB1"/>
    <w:rsid w:val="001D2AC0"/>
    <w:rsid w:val="001D2DBA"/>
    <w:rsid w:val="001D2FD0"/>
    <w:rsid w:val="001D3830"/>
    <w:rsid w:val="001D3BA6"/>
    <w:rsid w:val="001D5564"/>
    <w:rsid w:val="001D6FAA"/>
    <w:rsid w:val="001D70FA"/>
    <w:rsid w:val="001D7BA9"/>
    <w:rsid w:val="001E039D"/>
    <w:rsid w:val="001E22E7"/>
    <w:rsid w:val="001E2714"/>
    <w:rsid w:val="001E398C"/>
    <w:rsid w:val="001E4456"/>
    <w:rsid w:val="001E4DDC"/>
    <w:rsid w:val="001E774F"/>
    <w:rsid w:val="001E7C1D"/>
    <w:rsid w:val="001F073F"/>
    <w:rsid w:val="001F3009"/>
    <w:rsid w:val="001F3358"/>
    <w:rsid w:val="001F35CB"/>
    <w:rsid w:val="001F390F"/>
    <w:rsid w:val="001F5CD1"/>
    <w:rsid w:val="001F7257"/>
    <w:rsid w:val="001F7739"/>
    <w:rsid w:val="0020011B"/>
    <w:rsid w:val="0020187E"/>
    <w:rsid w:val="00201DC6"/>
    <w:rsid w:val="002020B7"/>
    <w:rsid w:val="00202375"/>
    <w:rsid w:val="002025EA"/>
    <w:rsid w:val="00202884"/>
    <w:rsid w:val="00202E44"/>
    <w:rsid w:val="00203556"/>
    <w:rsid w:val="00204D0F"/>
    <w:rsid w:val="00204DB6"/>
    <w:rsid w:val="002056ED"/>
    <w:rsid w:val="00205C3A"/>
    <w:rsid w:val="00211793"/>
    <w:rsid w:val="00211C11"/>
    <w:rsid w:val="002121ED"/>
    <w:rsid w:val="00212345"/>
    <w:rsid w:val="00214809"/>
    <w:rsid w:val="002149A1"/>
    <w:rsid w:val="00214E7A"/>
    <w:rsid w:val="00215BFE"/>
    <w:rsid w:val="00215C44"/>
    <w:rsid w:val="00216E73"/>
    <w:rsid w:val="0021774C"/>
    <w:rsid w:val="00217FF6"/>
    <w:rsid w:val="00222386"/>
    <w:rsid w:val="00222F51"/>
    <w:rsid w:val="002230E1"/>
    <w:rsid w:val="00223361"/>
    <w:rsid w:val="002244BA"/>
    <w:rsid w:val="002247AA"/>
    <w:rsid w:val="00224DA7"/>
    <w:rsid w:val="002261CB"/>
    <w:rsid w:val="00226511"/>
    <w:rsid w:val="002268BF"/>
    <w:rsid w:val="002273B1"/>
    <w:rsid w:val="00227BDE"/>
    <w:rsid w:val="00230045"/>
    <w:rsid w:val="0023014E"/>
    <w:rsid w:val="002308FA"/>
    <w:rsid w:val="0023132F"/>
    <w:rsid w:val="00231AA5"/>
    <w:rsid w:val="00232F90"/>
    <w:rsid w:val="0023339B"/>
    <w:rsid w:val="0023469C"/>
    <w:rsid w:val="00234C71"/>
    <w:rsid w:val="00235511"/>
    <w:rsid w:val="002366E0"/>
    <w:rsid w:val="00236DE1"/>
    <w:rsid w:val="002372EE"/>
    <w:rsid w:val="002372FD"/>
    <w:rsid w:val="002375D4"/>
    <w:rsid w:val="0023764D"/>
    <w:rsid w:val="002415BC"/>
    <w:rsid w:val="002434B2"/>
    <w:rsid w:val="002442F4"/>
    <w:rsid w:val="002445EA"/>
    <w:rsid w:val="00244ECE"/>
    <w:rsid w:val="00244FC5"/>
    <w:rsid w:val="00245D1D"/>
    <w:rsid w:val="00250EDA"/>
    <w:rsid w:val="00251502"/>
    <w:rsid w:val="002518E8"/>
    <w:rsid w:val="00251C10"/>
    <w:rsid w:val="00252E1E"/>
    <w:rsid w:val="002538BA"/>
    <w:rsid w:val="0025469D"/>
    <w:rsid w:val="002552B1"/>
    <w:rsid w:val="00255D01"/>
    <w:rsid w:val="00256E55"/>
    <w:rsid w:val="00257E0E"/>
    <w:rsid w:val="00257FF4"/>
    <w:rsid w:val="00260FCB"/>
    <w:rsid w:val="002615F5"/>
    <w:rsid w:val="002616B9"/>
    <w:rsid w:val="0026217B"/>
    <w:rsid w:val="002629E4"/>
    <w:rsid w:val="00263FE3"/>
    <w:rsid w:val="00265593"/>
    <w:rsid w:val="002675EA"/>
    <w:rsid w:val="00267BC5"/>
    <w:rsid w:val="00267CBE"/>
    <w:rsid w:val="00267E0B"/>
    <w:rsid w:val="00270680"/>
    <w:rsid w:val="00271103"/>
    <w:rsid w:val="002721FA"/>
    <w:rsid w:val="0027230C"/>
    <w:rsid w:val="00272B99"/>
    <w:rsid w:val="0027380D"/>
    <w:rsid w:val="0027468E"/>
    <w:rsid w:val="00274826"/>
    <w:rsid w:val="00275005"/>
    <w:rsid w:val="002752AB"/>
    <w:rsid w:val="002756D6"/>
    <w:rsid w:val="0027573C"/>
    <w:rsid w:val="002815D0"/>
    <w:rsid w:val="002820A7"/>
    <w:rsid w:val="00283B82"/>
    <w:rsid w:val="00283E13"/>
    <w:rsid w:val="00286478"/>
    <w:rsid w:val="00287EDD"/>
    <w:rsid w:val="0029141B"/>
    <w:rsid w:val="00292311"/>
    <w:rsid w:val="002927D3"/>
    <w:rsid w:val="00294BDE"/>
    <w:rsid w:val="00295DB6"/>
    <w:rsid w:val="0029788B"/>
    <w:rsid w:val="00297D1B"/>
    <w:rsid w:val="00297F4D"/>
    <w:rsid w:val="002A0226"/>
    <w:rsid w:val="002A0661"/>
    <w:rsid w:val="002A1CF2"/>
    <w:rsid w:val="002A2ED0"/>
    <w:rsid w:val="002A3A84"/>
    <w:rsid w:val="002A4C3E"/>
    <w:rsid w:val="002A56BC"/>
    <w:rsid w:val="002A5C53"/>
    <w:rsid w:val="002A6AD6"/>
    <w:rsid w:val="002A72CC"/>
    <w:rsid w:val="002A76AB"/>
    <w:rsid w:val="002A7A4F"/>
    <w:rsid w:val="002A7AFE"/>
    <w:rsid w:val="002B01DB"/>
    <w:rsid w:val="002B09C0"/>
    <w:rsid w:val="002B13B3"/>
    <w:rsid w:val="002B183D"/>
    <w:rsid w:val="002B1DBF"/>
    <w:rsid w:val="002B207F"/>
    <w:rsid w:val="002B2A48"/>
    <w:rsid w:val="002B2BEE"/>
    <w:rsid w:val="002B31AD"/>
    <w:rsid w:val="002B3EA7"/>
    <w:rsid w:val="002B4BAE"/>
    <w:rsid w:val="002B538B"/>
    <w:rsid w:val="002B581B"/>
    <w:rsid w:val="002C2892"/>
    <w:rsid w:val="002C58AB"/>
    <w:rsid w:val="002C6D84"/>
    <w:rsid w:val="002C7D21"/>
    <w:rsid w:val="002D1564"/>
    <w:rsid w:val="002D1CA4"/>
    <w:rsid w:val="002D2C09"/>
    <w:rsid w:val="002D2C45"/>
    <w:rsid w:val="002D4969"/>
    <w:rsid w:val="002D4EE1"/>
    <w:rsid w:val="002D4F49"/>
    <w:rsid w:val="002D778E"/>
    <w:rsid w:val="002E04D7"/>
    <w:rsid w:val="002E06DD"/>
    <w:rsid w:val="002E171A"/>
    <w:rsid w:val="002E2A24"/>
    <w:rsid w:val="002E3D66"/>
    <w:rsid w:val="002E3F11"/>
    <w:rsid w:val="002E4B11"/>
    <w:rsid w:val="002E4F70"/>
    <w:rsid w:val="002E5886"/>
    <w:rsid w:val="002E5AD3"/>
    <w:rsid w:val="002E635D"/>
    <w:rsid w:val="002E637F"/>
    <w:rsid w:val="002E7562"/>
    <w:rsid w:val="002F071F"/>
    <w:rsid w:val="002F16C2"/>
    <w:rsid w:val="002F16D5"/>
    <w:rsid w:val="002F1A90"/>
    <w:rsid w:val="002F1C2F"/>
    <w:rsid w:val="002F3D1C"/>
    <w:rsid w:val="002F4EA1"/>
    <w:rsid w:val="002F52DE"/>
    <w:rsid w:val="002F55C1"/>
    <w:rsid w:val="002F797A"/>
    <w:rsid w:val="00300483"/>
    <w:rsid w:val="00301C91"/>
    <w:rsid w:val="00303F2B"/>
    <w:rsid w:val="00304607"/>
    <w:rsid w:val="0030467A"/>
    <w:rsid w:val="00304D4E"/>
    <w:rsid w:val="00304FFD"/>
    <w:rsid w:val="00305608"/>
    <w:rsid w:val="00305B72"/>
    <w:rsid w:val="0030610A"/>
    <w:rsid w:val="00306627"/>
    <w:rsid w:val="003069DD"/>
    <w:rsid w:val="00306CAB"/>
    <w:rsid w:val="00307F81"/>
    <w:rsid w:val="0031146F"/>
    <w:rsid w:val="00311795"/>
    <w:rsid w:val="003117B1"/>
    <w:rsid w:val="00311B70"/>
    <w:rsid w:val="00311CBE"/>
    <w:rsid w:val="00312280"/>
    <w:rsid w:val="00312CD0"/>
    <w:rsid w:val="0031449F"/>
    <w:rsid w:val="003145A5"/>
    <w:rsid w:val="003148B9"/>
    <w:rsid w:val="00314A2E"/>
    <w:rsid w:val="00315266"/>
    <w:rsid w:val="0031693B"/>
    <w:rsid w:val="003169CE"/>
    <w:rsid w:val="00316F0A"/>
    <w:rsid w:val="00317DC7"/>
    <w:rsid w:val="003200F9"/>
    <w:rsid w:val="00320F38"/>
    <w:rsid w:val="00321183"/>
    <w:rsid w:val="00321694"/>
    <w:rsid w:val="00321F0A"/>
    <w:rsid w:val="003223CE"/>
    <w:rsid w:val="00322A2D"/>
    <w:rsid w:val="00322E80"/>
    <w:rsid w:val="00324D5B"/>
    <w:rsid w:val="00325045"/>
    <w:rsid w:val="00325D91"/>
    <w:rsid w:val="003267B4"/>
    <w:rsid w:val="00331193"/>
    <w:rsid w:val="003333D4"/>
    <w:rsid w:val="00334951"/>
    <w:rsid w:val="00335275"/>
    <w:rsid w:val="00336411"/>
    <w:rsid w:val="0033678D"/>
    <w:rsid w:val="0033720D"/>
    <w:rsid w:val="003373E8"/>
    <w:rsid w:val="003443DD"/>
    <w:rsid w:val="00344D5A"/>
    <w:rsid w:val="00346EB6"/>
    <w:rsid w:val="00347EDB"/>
    <w:rsid w:val="00350797"/>
    <w:rsid w:val="00351A85"/>
    <w:rsid w:val="003522E8"/>
    <w:rsid w:val="00353989"/>
    <w:rsid w:val="00355B7A"/>
    <w:rsid w:val="0035617C"/>
    <w:rsid w:val="00356E7E"/>
    <w:rsid w:val="00356EB8"/>
    <w:rsid w:val="00357B83"/>
    <w:rsid w:val="003614A8"/>
    <w:rsid w:val="0036160E"/>
    <w:rsid w:val="00362610"/>
    <w:rsid w:val="00363830"/>
    <w:rsid w:val="00363D2D"/>
    <w:rsid w:val="00364BB6"/>
    <w:rsid w:val="00364D6B"/>
    <w:rsid w:val="00365408"/>
    <w:rsid w:val="00365CC0"/>
    <w:rsid w:val="003668DF"/>
    <w:rsid w:val="00367688"/>
    <w:rsid w:val="00372221"/>
    <w:rsid w:val="00372CF2"/>
    <w:rsid w:val="00374C7E"/>
    <w:rsid w:val="00377353"/>
    <w:rsid w:val="0037736B"/>
    <w:rsid w:val="00381F57"/>
    <w:rsid w:val="0038216E"/>
    <w:rsid w:val="003822E5"/>
    <w:rsid w:val="003830B8"/>
    <w:rsid w:val="00383262"/>
    <w:rsid w:val="00386CE8"/>
    <w:rsid w:val="003A157A"/>
    <w:rsid w:val="003A283F"/>
    <w:rsid w:val="003A2A16"/>
    <w:rsid w:val="003A2FDD"/>
    <w:rsid w:val="003A3C43"/>
    <w:rsid w:val="003A5CCC"/>
    <w:rsid w:val="003A6844"/>
    <w:rsid w:val="003A70FF"/>
    <w:rsid w:val="003A74D2"/>
    <w:rsid w:val="003A756B"/>
    <w:rsid w:val="003A7902"/>
    <w:rsid w:val="003B23D7"/>
    <w:rsid w:val="003B34CB"/>
    <w:rsid w:val="003B3AB4"/>
    <w:rsid w:val="003B3CA8"/>
    <w:rsid w:val="003B45D5"/>
    <w:rsid w:val="003B52FE"/>
    <w:rsid w:val="003B572A"/>
    <w:rsid w:val="003B6325"/>
    <w:rsid w:val="003B71E0"/>
    <w:rsid w:val="003B7474"/>
    <w:rsid w:val="003B78A4"/>
    <w:rsid w:val="003C144E"/>
    <w:rsid w:val="003C1A07"/>
    <w:rsid w:val="003C1E74"/>
    <w:rsid w:val="003C20A2"/>
    <w:rsid w:val="003C2385"/>
    <w:rsid w:val="003C2673"/>
    <w:rsid w:val="003C27A2"/>
    <w:rsid w:val="003C42EC"/>
    <w:rsid w:val="003C567C"/>
    <w:rsid w:val="003C59B8"/>
    <w:rsid w:val="003C6809"/>
    <w:rsid w:val="003C7897"/>
    <w:rsid w:val="003D0937"/>
    <w:rsid w:val="003D108A"/>
    <w:rsid w:val="003D17E6"/>
    <w:rsid w:val="003D1A20"/>
    <w:rsid w:val="003D1AC9"/>
    <w:rsid w:val="003D2AC9"/>
    <w:rsid w:val="003D2CD8"/>
    <w:rsid w:val="003D3724"/>
    <w:rsid w:val="003D46A7"/>
    <w:rsid w:val="003D6376"/>
    <w:rsid w:val="003E1235"/>
    <w:rsid w:val="003E2A35"/>
    <w:rsid w:val="003E2B56"/>
    <w:rsid w:val="003E2CE1"/>
    <w:rsid w:val="003E2DCB"/>
    <w:rsid w:val="003E4C3F"/>
    <w:rsid w:val="003E4D7C"/>
    <w:rsid w:val="003E5FA8"/>
    <w:rsid w:val="003E6252"/>
    <w:rsid w:val="003F1200"/>
    <w:rsid w:val="003F1421"/>
    <w:rsid w:val="003F1844"/>
    <w:rsid w:val="003F241E"/>
    <w:rsid w:val="003F28C0"/>
    <w:rsid w:val="003F52B2"/>
    <w:rsid w:val="003F716E"/>
    <w:rsid w:val="00400061"/>
    <w:rsid w:val="0040068A"/>
    <w:rsid w:val="00400813"/>
    <w:rsid w:val="004013AD"/>
    <w:rsid w:val="00402215"/>
    <w:rsid w:val="00402C35"/>
    <w:rsid w:val="0040405B"/>
    <w:rsid w:val="00404195"/>
    <w:rsid w:val="00404211"/>
    <w:rsid w:val="004042A4"/>
    <w:rsid w:val="00404346"/>
    <w:rsid w:val="004043F3"/>
    <w:rsid w:val="00404DAA"/>
    <w:rsid w:val="00404DDD"/>
    <w:rsid w:val="0040578B"/>
    <w:rsid w:val="004065D6"/>
    <w:rsid w:val="0040687D"/>
    <w:rsid w:val="0040709D"/>
    <w:rsid w:val="0040713F"/>
    <w:rsid w:val="004075A3"/>
    <w:rsid w:val="00410C48"/>
    <w:rsid w:val="00416277"/>
    <w:rsid w:val="00416E24"/>
    <w:rsid w:val="0042063D"/>
    <w:rsid w:val="00422B23"/>
    <w:rsid w:val="00422EFB"/>
    <w:rsid w:val="00423A60"/>
    <w:rsid w:val="00423C95"/>
    <w:rsid w:val="0042651C"/>
    <w:rsid w:val="00426E9B"/>
    <w:rsid w:val="00427D55"/>
    <w:rsid w:val="0043233C"/>
    <w:rsid w:val="004345A6"/>
    <w:rsid w:val="00435B2F"/>
    <w:rsid w:val="00435E03"/>
    <w:rsid w:val="004373E1"/>
    <w:rsid w:val="004374A3"/>
    <w:rsid w:val="00437A7E"/>
    <w:rsid w:val="00437B6C"/>
    <w:rsid w:val="00440144"/>
    <w:rsid w:val="0044064E"/>
    <w:rsid w:val="00440805"/>
    <w:rsid w:val="004412E1"/>
    <w:rsid w:val="00441554"/>
    <w:rsid w:val="00442E48"/>
    <w:rsid w:val="00443DCD"/>
    <w:rsid w:val="00443E7E"/>
    <w:rsid w:val="00444C06"/>
    <w:rsid w:val="004454DF"/>
    <w:rsid w:val="00446804"/>
    <w:rsid w:val="004478D4"/>
    <w:rsid w:val="00450380"/>
    <w:rsid w:val="004505C6"/>
    <w:rsid w:val="00451F11"/>
    <w:rsid w:val="004520CD"/>
    <w:rsid w:val="00452DF3"/>
    <w:rsid w:val="004534F5"/>
    <w:rsid w:val="00453765"/>
    <w:rsid w:val="00454EC3"/>
    <w:rsid w:val="0045530A"/>
    <w:rsid w:val="004554AE"/>
    <w:rsid w:val="004554C3"/>
    <w:rsid w:val="00455FB6"/>
    <w:rsid w:val="00457197"/>
    <w:rsid w:val="00457555"/>
    <w:rsid w:val="00457971"/>
    <w:rsid w:val="00457DD8"/>
    <w:rsid w:val="004603D0"/>
    <w:rsid w:val="004624AE"/>
    <w:rsid w:val="0046250E"/>
    <w:rsid w:val="00462E9C"/>
    <w:rsid w:val="00462FC6"/>
    <w:rsid w:val="004641E8"/>
    <w:rsid w:val="00464B48"/>
    <w:rsid w:val="00464D7F"/>
    <w:rsid w:val="00465231"/>
    <w:rsid w:val="004662AD"/>
    <w:rsid w:val="00466516"/>
    <w:rsid w:val="00467B65"/>
    <w:rsid w:val="00471EA5"/>
    <w:rsid w:val="004720C9"/>
    <w:rsid w:val="00472257"/>
    <w:rsid w:val="00472E49"/>
    <w:rsid w:val="004732BB"/>
    <w:rsid w:val="00474C60"/>
    <w:rsid w:val="00475944"/>
    <w:rsid w:val="00475DF0"/>
    <w:rsid w:val="00476525"/>
    <w:rsid w:val="004772E2"/>
    <w:rsid w:val="0047739F"/>
    <w:rsid w:val="00477F97"/>
    <w:rsid w:val="00480A2D"/>
    <w:rsid w:val="00480AFB"/>
    <w:rsid w:val="00481247"/>
    <w:rsid w:val="004828DC"/>
    <w:rsid w:val="00482FF7"/>
    <w:rsid w:val="00483098"/>
    <w:rsid w:val="00483AFB"/>
    <w:rsid w:val="0048402B"/>
    <w:rsid w:val="0048414A"/>
    <w:rsid w:val="00485C56"/>
    <w:rsid w:val="00486B79"/>
    <w:rsid w:val="00486CA2"/>
    <w:rsid w:val="00490B25"/>
    <w:rsid w:val="00490FD6"/>
    <w:rsid w:val="004911C4"/>
    <w:rsid w:val="00494CC8"/>
    <w:rsid w:val="004955E7"/>
    <w:rsid w:val="0049589C"/>
    <w:rsid w:val="00495EF1"/>
    <w:rsid w:val="00496ED4"/>
    <w:rsid w:val="00497D4A"/>
    <w:rsid w:val="004A0441"/>
    <w:rsid w:val="004A084C"/>
    <w:rsid w:val="004A15B3"/>
    <w:rsid w:val="004A1D01"/>
    <w:rsid w:val="004A25C5"/>
    <w:rsid w:val="004A2A54"/>
    <w:rsid w:val="004A2EF3"/>
    <w:rsid w:val="004A3B0D"/>
    <w:rsid w:val="004A52F5"/>
    <w:rsid w:val="004A5D3A"/>
    <w:rsid w:val="004A6897"/>
    <w:rsid w:val="004A692B"/>
    <w:rsid w:val="004A6EB6"/>
    <w:rsid w:val="004A794C"/>
    <w:rsid w:val="004B3EC7"/>
    <w:rsid w:val="004B47FB"/>
    <w:rsid w:val="004B5664"/>
    <w:rsid w:val="004C2107"/>
    <w:rsid w:val="004C4D2A"/>
    <w:rsid w:val="004C5FC6"/>
    <w:rsid w:val="004C6435"/>
    <w:rsid w:val="004C649B"/>
    <w:rsid w:val="004C7B9C"/>
    <w:rsid w:val="004C7D55"/>
    <w:rsid w:val="004D089A"/>
    <w:rsid w:val="004D3184"/>
    <w:rsid w:val="004D5030"/>
    <w:rsid w:val="004D6045"/>
    <w:rsid w:val="004D7546"/>
    <w:rsid w:val="004D7EC5"/>
    <w:rsid w:val="004E02B0"/>
    <w:rsid w:val="004E0B29"/>
    <w:rsid w:val="004E0E11"/>
    <w:rsid w:val="004E0F08"/>
    <w:rsid w:val="004E1546"/>
    <w:rsid w:val="004E19DC"/>
    <w:rsid w:val="004E35E8"/>
    <w:rsid w:val="004E50F0"/>
    <w:rsid w:val="004E6A03"/>
    <w:rsid w:val="004F0070"/>
    <w:rsid w:val="004F0468"/>
    <w:rsid w:val="004F0C51"/>
    <w:rsid w:val="004F263C"/>
    <w:rsid w:val="004F2BB1"/>
    <w:rsid w:val="004F2EC7"/>
    <w:rsid w:val="004F3CE8"/>
    <w:rsid w:val="004F6BFB"/>
    <w:rsid w:val="004F7E4A"/>
    <w:rsid w:val="005013FA"/>
    <w:rsid w:val="0050147C"/>
    <w:rsid w:val="0050182B"/>
    <w:rsid w:val="00502579"/>
    <w:rsid w:val="005029F7"/>
    <w:rsid w:val="00503D4C"/>
    <w:rsid w:val="00504C0C"/>
    <w:rsid w:val="00504E48"/>
    <w:rsid w:val="005070FF"/>
    <w:rsid w:val="00512BBC"/>
    <w:rsid w:val="005134FB"/>
    <w:rsid w:val="005135FD"/>
    <w:rsid w:val="0051366C"/>
    <w:rsid w:val="0051684F"/>
    <w:rsid w:val="00516A92"/>
    <w:rsid w:val="00516B9F"/>
    <w:rsid w:val="00517693"/>
    <w:rsid w:val="005205AB"/>
    <w:rsid w:val="00523378"/>
    <w:rsid w:val="00523BD2"/>
    <w:rsid w:val="0052550F"/>
    <w:rsid w:val="00526C0F"/>
    <w:rsid w:val="0052702A"/>
    <w:rsid w:val="00530397"/>
    <w:rsid w:val="00530F73"/>
    <w:rsid w:val="00533B8E"/>
    <w:rsid w:val="00535417"/>
    <w:rsid w:val="00535833"/>
    <w:rsid w:val="00536D28"/>
    <w:rsid w:val="005372C5"/>
    <w:rsid w:val="00537A26"/>
    <w:rsid w:val="00540E47"/>
    <w:rsid w:val="00543283"/>
    <w:rsid w:val="0054364C"/>
    <w:rsid w:val="00546747"/>
    <w:rsid w:val="00547510"/>
    <w:rsid w:val="00547B87"/>
    <w:rsid w:val="00547ECC"/>
    <w:rsid w:val="00551D5A"/>
    <w:rsid w:val="00551EC3"/>
    <w:rsid w:val="00554A44"/>
    <w:rsid w:val="00554C53"/>
    <w:rsid w:val="00554F18"/>
    <w:rsid w:val="00555220"/>
    <w:rsid w:val="005555F0"/>
    <w:rsid w:val="00555739"/>
    <w:rsid w:val="00556E75"/>
    <w:rsid w:val="00556F2D"/>
    <w:rsid w:val="0056069A"/>
    <w:rsid w:val="00560C3B"/>
    <w:rsid w:val="00561D3C"/>
    <w:rsid w:val="00561EA1"/>
    <w:rsid w:val="00562799"/>
    <w:rsid w:val="00564804"/>
    <w:rsid w:val="00565598"/>
    <w:rsid w:val="00565B5A"/>
    <w:rsid w:val="00567E8F"/>
    <w:rsid w:val="005702D6"/>
    <w:rsid w:val="00572588"/>
    <w:rsid w:val="00573A50"/>
    <w:rsid w:val="005746D2"/>
    <w:rsid w:val="00574E8A"/>
    <w:rsid w:val="00577775"/>
    <w:rsid w:val="0058121A"/>
    <w:rsid w:val="00581863"/>
    <w:rsid w:val="00581EA3"/>
    <w:rsid w:val="0058205A"/>
    <w:rsid w:val="0058260B"/>
    <w:rsid w:val="00584D1E"/>
    <w:rsid w:val="00586795"/>
    <w:rsid w:val="00586B82"/>
    <w:rsid w:val="00587E13"/>
    <w:rsid w:val="005933AA"/>
    <w:rsid w:val="005940AA"/>
    <w:rsid w:val="00594614"/>
    <w:rsid w:val="00594E10"/>
    <w:rsid w:val="00596306"/>
    <w:rsid w:val="00596487"/>
    <w:rsid w:val="005A0809"/>
    <w:rsid w:val="005A0B91"/>
    <w:rsid w:val="005A1494"/>
    <w:rsid w:val="005A3590"/>
    <w:rsid w:val="005A4A1C"/>
    <w:rsid w:val="005A5BD8"/>
    <w:rsid w:val="005A692A"/>
    <w:rsid w:val="005A6AB8"/>
    <w:rsid w:val="005B11C2"/>
    <w:rsid w:val="005B180A"/>
    <w:rsid w:val="005B382C"/>
    <w:rsid w:val="005B3C11"/>
    <w:rsid w:val="005B40DA"/>
    <w:rsid w:val="005B4226"/>
    <w:rsid w:val="005B5AA4"/>
    <w:rsid w:val="005B656B"/>
    <w:rsid w:val="005B71B3"/>
    <w:rsid w:val="005B76A4"/>
    <w:rsid w:val="005C04A7"/>
    <w:rsid w:val="005C17A4"/>
    <w:rsid w:val="005C27CC"/>
    <w:rsid w:val="005C370D"/>
    <w:rsid w:val="005C504E"/>
    <w:rsid w:val="005C6153"/>
    <w:rsid w:val="005C78B0"/>
    <w:rsid w:val="005C7B95"/>
    <w:rsid w:val="005D01EB"/>
    <w:rsid w:val="005D0DFB"/>
    <w:rsid w:val="005D1112"/>
    <w:rsid w:val="005D237C"/>
    <w:rsid w:val="005D25E2"/>
    <w:rsid w:val="005D25FF"/>
    <w:rsid w:val="005D2632"/>
    <w:rsid w:val="005D38E0"/>
    <w:rsid w:val="005D3F32"/>
    <w:rsid w:val="005D4E3E"/>
    <w:rsid w:val="005D67F7"/>
    <w:rsid w:val="005D7D7E"/>
    <w:rsid w:val="005E0B59"/>
    <w:rsid w:val="005E1105"/>
    <w:rsid w:val="005E162F"/>
    <w:rsid w:val="005E2C60"/>
    <w:rsid w:val="005E31F6"/>
    <w:rsid w:val="005E3622"/>
    <w:rsid w:val="005E60B3"/>
    <w:rsid w:val="005E676C"/>
    <w:rsid w:val="005E6CB9"/>
    <w:rsid w:val="005E7F14"/>
    <w:rsid w:val="005F0154"/>
    <w:rsid w:val="005F0176"/>
    <w:rsid w:val="005F021D"/>
    <w:rsid w:val="005F1EAC"/>
    <w:rsid w:val="005F308F"/>
    <w:rsid w:val="005F4869"/>
    <w:rsid w:val="005F4BFD"/>
    <w:rsid w:val="005F5748"/>
    <w:rsid w:val="005F5834"/>
    <w:rsid w:val="005F5E11"/>
    <w:rsid w:val="006003E5"/>
    <w:rsid w:val="00600E63"/>
    <w:rsid w:val="00601561"/>
    <w:rsid w:val="00601E55"/>
    <w:rsid w:val="00602037"/>
    <w:rsid w:val="006029DD"/>
    <w:rsid w:val="00602C6A"/>
    <w:rsid w:val="00603AF5"/>
    <w:rsid w:val="00606C66"/>
    <w:rsid w:val="00610145"/>
    <w:rsid w:val="00610D1F"/>
    <w:rsid w:val="006123C6"/>
    <w:rsid w:val="00612C02"/>
    <w:rsid w:val="00612CDD"/>
    <w:rsid w:val="0061562E"/>
    <w:rsid w:val="00616D41"/>
    <w:rsid w:val="00617292"/>
    <w:rsid w:val="006200A9"/>
    <w:rsid w:val="00622225"/>
    <w:rsid w:val="00622D03"/>
    <w:rsid w:val="00622DCD"/>
    <w:rsid w:val="00622F57"/>
    <w:rsid w:val="00623DD5"/>
    <w:rsid w:val="00624269"/>
    <w:rsid w:val="00624A34"/>
    <w:rsid w:val="0062568D"/>
    <w:rsid w:val="006256D3"/>
    <w:rsid w:val="00626502"/>
    <w:rsid w:val="006267F5"/>
    <w:rsid w:val="00627337"/>
    <w:rsid w:val="00630069"/>
    <w:rsid w:val="00630583"/>
    <w:rsid w:val="00630D2E"/>
    <w:rsid w:val="00630D39"/>
    <w:rsid w:val="00631E19"/>
    <w:rsid w:val="00633E76"/>
    <w:rsid w:val="00633EC9"/>
    <w:rsid w:val="006340F5"/>
    <w:rsid w:val="00634542"/>
    <w:rsid w:val="00635E4D"/>
    <w:rsid w:val="0063620C"/>
    <w:rsid w:val="00637E18"/>
    <w:rsid w:val="0064032E"/>
    <w:rsid w:val="0064038D"/>
    <w:rsid w:val="00641A0B"/>
    <w:rsid w:val="00641D5A"/>
    <w:rsid w:val="00641E06"/>
    <w:rsid w:val="00643007"/>
    <w:rsid w:val="006431D0"/>
    <w:rsid w:val="006432C5"/>
    <w:rsid w:val="006436FA"/>
    <w:rsid w:val="00643852"/>
    <w:rsid w:val="00643A74"/>
    <w:rsid w:val="00643C27"/>
    <w:rsid w:val="006455E7"/>
    <w:rsid w:val="00645758"/>
    <w:rsid w:val="006461A1"/>
    <w:rsid w:val="00646BF6"/>
    <w:rsid w:val="00647422"/>
    <w:rsid w:val="00647E6B"/>
    <w:rsid w:val="00650E84"/>
    <w:rsid w:val="0065198B"/>
    <w:rsid w:val="006525AF"/>
    <w:rsid w:val="0065266A"/>
    <w:rsid w:val="00653F9C"/>
    <w:rsid w:val="00655470"/>
    <w:rsid w:val="00656FEE"/>
    <w:rsid w:val="0065758F"/>
    <w:rsid w:val="00660897"/>
    <w:rsid w:val="00661028"/>
    <w:rsid w:val="006617BD"/>
    <w:rsid w:val="0066194D"/>
    <w:rsid w:val="00664695"/>
    <w:rsid w:val="00664840"/>
    <w:rsid w:val="00664B44"/>
    <w:rsid w:val="006652BF"/>
    <w:rsid w:val="0066630C"/>
    <w:rsid w:val="00667BBD"/>
    <w:rsid w:val="00671149"/>
    <w:rsid w:val="00671615"/>
    <w:rsid w:val="00671741"/>
    <w:rsid w:val="00671766"/>
    <w:rsid w:val="00672914"/>
    <w:rsid w:val="006744C3"/>
    <w:rsid w:val="0067537F"/>
    <w:rsid w:val="00676410"/>
    <w:rsid w:val="00680509"/>
    <w:rsid w:val="006805CB"/>
    <w:rsid w:val="00681CC1"/>
    <w:rsid w:val="0068233B"/>
    <w:rsid w:val="0068279B"/>
    <w:rsid w:val="00682E11"/>
    <w:rsid w:val="00683081"/>
    <w:rsid w:val="00684814"/>
    <w:rsid w:val="00684C95"/>
    <w:rsid w:val="006850D3"/>
    <w:rsid w:val="00685249"/>
    <w:rsid w:val="006856B9"/>
    <w:rsid w:val="00685BDE"/>
    <w:rsid w:val="00686085"/>
    <w:rsid w:val="00687C0D"/>
    <w:rsid w:val="00691237"/>
    <w:rsid w:val="006920E6"/>
    <w:rsid w:val="00692555"/>
    <w:rsid w:val="00696566"/>
    <w:rsid w:val="006966BA"/>
    <w:rsid w:val="0069722D"/>
    <w:rsid w:val="00697993"/>
    <w:rsid w:val="006A0052"/>
    <w:rsid w:val="006A0A9E"/>
    <w:rsid w:val="006A1F1C"/>
    <w:rsid w:val="006A3836"/>
    <w:rsid w:val="006A3DD3"/>
    <w:rsid w:val="006A4625"/>
    <w:rsid w:val="006A47AE"/>
    <w:rsid w:val="006A5B5E"/>
    <w:rsid w:val="006A67CB"/>
    <w:rsid w:val="006B0368"/>
    <w:rsid w:val="006B0F6E"/>
    <w:rsid w:val="006B1D7B"/>
    <w:rsid w:val="006B27D4"/>
    <w:rsid w:val="006B2C9C"/>
    <w:rsid w:val="006B48EB"/>
    <w:rsid w:val="006B4C00"/>
    <w:rsid w:val="006B56FC"/>
    <w:rsid w:val="006B62D3"/>
    <w:rsid w:val="006B6DDA"/>
    <w:rsid w:val="006B73D9"/>
    <w:rsid w:val="006B7DF0"/>
    <w:rsid w:val="006B7E74"/>
    <w:rsid w:val="006C0D75"/>
    <w:rsid w:val="006C1C48"/>
    <w:rsid w:val="006C3C1D"/>
    <w:rsid w:val="006C41FF"/>
    <w:rsid w:val="006C5145"/>
    <w:rsid w:val="006C65A8"/>
    <w:rsid w:val="006D05AD"/>
    <w:rsid w:val="006D0EC1"/>
    <w:rsid w:val="006D16F8"/>
    <w:rsid w:val="006D1813"/>
    <w:rsid w:val="006D24A9"/>
    <w:rsid w:val="006D2AF3"/>
    <w:rsid w:val="006D4D79"/>
    <w:rsid w:val="006D4FBD"/>
    <w:rsid w:val="006D5879"/>
    <w:rsid w:val="006D63FD"/>
    <w:rsid w:val="006D65B4"/>
    <w:rsid w:val="006D754A"/>
    <w:rsid w:val="006D7B9C"/>
    <w:rsid w:val="006E04C6"/>
    <w:rsid w:val="006E0A65"/>
    <w:rsid w:val="006E1B01"/>
    <w:rsid w:val="006E3E3D"/>
    <w:rsid w:val="006E4836"/>
    <w:rsid w:val="006E5DDD"/>
    <w:rsid w:val="006E7811"/>
    <w:rsid w:val="006F04DA"/>
    <w:rsid w:val="006F0557"/>
    <w:rsid w:val="006F0EA3"/>
    <w:rsid w:val="006F1B5D"/>
    <w:rsid w:val="006F212B"/>
    <w:rsid w:val="006F37F7"/>
    <w:rsid w:val="006F4A61"/>
    <w:rsid w:val="006F4ADC"/>
    <w:rsid w:val="006F643D"/>
    <w:rsid w:val="006F675C"/>
    <w:rsid w:val="006F6D13"/>
    <w:rsid w:val="006F7759"/>
    <w:rsid w:val="006F7D95"/>
    <w:rsid w:val="00700D41"/>
    <w:rsid w:val="00701B21"/>
    <w:rsid w:val="00702384"/>
    <w:rsid w:val="00704BAE"/>
    <w:rsid w:val="00705807"/>
    <w:rsid w:val="00705C74"/>
    <w:rsid w:val="00705C78"/>
    <w:rsid w:val="007060E1"/>
    <w:rsid w:val="00706824"/>
    <w:rsid w:val="00706B85"/>
    <w:rsid w:val="007071FC"/>
    <w:rsid w:val="00707C84"/>
    <w:rsid w:val="00710A59"/>
    <w:rsid w:val="00710FDE"/>
    <w:rsid w:val="007116C7"/>
    <w:rsid w:val="00711C5A"/>
    <w:rsid w:val="00712B66"/>
    <w:rsid w:val="00713C31"/>
    <w:rsid w:val="0071428D"/>
    <w:rsid w:val="007144C9"/>
    <w:rsid w:val="00716B3C"/>
    <w:rsid w:val="007170C2"/>
    <w:rsid w:val="00717EE4"/>
    <w:rsid w:val="00717F2D"/>
    <w:rsid w:val="00720453"/>
    <w:rsid w:val="00720853"/>
    <w:rsid w:val="00722129"/>
    <w:rsid w:val="00724173"/>
    <w:rsid w:val="00726730"/>
    <w:rsid w:val="00730598"/>
    <w:rsid w:val="00731C24"/>
    <w:rsid w:val="0073257E"/>
    <w:rsid w:val="00732A32"/>
    <w:rsid w:val="00733066"/>
    <w:rsid w:val="00733469"/>
    <w:rsid w:val="00733539"/>
    <w:rsid w:val="0073419A"/>
    <w:rsid w:val="00735557"/>
    <w:rsid w:val="00737108"/>
    <w:rsid w:val="007379CE"/>
    <w:rsid w:val="007419A7"/>
    <w:rsid w:val="00741B21"/>
    <w:rsid w:val="00741DD8"/>
    <w:rsid w:val="00741E49"/>
    <w:rsid w:val="0074250D"/>
    <w:rsid w:val="007445E2"/>
    <w:rsid w:val="00745496"/>
    <w:rsid w:val="007460DA"/>
    <w:rsid w:val="0074705B"/>
    <w:rsid w:val="007470EC"/>
    <w:rsid w:val="0075020B"/>
    <w:rsid w:val="00751017"/>
    <w:rsid w:val="00751960"/>
    <w:rsid w:val="00751C91"/>
    <w:rsid w:val="007535C7"/>
    <w:rsid w:val="00756551"/>
    <w:rsid w:val="00757769"/>
    <w:rsid w:val="0076067E"/>
    <w:rsid w:val="00761BFD"/>
    <w:rsid w:val="00761D5C"/>
    <w:rsid w:val="00761FE5"/>
    <w:rsid w:val="00762476"/>
    <w:rsid w:val="00762A18"/>
    <w:rsid w:val="00763AE2"/>
    <w:rsid w:val="0076467D"/>
    <w:rsid w:val="00766D90"/>
    <w:rsid w:val="00767334"/>
    <w:rsid w:val="00767BF3"/>
    <w:rsid w:val="00767C19"/>
    <w:rsid w:val="00767D4E"/>
    <w:rsid w:val="00771067"/>
    <w:rsid w:val="007722ED"/>
    <w:rsid w:val="007723D0"/>
    <w:rsid w:val="0077408B"/>
    <w:rsid w:val="00774AF6"/>
    <w:rsid w:val="00774EC8"/>
    <w:rsid w:val="00776781"/>
    <w:rsid w:val="007776CC"/>
    <w:rsid w:val="00777CE9"/>
    <w:rsid w:val="00780D05"/>
    <w:rsid w:val="00783C7B"/>
    <w:rsid w:val="0078556C"/>
    <w:rsid w:val="007855C5"/>
    <w:rsid w:val="007856D3"/>
    <w:rsid w:val="00785ABD"/>
    <w:rsid w:val="007860C6"/>
    <w:rsid w:val="00786254"/>
    <w:rsid w:val="00786DB0"/>
    <w:rsid w:val="00787D47"/>
    <w:rsid w:val="0079014E"/>
    <w:rsid w:val="0079148B"/>
    <w:rsid w:val="00792971"/>
    <w:rsid w:val="007935C6"/>
    <w:rsid w:val="00794129"/>
    <w:rsid w:val="00794516"/>
    <w:rsid w:val="00794878"/>
    <w:rsid w:val="00795512"/>
    <w:rsid w:val="00795AB7"/>
    <w:rsid w:val="00795E37"/>
    <w:rsid w:val="0079694C"/>
    <w:rsid w:val="00796D89"/>
    <w:rsid w:val="00796DA2"/>
    <w:rsid w:val="007A0415"/>
    <w:rsid w:val="007A06BA"/>
    <w:rsid w:val="007A27BD"/>
    <w:rsid w:val="007A294A"/>
    <w:rsid w:val="007A4C96"/>
    <w:rsid w:val="007A51A6"/>
    <w:rsid w:val="007A523D"/>
    <w:rsid w:val="007A5629"/>
    <w:rsid w:val="007A56E5"/>
    <w:rsid w:val="007A60CA"/>
    <w:rsid w:val="007A6F0F"/>
    <w:rsid w:val="007A708C"/>
    <w:rsid w:val="007A75B5"/>
    <w:rsid w:val="007A7985"/>
    <w:rsid w:val="007A7ABE"/>
    <w:rsid w:val="007B03C5"/>
    <w:rsid w:val="007B26E1"/>
    <w:rsid w:val="007B3045"/>
    <w:rsid w:val="007B4C0F"/>
    <w:rsid w:val="007B5E25"/>
    <w:rsid w:val="007B6E0E"/>
    <w:rsid w:val="007C27FB"/>
    <w:rsid w:val="007C2CBB"/>
    <w:rsid w:val="007C309C"/>
    <w:rsid w:val="007C4209"/>
    <w:rsid w:val="007C5EB9"/>
    <w:rsid w:val="007C7449"/>
    <w:rsid w:val="007C7EA5"/>
    <w:rsid w:val="007D1A95"/>
    <w:rsid w:val="007D245E"/>
    <w:rsid w:val="007D3764"/>
    <w:rsid w:val="007D485A"/>
    <w:rsid w:val="007D54FF"/>
    <w:rsid w:val="007D57D4"/>
    <w:rsid w:val="007D6315"/>
    <w:rsid w:val="007D724A"/>
    <w:rsid w:val="007D75A3"/>
    <w:rsid w:val="007E0014"/>
    <w:rsid w:val="007E16E2"/>
    <w:rsid w:val="007E19FE"/>
    <w:rsid w:val="007E1AAC"/>
    <w:rsid w:val="007E3B9C"/>
    <w:rsid w:val="007E4A2F"/>
    <w:rsid w:val="007E5C4A"/>
    <w:rsid w:val="007E6915"/>
    <w:rsid w:val="007E74CA"/>
    <w:rsid w:val="007E7AD3"/>
    <w:rsid w:val="007F0070"/>
    <w:rsid w:val="007F0441"/>
    <w:rsid w:val="007F0E99"/>
    <w:rsid w:val="007F20F1"/>
    <w:rsid w:val="007F4224"/>
    <w:rsid w:val="007F4DD2"/>
    <w:rsid w:val="007F4FB9"/>
    <w:rsid w:val="007F7022"/>
    <w:rsid w:val="007F7690"/>
    <w:rsid w:val="007F7755"/>
    <w:rsid w:val="008011CC"/>
    <w:rsid w:val="00801404"/>
    <w:rsid w:val="008017AA"/>
    <w:rsid w:val="00801CBA"/>
    <w:rsid w:val="00801D92"/>
    <w:rsid w:val="00804BCF"/>
    <w:rsid w:val="00804FA4"/>
    <w:rsid w:val="00805275"/>
    <w:rsid w:val="00806A62"/>
    <w:rsid w:val="00806E55"/>
    <w:rsid w:val="008075CE"/>
    <w:rsid w:val="00812179"/>
    <w:rsid w:val="008124E2"/>
    <w:rsid w:val="00813928"/>
    <w:rsid w:val="00815321"/>
    <w:rsid w:val="008166DB"/>
    <w:rsid w:val="008173E0"/>
    <w:rsid w:val="008175C1"/>
    <w:rsid w:val="008200D4"/>
    <w:rsid w:val="00820370"/>
    <w:rsid w:val="00820CC6"/>
    <w:rsid w:val="00822C41"/>
    <w:rsid w:val="00825043"/>
    <w:rsid w:val="00825267"/>
    <w:rsid w:val="008264EC"/>
    <w:rsid w:val="00827C0D"/>
    <w:rsid w:val="00830642"/>
    <w:rsid w:val="00831250"/>
    <w:rsid w:val="00831D8D"/>
    <w:rsid w:val="008333B7"/>
    <w:rsid w:val="008336EC"/>
    <w:rsid w:val="008337B9"/>
    <w:rsid w:val="00834FD2"/>
    <w:rsid w:val="00835084"/>
    <w:rsid w:val="00835184"/>
    <w:rsid w:val="00835569"/>
    <w:rsid w:val="00835802"/>
    <w:rsid w:val="00836295"/>
    <w:rsid w:val="008370EE"/>
    <w:rsid w:val="0084093F"/>
    <w:rsid w:val="0084098A"/>
    <w:rsid w:val="00840DB0"/>
    <w:rsid w:val="00840EDE"/>
    <w:rsid w:val="008418A5"/>
    <w:rsid w:val="00843548"/>
    <w:rsid w:val="0084383C"/>
    <w:rsid w:val="00843CC0"/>
    <w:rsid w:val="00844ADD"/>
    <w:rsid w:val="0084534E"/>
    <w:rsid w:val="00846062"/>
    <w:rsid w:val="008474C1"/>
    <w:rsid w:val="00847C1C"/>
    <w:rsid w:val="0085055E"/>
    <w:rsid w:val="00850C3B"/>
    <w:rsid w:val="00851605"/>
    <w:rsid w:val="00852CA0"/>
    <w:rsid w:val="00852D85"/>
    <w:rsid w:val="00852F6C"/>
    <w:rsid w:val="0085465C"/>
    <w:rsid w:val="00854967"/>
    <w:rsid w:val="0085540B"/>
    <w:rsid w:val="00855511"/>
    <w:rsid w:val="0085582C"/>
    <w:rsid w:val="00855FD3"/>
    <w:rsid w:val="00857086"/>
    <w:rsid w:val="00857572"/>
    <w:rsid w:val="00860F4D"/>
    <w:rsid w:val="008611DE"/>
    <w:rsid w:val="00861375"/>
    <w:rsid w:val="00861C56"/>
    <w:rsid w:val="00861F29"/>
    <w:rsid w:val="008620A2"/>
    <w:rsid w:val="00862741"/>
    <w:rsid w:val="00862BBD"/>
    <w:rsid w:val="00863C9F"/>
    <w:rsid w:val="008645D6"/>
    <w:rsid w:val="0086552B"/>
    <w:rsid w:val="008655A2"/>
    <w:rsid w:val="0086584F"/>
    <w:rsid w:val="008671C7"/>
    <w:rsid w:val="00867EB8"/>
    <w:rsid w:val="00870335"/>
    <w:rsid w:val="00870AA2"/>
    <w:rsid w:val="00873D88"/>
    <w:rsid w:val="0087433B"/>
    <w:rsid w:val="0087621E"/>
    <w:rsid w:val="008767B2"/>
    <w:rsid w:val="00877328"/>
    <w:rsid w:val="0087787A"/>
    <w:rsid w:val="008802F0"/>
    <w:rsid w:val="00880992"/>
    <w:rsid w:val="00881692"/>
    <w:rsid w:val="00883143"/>
    <w:rsid w:val="00884EC8"/>
    <w:rsid w:val="00886154"/>
    <w:rsid w:val="00890277"/>
    <w:rsid w:val="0089061A"/>
    <w:rsid w:val="008915C6"/>
    <w:rsid w:val="00891677"/>
    <w:rsid w:val="00892DB5"/>
    <w:rsid w:val="00894B61"/>
    <w:rsid w:val="00895255"/>
    <w:rsid w:val="00895DF1"/>
    <w:rsid w:val="00896645"/>
    <w:rsid w:val="008975D2"/>
    <w:rsid w:val="008A035B"/>
    <w:rsid w:val="008A0459"/>
    <w:rsid w:val="008A1218"/>
    <w:rsid w:val="008A15B6"/>
    <w:rsid w:val="008A1A6E"/>
    <w:rsid w:val="008A202A"/>
    <w:rsid w:val="008A36C9"/>
    <w:rsid w:val="008A5AF9"/>
    <w:rsid w:val="008B16DE"/>
    <w:rsid w:val="008B21BA"/>
    <w:rsid w:val="008B251F"/>
    <w:rsid w:val="008B2602"/>
    <w:rsid w:val="008B2727"/>
    <w:rsid w:val="008B316B"/>
    <w:rsid w:val="008B5059"/>
    <w:rsid w:val="008B5BF2"/>
    <w:rsid w:val="008B6934"/>
    <w:rsid w:val="008B6CF8"/>
    <w:rsid w:val="008B6E33"/>
    <w:rsid w:val="008B72F6"/>
    <w:rsid w:val="008C119E"/>
    <w:rsid w:val="008C1E24"/>
    <w:rsid w:val="008C296B"/>
    <w:rsid w:val="008C2A46"/>
    <w:rsid w:val="008C4278"/>
    <w:rsid w:val="008C520E"/>
    <w:rsid w:val="008C563B"/>
    <w:rsid w:val="008C567E"/>
    <w:rsid w:val="008C5DEE"/>
    <w:rsid w:val="008C6285"/>
    <w:rsid w:val="008C6727"/>
    <w:rsid w:val="008C7182"/>
    <w:rsid w:val="008C7268"/>
    <w:rsid w:val="008C7CA5"/>
    <w:rsid w:val="008C7D9D"/>
    <w:rsid w:val="008D0416"/>
    <w:rsid w:val="008D13C6"/>
    <w:rsid w:val="008D1B04"/>
    <w:rsid w:val="008D3235"/>
    <w:rsid w:val="008D33C8"/>
    <w:rsid w:val="008D3893"/>
    <w:rsid w:val="008D45CD"/>
    <w:rsid w:val="008D55F1"/>
    <w:rsid w:val="008D5CD7"/>
    <w:rsid w:val="008D718E"/>
    <w:rsid w:val="008E09C5"/>
    <w:rsid w:val="008E0AA7"/>
    <w:rsid w:val="008E2355"/>
    <w:rsid w:val="008E3151"/>
    <w:rsid w:val="008E3386"/>
    <w:rsid w:val="008E5410"/>
    <w:rsid w:val="008E5A3F"/>
    <w:rsid w:val="008E7209"/>
    <w:rsid w:val="008E7448"/>
    <w:rsid w:val="008F11BB"/>
    <w:rsid w:val="008F16FF"/>
    <w:rsid w:val="008F182F"/>
    <w:rsid w:val="008F1E95"/>
    <w:rsid w:val="008F2304"/>
    <w:rsid w:val="008F57DD"/>
    <w:rsid w:val="008F5AEE"/>
    <w:rsid w:val="008F6EAA"/>
    <w:rsid w:val="008F7800"/>
    <w:rsid w:val="008F7BCA"/>
    <w:rsid w:val="00900F4D"/>
    <w:rsid w:val="0090167B"/>
    <w:rsid w:val="00902DEC"/>
    <w:rsid w:val="0090342E"/>
    <w:rsid w:val="00903D3A"/>
    <w:rsid w:val="009044B9"/>
    <w:rsid w:val="009047B1"/>
    <w:rsid w:val="00904C86"/>
    <w:rsid w:val="00905EC7"/>
    <w:rsid w:val="0090680D"/>
    <w:rsid w:val="0091045D"/>
    <w:rsid w:val="0091281A"/>
    <w:rsid w:val="00912B24"/>
    <w:rsid w:val="009139B5"/>
    <w:rsid w:val="00914514"/>
    <w:rsid w:val="00914549"/>
    <w:rsid w:val="009145B2"/>
    <w:rsid w:val="00914C08"/>
    <w:rsid w:val="00914F2F"/>
    <w:rsid w:val="00916057"/>
    <w:rsid w:val="00916AD1"/>
    <w:rsid w:val="00917637"/>
    <w:rsid w:val="00917FEE"/>
    <w:rsid w:val="0092023D"/>
    <w:rsid w:val="00920472"/>
    <w:rsid w:val="00921251"/>
    <w:rsid w:val="00921861"/>
    <w:rsid w:val="0092189E"/>
    <w:rsid w:val="009219FD"/>
    <w:rsid w:val="00921DF7"/>
    <w:rsid w:val="009257B0"/>
    <w:rsid w:val="009258BD"/>
    <w:rsid w:val="00925DEB"/>
    <w:rsid w:val="009263C0"/>
    <w:rsid w:val="00927D70"/>
    <w:rsid w:val="009302D4"/>
    <w:rsid w:val="009307F2"/>
    <w:rsid w:val="00930CEC"/>
    <w:rsid w:val="00930F4A"/>
    <w:rsid w:val="0093375E"/>
    <w:rsid w:val="00933BEF"/>
    <w:rsid w:val="0093787E"/>
    <w:rsid w:val="009412CC"/>
    <w:rsid w:val="0094388B"/>
    <w:rsid w:val="00943D09"/>
    <w:rsid w:val="00944826"/>
    <w:rsid w:val="009457A1"/>
    <w:rsid w:val="00947C5D"/>
    <w:rsid w:val="00947CA9"/>
    <w:rsid w:val="00947DB2"/>
    <w:rsid w:val="00950478"/>
    <w:rsid w:val="00950888"/>
    <w:rsid w:val="00950AF9"/>
    <w:rsid w:val="00950B5F"/>
    <w:rsid w:val="00950D35"/>
    <w:rsid w:val="0095144C"/>
    <w:rsid w:val="0095165B"/>
    <w:rsid w:val="00951B17"/>
    <w:rsid w:val="00951B8D"/>
    <w:rsid w:val="009536A8"/>
    <w:rsid w:val="00954596"/>
    <w:rsid w:val="00955851"/>
    <w:rsid w:val="00955C63"/>
    <w:rsid w:val="00956935"/>
    <w:rsid w:val="00956F43"/>
    <w:rsid w:val="00957E23"/>
    <w:rsid w:val="00961487"/>
    <w:rsid w:val="00961BA7"/>
    <w:rsid w:val="00961F01"/>
    <w:rsid w:val="00962162"/>
    <w:rsid w:val="009623BC"/>
    <w:rsid w:val="009628BE"/>
    <w:rsid w:val="009631C8"/>
    <w:rsid w:val="00963AE4"/>
    <w:rsid w:val="00963C14"/>
    <w:rsid w:val="009645CD"/>
    <w:rsid w:val="00965940"/>
    <w:rsid w:val="00965A4E"/>
    <w:rsid w:val="00966BE5"/>
    <w:rsid w:val="00966EB0"/>
    <w:rsid w:val="00971116"/>
    <w:rsid w:val="00972E28"/>
    <w:rsid w:val="00973030"/>
    <w:rsid w:val="009733F3"/>
    <w:rsid w:val="009748E4"/>
    <w:rsid w:val="00975EC7"/>
    <w:rsid w:val="00976D65"/>
    <w:rsid w:val="00977CE6"/>
    <w:rsid w:val="009807AC"/>
    <w:rsid w:val="00980C18"/>
    <w:rsid w:val="009810E9"/>
    <w:rsid w:val="0098141C"/>
    <w:rsid w:val="00981AA9"/>
    <w:rsid w:val="00981C91"/>
    <w:rsid w:val="00983132"/>
    <w:rsid w:val="00983314"/>
    <w:rsid w:val="00983DF2"/>
    <w:rsid w:val="0098433A"/>
    <w:rsid w:val="00985675"/>
    <w:rsid w:val="00985939"/>
    <w:rsid w:val="0098637F"/>
    <w:rsid w:val="00986A9B"/>
    <w:rsid w:val="00986B9C"/>
    <w:rsid w:val="00987BAB"/>
    <w:rsid w:val="009906BF"/>
    <w:rsid w:val="009913F3"/>
    <w:rsid w:val="00991DA1"/>
    <w:rsid w:val="009927F1"/>
    <w:rsid w:val="009936C4"/>
    <w:rsid w:val="009948ED"/>
    <w:rsid w:val="00995ADA"/>
    <w:rsid w:val="0099643A"/>
    <w:rsid w:val="00997959"/>
    <w:rsid w:val="009A0BAF"/>
    <w:rsid w:val="009A1431"/>
    <w:rsid w:val="009A153D"/>
    <w:rsid w:val="009A1634"/>
    <w:rsid w:val="009A3A34"/>
    <w:rsid w:val="009A3FE2"/>
    <w:rsid w:val="009A400C"/>
    <w:rsid w:val="009A4B2C"/>
    <w:rsid w:val="009A5592"/>
    <w:rsid w:val="009A59BA"/>
    <w:rsid w:val="009A6417"/>
    <w:rsid w:val="009A7EC7"/>
    <w:rsid w:val="009B01DF"/>
    <w:rsid w:val="009B020D"/>
    <w:rsid w:val="009B072F"/>
    <w:rsid w:val="009B07A1"/>
    <w:rsid w:val="009B09CC"/>
    <w:rsid w:val="009B173B"/>
    <w:rsid w:val="009B1A1A"/>
    <w:rsid w:val="009B2608"/>
    <w:rsid w:val="009B2A71"/>
    <w:rsid w:val="009B4027"/>
    <w:rsid w:val="009B4975"/>
    <w:rsid w:val="009B561F"/>
    <w:rsid w:val="009B5773"/>
    <w:rsid w:val="009B5D2D"/>
    <w:rsid w:val="009C058F"/>
    <w:rsid w:val="009C0915"/>
    <w:rsid w:val="009C2B3E"/>
    <w:rsid w:val="009C2EA2"/>
    <w:rsid w:val="009C3721"/>
    <w:rsid w:val="009C4141"/>
    <w:rsid w:val="009C4B55"/>
    <w:rsid w:val="009C5FCC"/>
    <w:rsid w:val="009C61A2"/>
    <w:rsid w:val="009C6DF6"/>
    <w:rsid w:val="009C6E92"/>
    <w:rsid w:val="009D04F7"/>
    <w:rsid w:val="009D1589"/>
    <w:rsid w:val="009D2003"/>
    <w:rsid w:val="009D38C2"/>
    <w:rsid w:val="009D417F"/>
    <w:rsid w:val="009D45E5"/>
    <w:rsid w:val="009D4B85"/>
    <w:rsid w:val="009D535B"/>
    <w:rsid w:val="009D630B"/>
    <w:rsid w:val="009D6CAA"/>
    <w:rsid w:val="009D6CF6"/>
    <w:rsid w:val="009D6E69"/>
    <w:rsid w:val="009E02DC"/>
    <w:rsid w:val="009E2040"/>
    <w:rsid w:val="009E49AE"/>
    <w:rsid w:val="009E4DC7"/>
    <w:rsid w:val="009E660A"/>
    <w:rsid w:val="009E6B64"/>
    <w:rsid w:val="009E72E5"/>
    <w:rsid w:val="009F46C8"/>
    <w:rsid w:val="009F4F2A"/>
    <w:rsid w:val="009F660B"/>
    <w:rsid w:val="009F671E"/>
    <w:rsid w:val="009F7ED1"/>
    <w:rsid w:val="00A0149B"/>
    <w:rsid w:val="00A01607"/>
    <w:rsid w:val="00A018D4"/>
    <w:rsid w:val="00A02F9D"/>
    <w:rsid w:val="00A03767"/>
    <w:rsid w:val="00A04834"/>
    <w:rsid w:val="00A05628"/>
    <w:rsid w:val="00A07DCF"/>
    <w:rsid w:val="00A12979"/>
    <w:rsid w:val="00A131A9"/>
    <w:rsid w:val="00A1496E"/>
    <w:rsid w:val="00A14F84"/>
    <w:rsid w:val="00A16D6D"/>
    <w:rsid w:val="00A179B4"/>
    <w:rsid w:val="00A17C75"/>
    <w:rsid w:val="00A211C8"/>
    <w:rsid w:val="00A2121E"/>
    <w:rsid w:val="00A21EAC"/>
    <w:rsid w:val="00A221DE"/>
    <w:rsid w:val="00A22CB2"/>
    <w:rsid w:val="00A23138"/>
    <w:rsid w:val="00A23940"/>
    <w:rsid w:val="00A23ECC"/>
    <w:rsid w:val="00A24CD3"/>
    <w:rsid w:val="00A25461"/>
    <w:rsid w:val="00A26367"/>
    <w:rsid w:val="00A2678A"/>
    <w:rsid w:val="00A269E1"/>
    <w:rsid w:val="00A27C1C"/>
    <w:rsid w:val="00A30F6A"/>
    <w:rsid w:val="00A32AEA"/>
    <w:rsid w:val="00A32F32"/>
    <w:rsid w:val="00A33E80"/>
    <w:rsid w:val="00A33EFE"/>
    <w:rsid w:val="00A4148D"/>
    <w:rsid w:val="00A44D0E"/>
    <w:rsid w:val="00A4621D"/>
    <w:rsid w:val="00A509FB"/>
    <w:rsid w:val="00A51C19"/>
    <w:rsid w:val="00A51E04"/>
    <w:rsid w:val="00A522B5"/>
    <w:rsid w:val="00A52C31"/>
    <w:rsid w:val="00A52F37"/>
    <w:rsid w:val="00A533C5"/>
    <w:rsid w:val="00A5388C"/>
    <w:rsid w:val="00A5397B"/>
    <w:rsid w:val="00A53BE1"/>
    <w:rsid w:val="00A54644"/>
    <w:rsid w:val="00A55921"/>
    <w:rsid w:val="00A560E3"/>
    <w:rsid w:val="00A5628F"/>
    <w:rsid w:val="00A564AF"/>
    <w:rsid w:val="00A566A8"/>
    <w:rsid w:val="00A56D0B"/>
    <w:rsid w:val="00A5775C"/>
    <w:rsid w:val="00A57BE8"/>
    <w:rsid w:val="00A60E72"/>
    <w:rsid w:val="00A61F0C"/>
    <w:rsid w:val="00A61FF0"/>
    <w:rsid w:val="00A62580"/>
    <w:rsid w:val="00A63AC9"/>
    <w:rsid w:val="00A64502"/>
    <w:rsid w:val="00A64B5F"/>
    <w:rsid w:val="00A65EA0"/>
    <w:rsid w:val="00A66517"/>
    <w:rsid w:val="00A67B0E"/>
    <w:rsid w:val="00A718EF"/>
    <w:rsid w:val="00A72134"/>
    <w:rsid w:val="00A726A8"/>
    <w:rsid w:val="00A72951"/>
    <w:rsid w:val="00A73505"/>
    <w:rsid w:val="00A75E02"/>
    <w:rsid w:val="00A76E79"/>
    <w:rsid w:val="00A7771B"/>
    <w:rsid w:val="00A77B53"/>
    <w:rsid w:val="00A811F1"/>
    <w:rsid w:val="00A82887"/>
    <w:rsid w:val="00A83010"/>
    <w:rsid w:val="00A83BF5"/>
    <w:rsid w:val="00A84CD1"/>
    <w:rsid w:val="00A85E2E"/>
    <w:rsid w:val="00A861F3"/>
    <w:rsid w:val="00A8728F"/>
    <w:rsid w:val="00A8756A"/>
    <w:rsid w:val="00A87F7D"/>
    <w:rsid w:val="00A906B7"/>
    <w:rsid w:val="00A9070E"/>
    <w:rsid w:val="00A91638"/>
    <w:rsid w:val="00A92DD4"/>
    <w:rsid w:val="00A94D0F"/>
    <w:rsid w:val="00A94F13"/>
    <w:rsid w:val="00A9568C"/>
    <w:rsid w:val="00A9594E"/>
    <w:rsid w:val="00A95BED"/>
    <w:rsid w:val="00A95EA2"/>
    <w:rsid w:val="00A9787E"/>
    <w:rsid w:val="00A97AF9"/>
    <w:rsid w:val="00AA08E8"/>
    <w:rsid w:val="00AA0DB4"/>
    <w:rsid w:val="00AA11C5"/>
    <w:rsid w:val="00AA17E2"/>
    <w:rsid w:val="00AA21B7"/>
    <w:rsid w:val="00AA3827"/>
    <w:rsid w:val="00AA382D"/>
    <w:rsid w:val="00AA4A2C"/>
    <w:rsid w:val="00AA59A6"/>
    <w:rsid w:val="00AA6299"/>
    <w:rsid w:val="00AA6E05"/>
    <w:rsid w:val="00AB0262"/>
    <w:rsid w:val="00AB14A1"/>
    <w:rsid w:val="00AB202A"/>
    <w:rsid w:val="00AB5555"/>
    <w:rsid w:val="00AB55AD"/>
    <w:rsid w:val="00AB5D1B"/>
    <w:rsid w:val="00AB6918"/>
    <w:rsid w:val="00AB6B40"/>
    <w:rsid w:val="00AB740A"/>
    <w:rsid w:val="00AC1DA5"/>
    <w:rsid w:val="00AC216B"/>
    <w:rsid w:val="00AC26B1"/>
    <w:rsid w:val="00AC42B8"/>
    <w:rsid w:val="00AC45C5"/>
    <w:rsid w:val="00AC4791"/>
    <w:rsid w:val="00AC4FB6"/>
    <w:rsid w:val="00AC4FD1"/>
    <w:rsid w:val="00AC5FEF"/>
    <w:rsid w:val="00AC6036"/>
    <w:rsid w:val="00AD0328"/>
    <w:rsid w:val="00AD11DC"/>
    <w:rsid w:val="00AD1966"/>
    <w:rsid w:val="00AD19E8"/>
    <w:rsid w:val="00AD2B03"/>
    <w:rsid w:val="00AD2E07"/>
    <w:rsid w:val="00AD38A9"/>
    <w:rsid w:val="00AD4071"/>
    <w:rsid w:val="00AD44EA"/>
    <w:rsid w:val="00AD4782"/>
    <w:rsid w:val="00AD5236"/>
    <w:rsid w:val="00AD527D"/>
    <w:rsid w:val="00AD54E0"/>
    <w:rsid w:val="00AD758E"/>
    <w:rsid w:val="00AD7AB5"/>
    <w:rsid w:val="00AE08B7"/>
    <w:rsid w:val="00AE0DBA"/>
    <w:rsid w:val="00AE160F"/>
    <w:rsid w:val="00AE21DC"/>
    <w:rsid w:val="00AE239B"/>
    <w:rsid w:val="00AE25D2"/>
    <w:rsid w:val="00AE2B47"/>
    <w:rsid w:val="00AE2CAD"/>
    <w:rsid w:val="00AE3090"/>
    <w:rsid w:val="00AE380E"/>
    <w:rsid w:val="00AE3AAD"/>
    <w:rsid w:val="00AE4189"/>
    <w:rsid w:val="00AE503A"/>
    <w:rsid w:val="00AE6495"/>
    <w:rsid w:val="00AE68E2"/>
    <w:rsid w:val="00AE70F0"/>
    <w:rsid w:val="00AF0157"/>
    <w:rsid w:val="00AF1B2E"/>
    <w:rsid w:val="00AF2EC7"/>
    <w:rsid w:val="00AF35B3"/>
    <w:rsid w:val="00AF3AC0"/>
    <w:rsid w:val="00AF4F4A"/>
    <w:rsid w:val="00AF52D1"/>
    <w:rsid w:val="00AF57F5"/>
    <w:rsid w:val="00B00C24"/>
    <w:rsid w:val="00B00F93"/>
    <w:rsid w:val="00B01BBE"/>
    <w:rsid w:val="00B03F92"/>
    <w:rsid w:val="00B055D8"/>
    <w:rsid w:val="00B05CDF"/>
    <w:rsid w:val="00B06CD6"/>
    <w:rsid w:val="00B06EBC"/>
    <w:rsid w:val="00B11D2D"/>
    <w:rsid w:val="00B123F0"/>
    <w:rsid w:val="00B12891"/>
    <w:rsid w:val="00B146C1"/>
    <w:rsid w:val="00B146E7"/>
    <w:rsid w:val="00B156DF"/>
    <w:rsid w:val="00B15ABB"/>
    <w:rsid w:val="00B16973"/>
    <w:rsid w:val="00B2036A"/>
    <w:rsid w:val="00B21057"/>
    <w:rsid w:val="00B2202B"/>
    <w:rsid w:val="00B23422"/>
    <w:rsid w:val="00B24948"/>
    <w:rsid w:val="00B24CBD"/>
    <w:rsid w:val="00B25CA3"/>
    <w:rsid w:val="00B30028"/>
    <w:rsid w:val="00B31E8D"/>
    <w:rsid w:val="00B3313B"/>
    <w:rsid w:val="00B331E8"/>
    <w:rsid w:val="00B331EA"/>
    <w:rsid w:val="00B34732"/>
    <w:rsid w:val="00B353B8"/>
    <w:rsid w:val="00B35C56"/>
    <w:rsid w:val="00B36F17"/>
    <w:rsid w:val="00B372ED"/>
    <w:rsid w:val="00B40603"/>
    <w:rsid w:val="00B40AF6"/>
    <w:rsid w:val="00B41071"/>
    <w:rsid w:val="00B41522"/>
    <w:rsid w:val="00B425C0"/>
    <w:rsid w:val="00B42DB6"/>
    <w:rsid w:val="00B46957"/>
    <w:rsid w:val="00B47B54"/>
    <w:rsid w:val="00B50E99"/>
    <w:rsid w:val="00B51926"/>
    <w:rsid w:val="00B51F9A"/>
    <w:rsid w:val="00B54DA7"/>
    <w:rsid w:val="00B57F8E"/>
    <w:rsid w:val="00B600C6"/>
    <w:rsid w:val="00B60167"/>
    <w:rsid w:val="00B60FC0"/>
    <w:rsid w:val="00B61665"/>
    <w:rsid w:val="00B63528"/>
    <w:rsid w:val="00B63DAF"/>
    <w:rsid w:val="00B63E98"/>
    <w:rsid w:val="00B65754"/>
    <w:rsid w:val="00B661AA"/>
    <w:rsid w:val="00B66242"/>
    <w:rsid w:val="00B670D3"/>
    <w:rsid w:val="00B67958"/>
    <w:rsid w:val="00B701D1"/>
    <w:rsid w:val="00B716BB"/>
    <w:rsid w:val="00B716FD"/>
    <w:rsid w:val="00B734C2"/>
    <w:rsid w:val="00B73BDA"/>
    <w:rsid w:val="00B74053"/>
    <w:rsid w:val="00B765A0"/>
    <w:rsid w:val="00B76C02"/>
    <w:rsid w:val="00B77BD2"/>
    <w:rsid w:val="00B814CB"/>
    <w:rsid w:val="00B81B6A"/>
    <w:rsid w:val="00B820F4"/>
    <w:rsid w:val="00B835E0"/>
    <w:rsid w:val="00B8396D"/>
    <w:rsid w:val="00B90331"/>
    <w:rsid w:val="00B903ED"/>
    <w:rsid w:val="00B90B2D"/>
    <w:rsid w:val="00B935A1"/>
    <w:rsid w:val="00B95DAD"/>
    <w:rsid w:val="00B96C0C"/>
    <w:rsid w:val="00B9734D"/>
    <w:rsid w:val="00B97732"/>
    <w:rsid w:val="00BA02D7"/>
    <w:rsid w:val="00BA1151"/>
    <w:rsid w:val="00BA27F4"/>
    <w:rsid w:val="00BA2E40"/>
    <w:rsid w:val="00BA3CB7"/>
    <w:rsid w:val="00BA41DE"/>
    <w:rsid w:val="00BA556C"/>
    <w:rsid w:val="00BA6F8D"/>
    <w:rsid w:val="00BB0F31"/>
    <w:rsid w:val="00BB15AB"/>
    <w:rsid w:val="00BB189B"/>
    <w:rsid w:val="00BB1D21"/>
    <w:rsid w:val="00BB2E51"/>
    <w:rsid w:val="00BB4BEA"/>
    <w:rsid w:val="00BB4C1A"/>
    <w:rsid w:val="00BB50AB"/>
    <w:rsid w:val="00BB6664"/>
    <w:rsid w:val="00BC01FC"/>
    <w:rsid w:val="00BC1F79"/>
    <w:rsid w:val="00BC2201"/>
    <w:rsid w:val="00BC3C7A"/>
    <w:rsid w:val="00BC7DC6"/>
    <w:rsid w:val="00BD1039"/>
    <w:rsid w:val="00BD13B5"/>
    <w:rsid w:val="00BD246A"/>
    <w:rsid w:val="00BD2EFC"/>
    <w:rsid w:val="00BD340E"/>
    <w:rsid w:val="00BD60AD"/>
    <w:rsid w:val="00BD6C02"/>
    <w:rsid w:val="00BE1244"/>
    <w:rsid w:val="00BE165D"/>
    <w:rsid w:val="00BE2394"/>
    <w:rsid w:val="00BE2702"/>
    <w:rsid w:val="00BE4326"/>
    <w:rsid w:val="00BE5F4F"/>
    <w:rsid w:val="00BE60DB"/>
    <w:rsid w:val="00BF0191"/>
    <w:rsid w:val="00BF13EC"/>
    <w:rsid w:val="00BF1C07"/>
    <w:rsid w:val="00BF3DEE"/>
    <w:rsid w:val="00BF54AC"/>
    <w:rsid w:val="00BF54BD"/>
    <w:rsid w:val="00BF6B8E"/>
    <w:rsid w:val="00C025A5"/>
    <w:rsid w:val="00C03C78"/>
    <w:rsid w:val="00C04FD3"/>
    <w:rsid w:val="00C065A2"/>
    <w:rsid w:val="00C07919"/>
    <w:rsid w:val="00C103F9"/>
    <w:rsid w:val="00C104AC"/>
    <w:rsid w:val="00C110E1"/>
    <w:rsid w:val="00C1198F"/>
    <w:rsid w:val="00C11FA1"/>
    <w:rsid w:val="00C12E21"/>
    <w:rsid w:val="00C12E65"/>
    <w:rsid w:val="00C13C20"/>
    <w:rsid w:val="00C13F74"/>
    <w:rsid w:val="00C146D3"/>
    <w:rsid w:val="00C16BE0"/>
    <w:rsid w:val="00C21C39"/>
    <w:rsid w:val="00C2325C"/>
    <w:rsid w:val="00C239ED"/>
    <w:rsid w:val="00C24D9D"/>
    <w:rsid w:val="00C25CF3"/>
    <w:rsid w:val="00C263E9"/>
    <w:rsid w:val="00C2775A"/>
    <w:rsid w:val="00C3063A"/>
    <w:rsid w:val="00C30BAD"/>
    <w:rsid w:val="00C31E8F"/>
    <w:rsid w:val="00C335DA"/>
    <w:rsid w:val="00C33D3E"/>
    <w:rsid w:val="00C362E0"/>
    <w:rsid w:val="00C36ED4"/>
    <w:rsid w:val="00C376CC"/>
    <w:rsid w:val="00C400F7"/>
    <w:rsid w:val="00C40EC6"/>
    <w:rsid w:val="00C419AD"/>
    <w:rsid w:val="00C41B5F"/>
    <w:rsid w:val="00C437BA"/>
    <w:rsid w:val="00C44395"/>
    <w:rsid w:val="00C443B3"/>
    <w:rsid w:val="00C45CE8"/>
    <w:rsid w:val="00C46F06"/>
    <w:rsid w:val="00C47DA6"/>
    <w:rsid w:val="00C50986"/>
    <w:rsid w:val="00C50ABF"/>
    <w:rsid w:val="00C50EF2"/>
    <w:rsid w:val="00C51256"/>
    <w:rsid w:val="00C51566"/>
    <w:rsid w:val="00C516B7"/>
    <w:rsid w:val="00C516C4"/>
    <w:rsid w:val="00C51C1F"/>
    <w:rsid w:val="00C52433"/>
    <w:rsid w:val="00C52D62"/>
    <w:rsid w:val="00C52EF3"/>
    <w:rsid w:val="00C533D4"/>
    <w:rsid w:val="00C53A4C"/>
    <w:rsid w:val="00C5448D"/>
    <w:rsid w:val="00C5477F"/>
    <w:rsid w:val="00C547B7"/>
    <w:rsid w:val="00C5503B"/>
    <w:rsid w:val="00C55A32"/>
    <w:rsid w:val="00C564F2"/>
    <w:rsid w:val="00C56F11"/>
    <w:rsid w:val="00C61F3A"/>
    <w:rsid w:val="00C629CB"/>
    <w:rsid w:val="00C62B75"/>
    <w:rsid w:val="00C657B5"/>
    <w:rsid w:val="00C661E1"/>
    <w:rsid w:val="00C66686"/>
    <w:rsid w:val="00C678C4"/>
    <w:rsid w:val="00C71215"/>
    <w:rsid w:val="00C7216B"/>
    <w:rsid w:val="00C727BE"/>
    <w:rsid w:val="00C732A9"/>
    <w:rsid w:val="00C73448"/>
    <w:rsid w:val="00C73E2E"/>
    <w:rsid w:val="00C74546"/>
    <w:rsid w:val="00C748E2"/>
    <w:rsid w:val="00C7776C"/>
    <w:rsid w:val="00C8398D"/>
    <w:rsid w:val="00C84BC2"/>
    <w:rsid w:val="00C85139"/>
    <w:rsid w:val="00C85657"/>
    <w:rsid w:val="00C91C88"/>
    <w:rsid w:val="00C939C3"/>
    <w:rsid w:val="00C94228"/>
    <w:rsid w:val="00C96D56"/>
    <w:rsid w:val="00C977E6"/>
    <w:rsid w:val="00CA0020"/>
    <w:rsid w:val="00CA0B2E"/>
    <w:rsid w:val="00CA18CA"/>
    <w:rsid w:val="00CA2557"/>
    <w:rsid w:val="00CA5413"/>
    <w:rsid w:val="00CA5674"/>
    <w:rsid w:val="00CA5BDA"/>
    <w:rsid w:val="00CA5C1A"/>
    <w:rsid w:val="00CA633F"/>
    <w:rsid w:val="00CA641E"/>
    <w:rsid w:val="00CA7558"/>
    <w:rsid w:val="00CA76AC"/>
    <w:rsid w:val="00CA785F"/>
    <w:rsid w:val="00CA792A"/>
    <w:rsid w:val="00CA7949"/>
    <w:rsid w:val="00CB0400"/>
    <w:rsid w:val="00CB0C6E"/>
    <w:rsid w:val="00CB0C89"/>
    <w:rsid w:val="00CB226B"/>
    <w:rsid w:val="00CB229B"/>
    <w:rsid w:val="00CB33B4"/>
    <w:rsid w:val="00CB3D93"/>
    <w:rsid w:val="00CB4441"/>
    <w:rsid w:val="00CB4B1A"/>
    <w:rsid w:val="00CB4E1F"/>
    <w:rsid w:val="00CC152E"/>
    <w:rsid w:val="00CC2493"/>
    <w:rsid w:val="00CC3222"/>
    <w:rsid w:val="00CC35F1"/>
    <w:rsid w:val="00CC35FF"/>
    <w:rsid w:val="00CD0E6E"/>
    <w:rsid w:val="00CD23AE"/>
    <w:rsid w:val="00CD27DF"/>
    <w:rsid w:val="00CD2D8A"/>
    <w:rsid w:val="00CD3BAC"/>
    <w:rsid w:val="00CD3FF2"/>
    <w:rsid w:val="00CD4A65"/>
    <w:rsid w:val="00CD531F"/>
    <w:rsid w:val="00CD5637"/>
    <w:rsid w:val="00CD6FA3"/>
    <w:rsid w:val="00CE2184"/>
    <w:rsid w:val="00CE3B7F"/>
    <w:rsid w:val="00CE3FA2"/>
    <w:rsid w:val="00CE41A0"/>
    <w:rsid w:val="00CE4958"/>
    <w:rsid w:val="00CE68E2"/>
    <w:rsid w:val="00CE706E"/>
    <w:rsid w:val="00CE70B1"/>
    <w:rsid w:val="00CE7AE4"/>
    <w:rsid w:val="00CF0A4C"/>
    <w:rsid w:val="00CF150A"/>
    <w:rsid w:val="00CF2225"/>
    <w:rsid w:val="00CF25E7"/>
    <w:rsid w:val="00CF3C77"/>
    <w:rsid w:val="00CF45A2"/>
    <w:rsid w:val="00CF52E7"/>
    <w:rsid w:val="00CF64B5"/>
    <w:rsid w:val="00CF7853"/>
    <w:rsid w:val="00D004ED"/>
    <w:rsid w:val="00D0260F"/>
    <w:rsid w:val="00D03708"/>
    <w:rsid w:val="00D06776"/>
    <w:rsid w:val="00D06E46"/>
    <w:rsid w:val="00D06F95"/>
    <w:rsid w:val="00D1158C"/>
    <w:rsid w:val="00D11600"/>
    <w:rsid w:val="00D119A2"/>
    <w:rsid w:val="00D12E31"/>
    <w:rsid w:val="00D137F9"/>
    <w:rsid w:val="00D1458C"/>
    <w:rsid w:val="00D1620E"/>
    <w:rsid w:val="00D16867"/>
    <w:rsid w:val="00D16EEC"/>
    <w:rsid w:val="00D2047A"/>
    <w:rsid w:val="00D20631"/>
    <w:rsid w:val="00D207FC"/>
    <w:rsid w:val="00D2260B"/>
    <w:rsid w:val="00D22D49"/>
    <w:rsid w:val="00D23930"/>
    <w:rsid w:val="00D23A23"/>
    <w:rsid w:val="00D24D8A"/>
    <w:rsid w:val="00D24DA4"/>
    <w:rsid w:val="00D25235"/>
    <w:rsid w:val="00D25383"/>
    <w:rsid w:val="00D25670"/>
    <w:rsid w:val="00D301FF"/>
    <w:rsid w:val="00D3257F"/>
    <w:rsid w:val="00D340E2"/>
    <w:rsid w:val="00D36887"/>
    <w:rsid w:val="00D37563"/>
    <w:rsid w:val="00D379EB"/>
    <w:rsid w:val="00D400B8"/>
    <w:rsid w:val="00D4022C"/>
    <w:rsid w:val="00D41023"/>
    <w:rsid w:val="00D41C6C"/>
    <w:rsid w:val="00D42465"/>
    <w:rsid w:val="00D42E5B"/>
    <w:rsid w:val="00D439D1"/>
    <w:rsid w:val="00D43C68"/>
    <w:rsid w:val="00D444B2"/>
    <w:rsid w:val="00D453E4"/>
    <w:rsid w:val="00D47226"/>
    <w:rsid w:val="00D50B21"/>
    <w:rsid w:val="00D51349"/>
    <w:rsid w:val="00D527AF"/>
    <w:rsid w:val="00D529E1"/>
    <w:rsid w:val="00D534C2"/>
    <w:rsid w:val="00D5410F"/>
    <w:rsid w:val="00D54BD6"/>
    <w:rsid w:val="00D564DF"/>
    <w:rsid w:val="00D576DD"/>
    <w:rsid w:val="00D57CB4"/>
    <w:rsid w:val="00D61477"/>
    <w:rsid w:val="00D619E2"/>
    <w:rsid w:val="00D62036"/>
    <w:rsid w:val="00D620CC"/>
    <w:rsid w:val="00D634B8"/>
    <w:rsid w:val="00D63EF3"/>
    <w:rsid w:val="00D64441"/>
    <w:rsid w:val="00D64FB0"/>
    <w:rsid w:val="00D65497"/>
    <w:rsid w:val="00D654DA"/>
    <w:rsid w:val="00D6609E"/>
    <w:rsid w:val="00D67A9F"/>
    <w:rsid w:val="00D67C20"/>
    <w:rsid w:val="00D70C1B"/>
    <w:rsid w:val="00D70E5C"/>
    <w:rsid w:val="00D7146C"/>
    <w:rsid w:val="00D718CD"/>
    <w:rsid w:val="00D7416F"/>
    <w:rsid w:val="00D755F2"/>
    <w:rsid w:val="00D762AC"/>
    <w:rsid w:val="00D775E7"/>
    <w:rsid w:val="00D77B9E"/>
    <w:rsid w:val="00D81CA9"/>
    <w:rsid w:val="00D839D8"/>
    <w:rsid w:val="00D83F9E"/>
    <w:rsid w:val="00D840C2"/>
    <w:rsid w:val="00D84562"/>
    <w:rsid w:val="00D85C16"/>
    <w:rsid w:val="00D86169"/>
    <w:rsid w:val="00D8732E"/>
    <w:rsid w:val="00D91294"/>
    <w:rsid w:val="00D9186A"/>
    <w:rsid w:val="00D92D47"/>
    <w:rsid w:val="00D94213"/>
    <w:rsid w:val="00D94BEB"/>
    <w:rsid w:val="00D94EA5"/>
    <w:rsid w:val="00D95F32"/>
    <w:rsid w:val="00DA024A"/>
    <w:rsid w:val="00DA07EE"/>
    <w:rsid w:val="00DA0A58"/>
    <w:rsid w:val="00DA1C85"/>
    <w:rsid w:val="00DA1CC9"/>
    <w:rsid w:val="00DA2E58"/>
    <w:rsid w:val="00DA328E"/>
    <w:rsid w:val="00DA3AA6"/>
    <w:rsid w:val="00DA46C1"/>
    <w:rsid w:val="00DA70DD"/>
    <w:rsid w:val="00DB088F"/>
    <w:rsid w:val="00DB0B4A"/>
    <w:rsid w:val="00DB1487"/>
    <w:rsid w:val="00DB19B4"/>
    <w:rsid w:val="00DB19F1"/>
    <w:rsid w:val="00DB26AE"/>
    <w:rsid w:val="00DB4411"/>
    <w:rsid w:val="00DB466D"/>
    <w:rsid w:val="00DB5FD0"/>
    <w:rsid w:val="00DB7395"/>
    <w:rsid w:val="00DB75C2"/>
    <w:rsid w:val="00DB7E2C"/>
    <w:rsid w:val="00DC027B"/>
    <w:rsid w:val="00DC0A64"/>
    <w:rsid w:val="00DC0FC4"/>
    <w:rsid w:val="00DC1B9A"/>
    <w:rsid w:val="00DC2344"/>
    <w:rsid w:val="00DC2E4F"/>
    <w:rsid w:val="00DC384C"/>
    <w:rsid w:val="00DC40C4"/>
    <w:rsid w:val="00DC4AFD"/>
    <w:rsid w:val="00DC4D87"/>
    <w:rsid w:val="00DC4D8A"/>
    <w:rsid w:val="00DC6DF6"/>
    <w:rsid w:val="00DC7BFE"/>
    <w:rsid w:val="00DD08C7"/>
    <w:rsid w:val="00DD1A10"/>
    <w:rsid w:val="00DD200D"/>
    <w:rsid w:val="00DD2990"/>
    <w:rsid w:val="00DD2FE9"/>
    <w:rsid w:val="00DD3A7E"/>
    <w:rsid w:val="00DD434E"/>
    <w:rsid w:val="00DD4402"/>
    <w:rsid w:val="00DD60D0"/>
    <w:rsid w:val="00DD6200"/>
    <w:rsid w:val="00DD686C"/>
    <w:rsid w:val="00DD6E86"/>
    <w:rsid w:val="00DE0E5D"/>
    <w:rsid w:val="00DE447F"/>
    <w:rsid w:val="00DE48F0"/>
    <w:rsid w:val="00DE4A77"/>
    <w:rsid w:val="00DE68EE"/>
    <w:rsid w:val="00DE6D24"/>
    <w:rsid w:val="00DE7285"/>
    <w:rsid w:val="00DE7C40"/>
    <w:rsid w:val="00DF0EA5"/>
    <w:rsid w:val="00DF1F1D"/>
    <w:rsid w:val="00DF23A5"/>
    <w:rsid w:val="00DF4C6E"/>
    <w:rsid w:val="00DF6666"/>
    <w:rsid w:val="00DF68B7"/>
    <w:rsid w:val="00DF745E"/>
    <w:rsid w:val="00DF762E"/>
    <w:rsid w:val="00E0044E"/>
    <w:rsid w:val="00E00816"/>
    <w:rsid w:val="00E0239F"/>
    <w:rsid w:val="00E0267B"/>
    <w:rsid w:val="00E04441"/>
    <w:rsid w:val="00E05F03"/>
    <w:rsid w:val="00E06370"/>
    <w:rsid w:val="00E06B7B"/>
    <w:rsid w:val="00E06E20"/>
    <w:rsid w:val="00E07DD9"/>
    <w:rsid w:val="00E102F8"/>
    <w:rsid w:val="00E11046"/>
    <w:rsid w:val="00E12FCF"/>
    <w:rsid w:val="00E13273"/>
    <w:rsid w:val="00E13379"/>
    <w:rsid w:val="00E139EE"/>
    <w:rsid w:val="00E14D83"/>
    <w:rsid w:val="00E14FA6"/>
    <w:rsid w:val="00E15A0D"/>
    <w:rsid w:val="00E16640"/>
    <w:rsid w:val="00E1740F"/>
    <w:rsid w:val="00E200CF"/>
    <w:rsid w:val="00E24287"/>
    <w:rsid w:val="00E24736"/>
    <w:rsid w:val="00E31367"/>
    <w:rsid w:val="00E3181C"/>
    <w:rsid w:val="00E32EF3"/>
    <w:rsid w:val="00E33E21"/>
    <w:rsid w:val="00E34BC4"/>
    <w:rsid w:val="00E3540C"/>
    <w:rsid w:val="00E36187"/>
    <w:rsid w:val="00E36332"/>
    <w:rsid w:val="00E36C9B"/>
    <w:rsid w:val="00E37638"/>
    <w:rsid w:val="00E37E9D"/>
    <w:rsid w:val="00E41B71"/>
    <w:rsid w:val="00E42569"/>
    <w:rsid w:val="00E434A0"/>
    <w:rsid w:val="00E44D30"/>
    <w:rsid w:val="00E4597F"/>
    <w:rsid w:val="00E46CB7"/>
    <w:rsid w:val="00E4723D"/>
    <w:rsid w:val="00E5077C"/>
    <w:rsid w:val="00E50EC8"/>
    <w:rsid w:val="00E5159B"/>
    <w:rsid w:val="00E515C6"/>
    <w:rsid w:val="00E52E0D"/>
    <w:rsid w:val="00E52FE2"/>
    <w:rsid w:val="00E54629"/>
    <w:rsid w:val="00E54715"/>
    <w:rsid w:val="00E54D6B"/>
    <w:rsid w:val="00E54E6F"/>
    <w:rsid w:val="00E55338"/>
    <w:rsid w:val="00E569AF"/>
    <w:rsid w:val="00E5774E"/>
    <w:rsid w:val="00E57EEB"/>
    <w:rsid w:val="00E60318"/>
    <w:rsid w:val="00E60BA8"/>
    <w:rsid w:val="00E61E25"/>
    <w:rsid w:val="00E61E28"/>
    <w:rsid w:val="00E628E4"/>
    <w:rsid w:val="00E647F7"/>
    <w:rsid w:val="00E65FF5"/>
    <w:rsid w:val="00E66857"/>
    <w:rsid w:val="00E67556"/>
    <w:rsid w:val="00E7252F"/>
    <w:rsid w:val="00E73FC2"/>
    <w:rsid w:val="00E74481"/>
    <w:rsid w:val="00E74517"/>
    <w:rsid w:val="00E755D7"/>
    <w:rsid w:val="00E7566D"/>
    <w:rsid w:val="00E76E91"/>
    <w:rsid w:val="00E774B4"/>
    <w:rsid w:val="00E778F5"/>
    <w:rsid w:val="00E80E7C"/>
    <w:rsid w:val="00E81779"/>
    <w:rsid w:val="00E8205B"/>
    <w:rsid w:val="00E82444"/>
    <w:rsid w:val="00E8341C"/>
    <w:rsid w:val="00E8602B"/>
    <w:rsid w:val="00E86B5F"/>
    <w:rsid w:val="00E875F9"/>
    <w:rsid w:val="00E87D05"/>
    <w:rsid w:val="00E91F96"/>
    <w:rsid w:val="00E92E99"/>
    <w:rsid w:val="00E968FD"/>
    <w:rsid w:val="00E96D55"/>
    <w:rsid w:val="00E97993"/>
    <w:rsid w:val="00EA0D5D"/>
    <w:rsid w:val="00EA1192"/>
    <w:rsid w:val="00EA153F"/>
    <w:rsid w:val="00EA2788"/>
    <w:rsid w:val="00EA2C6E"/>
    <w:rsid w:val="00EA4964"/>
    <w:rsid w:val="00EA4F1A"/>
    <w:rsid w:val="00EB02DE"/>
    <w:rsid w:val="00EB0A07"/>
    <w:rsid w:val="00EB1B69"/>
    <w:rsid w:val="00EB1C78"/>
    <w:rsid w:val="00EB3B46"/>
    <w:rsid w:val="00EB451A"/>
    <w:rsid w:val="00EB4F08"/>
    <w:rsid w:val="00EB632B"/>
    <w:rsid w:val="00EC2E07"/>
    <w:rsid w:val="00EC43C7"/>
    <w:rsid w:val="00EC465D"/>
    <w:rsid w:val="00EC5C89"/>
    <w:rsid w:val="00EC66D2"/>
    <w:rsid w:val="00EC67E7"/>
    <w:rsid w:val="00ED0A1B"/>
    <w:rsid w:val="00ED21BC"/>
    <w:rsid w:val="00ED2FEC"/>
    <w:rsid w:val="00ED3F67"/>
    <w:rsid w:val="00ED440A"/>
    <w:rsid w:val="00ED7971"/>
    <w:rsid w:val="00EE0748"/>
    <w:rsid w:val="00EE29A0"/>
    <w:rsid w:val="00EE2CEA"/>
    <w:rsid w:val="00EE3365"/>
    <w:rsid w:val="00EE48DF"/>
    <w:rsid w:val="00EE4AB3"/>
    <w:rsid w:val="00EE6AB0"/>
    <w:rsid w:val="00EE7405"/>
    <w:rsid w:val="00EF033E"/>
    <w:rsid w:val="00EF06EC"/>
    <w:rsid w:val="00EF14FF"/>
    <w:rsid w:val="00EF1F3A"/>
    <w:rsid w:val="00EF2BFE"/>
    <w:rsid w:val="00EF2D85"/>
    <w:rsid w:val="00EF402C"/>
    <w:rsid w:val="00EF45E0"/>
    <w:rsid w:val="00EF4E6F"/>
    <w:rsid w:val="00EF5C82"/>
    <w:rsid w:val="00EF7A15"/>
    <w:rsid w:val="00F01F8C"/>
    <w:rsid w:val="00F035A6"/>
    <w:rsid w:val="00F04AD0"/>
    <w:rsid w:val="00F10033"/>
    <w:rsid w:val="00F10848"/>
    <w:rsid w:val="00F10B68"/>
    <w:rsid w:val="00F11F55"/>
    <w:rsid w:val="00F12DEC"/>
    <w:rsid w:val="00F13151"/>
    <w:rsid w:val="00F15523"/>
    <w:rsid w:val="00F16055"/>
    <w:rsid w:val="00F16391"/>
    <w:rsid w:val="00F2062B"/>
    <w:rsid w:val="00F21A18"/>
    <w:rsid w:val="00F21E61"/>
    <w:rsid w:val="00F220EA"/>
    <w:rsid w:val="00F222CD"/>
    <w:rsid w:val="00F24EA4"/>
    <w:rsid w:val="00F2625A"/>
    <w:rsid w:val="00F31A03"/>
    <w:rsid w:val="00F3283C"/>
    <w:rsid w:val="00F32D0F"/>
    <w:rsid w:val="00F343F0"/>
    <w:rsid w:val="00F34620"/>
    <w:rsid w:val="00F34AAB"/>
    <w:rsid w:val="00F34C4D"/>
    <w:rsid w:val="00F350CF"/>
    <w:rsid w:val="00F35582"/>
    <w:rsid w:val="00F37004"/>
    <w:rsid w:val="00F376A1"/>
    <w:rsid w:val="00F37B8E"/>
    <w:rsid w:val="00F40DC3"/>
    <w:rsid w:val="00F41746"/>
    <w:rsid w:val="00F41E79"/>
    <w:rsid w:val="00F42A19"/>
    <w:rsid w:val="00F4315F"/>
    <w:rsid w:val="00F445F6"/>
    <w:rsid w:val="00F4512F"/>
    <w:rsid w:val="00F45763"/>
    <w:rsid w:val="00F45BCF"/>
    <w:rsid w:val="00F45BEA"/>
    <w:rsid w:val="00F45CFE"/>
    <w:rsid w:val="00F46877"/>
    <w:rsid w:val="00F47F3E"/>
    <w:rsid w:val="00F523D7"/>
    <w:rsid w:val="00F530E6"/>
    <w:rsid w:val="00F532C7"/>
    <w:rsid w:val="00F54EE5"/>
    <w:rsid w:val="00F55358"/>
    <w:rsid w:val="00F5603C"/>
    <w:rsid w:val="00F5605C"/>
    <w:rsid w:val="00F564B9"/>
    <w:rsid w:val="00F56FDD"/>
    <w:rsid w:val="00F57909"/>
    <w:rsid w:val="00F612D6"/>
    <w:rsid w:val="00F63400"/>
    <w:rsid w:val="00F636C6"/>
    <w:rsid w:val="00F6433D"/>
    <w:rsid w:val="00F6573E"/>
    <w:rsid w:val="00F662EB"/>
    <w:rsid w:val="00F67606"/>
    <w:rsid w:val="00F70327"/>
    <w:rsid w:val="00F70FEF"/>
    <w:rsid w:val="00F72FA8"/>
    <w:rsid w:val="00F75415"/>
    <w:rsid w:val="00F773F9"/>
    <w:rsid w:val="00F8101C"/>
    <w:rsid w:val="00F817B9"/>
    <w:rsid w:val="00F81CB7"/>
    <w:rsid w:val="00F82280"/>
    <w:rsid w:val="00F8235F"/>
    <w:rsid w:val="00F83A22"/>
    <w:rsid w:val="00F83A97"/>
    <w:rsid w:val="00F844F0"/>
    <w:rsid w:val="00F84895"/>
    <w:rsid w:val="00F84E9D"/>
    <w:rsid w:val="00F8659E"/>
    <w:rsid w:val="00F86CE4"/>
    <w:rsid w:val="00F86F42"/>
    <w:rsid w:val="00F91941"/>
    <w:rsid w:val="00F92E3F"/>
    <w:rsid w:val="00F938D2"/>
    <w:rsid w:val="00F96389"/>
    <w:rsid w:val="00F9650E"/>
    <w:rsid w:val="00F96B73"/>
    <w:rsid w:val="00F977C7"/>
    <w:rsid w:val="00FA0890"/>
    <w:rsid w:val="00FA164A"/>
    <w:rsid w:val="00FA3F3E"/>
    <w:rsid w:val="00FA4272"/>
    <w:rsid w:val="00FA4855"/>
    <w:rsid w:val="00FA4ACD"/>
    <w:rsid w:val="00FA4E17"/>
    <w:rsid w:val="00FA6428"/>
    <w:rsid w:val="00FA7144"/>
    <w:rsid w:val="00FA7184"/>
    <w:rsid w:val="00FB1D9D"/>
    <w:rsid w:val="00FB3304"/>
    <w:rsid w:val="00FB46B8"/>
    <w:rsid w:val="00FB4B38"/>
    <w:rsid w:val="00FB54BB"/>
    <w:rsid w:val="00FB5AC0"/>
    <w:rsid w:val="00FB6C91"/>
    <w:rsid w:val="00FB74E8"/>
    <w:rsid w:val="00FC0263"/>
    <w:rsid w:val="00FC0348"/>
    <w:rsid w:val="00FC0FB5"/>
    <w:rsid w:val="00FC102A"/>
    <w:rsid w:val="00FC154C"/>
    <w:rsid w:val="00FC1DBC"/>
    <w:rsid w:val="00FC2637"/>
    <w:rsid w:val="00FC393B"/>
    <w:rsid w:val="00FC4052"/>
    <w:rsid w:val="00FC5252"/>
    <w:rsid w:val="00FC6356"/>
    <w:rsid w:val="00FC7D01"/>
    <w:rsid w:val="00FD0130"/>
    <w:rsid w:val="00FD0373"/>
    <w:rsid w:val="00FD0582"/>
    <w:rsid w:val="00FD0C93"/>
    <w:rsid w:val="00FD1062"/>
    <w:rsid w:val="00FD2589"/>
    <w:rsid w:val="00FD4876"/>
    <w:rsid w:val="00FD52A3"/>
    <w:rsid w:val="00FD68D4"/>
    <w:rsid w:val="00FE00D9"/>
    <w:rsid w:val="00FE1186"/>
    <w:rsid w:val="00FE177A"/>
    <w:rsid w:val="00FE240A"/>
    <w:rsid w:val="00FE2F46"/>
    <w:rsid w:val="00FE3E3C"/>
    <w:rsid w:val="00FE43E7"/>
    <w:rsid w:val="00FE4B66"/>
    <w:rsid w:val="00FE4F6E"/>
    <w:rsid w:val="00FE583F"/>
    <w:rsid w:val="00FE5CC4"/>
    <w:rsid w:val="00FE6B13"/>
    <w:rsid w:val="00FE7575"/>
    <w:rsid w:val="00FF1070"/>
    <w:rsid w:val="00FF13E2"/>
    <w:rsid w:val="00FF2237"/>
    <w:rsid w:val="00FF4953"/>
    <w:rsid w:val="00FF5FA3"/>
    <w:rsid w:val="00FF5FCE"/>
    <w:rsid w:val="00FF6177"/>
    <w:rsid w:val="00FF6AD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4D841"/>
  <w15:chartTrackingRefBased/>
  <w15:docId w15:val="{82F26638-16E8-4F91-A61C-F841C5999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826"/>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uiPriority w:val="99"/>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uiPriority w:val="99"/>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uiPriority w:val="99"/>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uiPriority w:val="99"/>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99"/>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locked/>
    <w:rsid w:val="009A1431"/>
    <w:rPr>
      <w:rFonts w:cs="Times New Roman"/>
      <w:sz w:val="24"/>
      <w:szCs w:val="24"/>
      <w:lang w:val="lv-LV" w:eastAsia="lv-LV"/>
    </w:rPr>
  </w:style>
  <w:style w:type="paragraph" w:styleId="ListParagraph">
    <w:name w:val="List Paragraph"/>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semiHidden/>
    <w:unhideWhenUsed/>
    <w:rsid w:val="00FE43E7"/>
    <w:rPr>
      <w:sz w:val="16"/>
      <w:szCs w:val="16"/>
    </w:rPr>
  </w:style>
  <w:style w:type="paragraph" w:styleId="CommentText">
    <w:name w:val="annotation text"/>
    <w:basedOn w:val="Normal"/>
    <w:link w:val="CommentTextChar"/>
    <w:uiPriority w:val="99"/>
    <w:semiHidden/>
    <w:unhideWhenUsed/>
    <w:rsid w:val="00FE43E7"/>
    <w:rPr>
      <w:sz w:val="20"/>
      <w:szCs w:val="20"/>
    </w:rPr>
  </w:style>
  <w:style w:type="character" w:customStyle="1" w:styleId="CommentTextChar">
    <w:name w:val="Comment Text Char"/>
    <w:basedOn w:val="DefaultParagraphFont"/>
    <w:link w:val="CommentText"/>
    <w:uiPriority w:val="99"/>
    <w:semiHidden/>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paragraph" w:styleId="FootnoteText">
    <w:name w:val="footnote text"/>
    <w:aliases w:val="Footnote Text Char1,Footnote Text Char2 Char,Footnote Text Char1 Char Char,Footnote Text Char2 Char Char Char,Footnote Text Char1 Char Char Char Char,Footnote Text Char2 Char Char Char Char Char,Footnote Text Char1 Char,Schriftart: 9 pt,f"/>
    <w:basedOn w:val="Normal"/>
    <w:link w:val="FootnoteTextChar"/>
    <w:unhideWhenUsed/>
    <w:qFormat/>
    <w:rsid w:val="00AF52D1"/>
    <w:rPr>
      <w:sz w:val="20"/>
      <w:szCs w:val="20"/>
    </w:rPr>
  </w:style>
  <w:style w:type="character" w:customStyle="1" w:styleId="FootnoteTextChar">
    <w:name w:val="Footnote Text Char"/>
    <w:aliases w:val="Footnote Text Char1 Char1,Footnote Text Char2 Char Char,Footnote Text Char1 Char Char Char,Footnote Text Char2 Char Char Char Char,Footnote Text Char1 Char Char Char Char Char,Footnote Text Char2 Char Char Char Char Char Char,f Char"/>
    <w:basedOn w:val="DefaultParagraphFont"/>
    <w:link w:val="FootnoteText"/>
    <w:rsid w:val="00AF52D1"/>
    <w:rPr>
      <w:lang w:val="lv-LV" w:eastAsia="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iPriority w:val="99"/>
    <w:unhideWhenUsed/>
    <w:qFormat/>
    <w:rsid w:val="00AF52D1"/>
    <w:rPr>
      <w:vertAlign w:val="superscript"/>
    </w:rPr>
  </w:style>
  <w:style w:type="paragraph" w:customStyle="1" w:styleId="CharCharCharChar">
    <w:name w:val="Char Char Char Char"/>
    <w:aliases w:val="Char2"/>
    <w:basedOn w:val="Normal"/>
    <w:next w:val="Normal"/>
    <w:link w:val="FootnoteReference"/>
    <w:uiPriority w:val="99"/>
    <w:rsid w:val="00BA1151"/>
    <w:pPr>
      <w:spacing w:after="160" w:line="240" w:lineRule="exact"/>
      <w:jc w:val="both"/>
    </w:pPr>
    <w:rPr>
      <w:sz w:val="20"/>
      <w:szCs w:val="20"/>
      <w:vertAlign w:val="superscript"/>
      <w:lang w:val="en-US" w:eastAsia="en-US"/>
    </w:rPr>
  </w:style>
  <w:style w:type="character" w:customStyle="1" w:styleId="ListParagraphChar">
    <w:name w:val="List Paragraph Char"/>
    <w:basedOn w:val="DefaultParagraphFont"/>
    <w:link w:val="ListParagraph"/>
    <w:uiPriority w:val="34"/>
    <w:rsid w:val="00BA1151"/>
    <w:rPr>
      <w:rFonts w:ascii="Calibri" w:hAnsi="Calibri"/>
      <w:sz w:val="22"/>
      <w:szCs w:val="22"/>
      <w:lang w:val="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33948600">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tap.mk.gov.lv/lv/mk/tap/?pid=40471224&amp;mode=mk&amp;date=2019-08-27"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mitrijs.Stepanovs@izm.gov.l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nita.Depkovska@izm.gov.lv" TargetMode="External"/><Relationship Id="rId4" Type="http://schemas.openxmlformats.org/officeDocument/2006/relationships/settings" Target="settings.xml"/><Relationship Id="rId9" Type="http://schemas.openxmlformats.org/officeDocument/2006/relationships/hyperlink" Target="mailto:Lana-Franceska.Dreimane@izm.gov.lv"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izm.gov.lv/images/statistika/petijumi/EC_PSF_LV_Funding-system_report_20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4DD1C4-B2EE-4FF7-9FD0-9903E5951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653</Words>
  <Characters>2082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24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Izziņa</dc:subject>
  <dc:creator>Lana Frančeska Dreimane (IZM)</dc:creator>
  <cp:keywords/>
  <dc:description>67012345, vards.uzvards@mk.gov.lv</dc:description>
  <cp:lastModifiedBy>Lana Frančeska Dreimane</cp:lastModifiedBy>
  <cp:revision>2</cp:revision>
  <cp:lastPrinted>2019-09-24T05:41:00Z</cp:lastPrinted>
  <dcterms:created xsi:type="dcterms:W3CDTF">2019-09-27T11:39:00Z</dcterms:created>
  <dcterms:modified xsi:type="dcterms:W3CDTF">2019-09-27T11:39:00Z</dcterms:modified>
</cp:coreProperties>
</file>